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304692" w14:textId="5D9595A3" w:rsidR="00742B36" w:rsidRPr="003B488C" w:rsidRDefault="00742B36" w:rsidP="00742B36">
      <w:pPr>
        <w:pStyle w:val="CoverTitle2"/>
      </w:pPr>
    </w:p>
    <w:p w14:paraId="3540377B" w14:textId="0ADB6EA4" w:rsidR="000701C0" w:rsidRPr="003B488C" w:rsidRDefault="004A5780" w:rsidP="00742B36">
      <w:pPr>
        <w:pStyle w:val="CoverTitle2"/>
      </w:pPr>
      <w:bookmarkStart w:id="0" w:name="_Hlk204786443"/>
      <w:r w:rsidRPr="003B488C">
        <w:t>Declaration</w:t>
      </w:r>
      <w:r w:rsidR="00431F54" w:rsidRPr="003B488C">
        <w:t xml:space="preserve"> of </w:t>
      </w:r>
      <w:r w:rsidR="00B4666E" w:rsidRPr="003B488C">
        <w:t>p</w:t>
      </w:r>
      <w:r w:rsidR="00DC5CE5" w:rsidRPr="003B488C">
        <w:t xml:space="preserve">roduct </w:t>
      </w:r>
      <w:r w:rsidR="00B4666E" w:rsidRPr="003B488C">
        <w:t>f</w:t>
      </w:r>
      <w:r w:rsidR="00431F54" w:rsidRPr="003B488C">
        <w:t>ormulation</w:t>
      </w:r>
      <w:r w:rsidR="007A448C" w:rsidRPr="003B488C">
        <w:t xml:space="preserve"> for </w:t>
      </w:r>
      <w:r w:rsidR="00F72444" w:rsidRPr="003B488C">
        <w:t xml:space="preserve">spatial </w:t>
      </w:r>
      <w:r w:rsidR="007D5F72" w:rsidRPr="003B488C">
        <w:t>emanator</w:t>
      </w:r>
      <w:r w:rsidR="00F72444" w:rsidRPr="003B488C">
        <w:t xml:space="preserve"> products</w:t>
      </w:r>
    </w:p>
    <w:tbl>
      <w:tblPr>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2999"/>
        <w:gridCol w:w="10949"/>
      </w:tblGrid>
      <w:tr w:rsidR="00E63D76" w:rsidRPr="003B488C" w14:paraId="54CBFB0D" w14:textId="77777777" w:rsidTr="003B488C">
        <w:trPr>
          <w:trHeight w:val="374"/>
        </w:trPr>
        <w:tc>
          <w:tcPr>
            <w:tcW w:w="1075" w:type="pct"/>
            <w:tcBorders>
              <w:top w:val="single" w:sz="4" w:space="0" w:color="00B18E"/>
              <w:left w:val="single" w:sz="4" w:space="0" w:color="00B18E"/>
              <w:bottom w:val="single" w:sz="4" w:space="0" w:color="FFFFFF" w:themeColor="background1"/>
              <w:right w:val="single" w:sz="4" w:space="0" w:color="00B18E"/>
            </w:tcBorders>
            <w:shd w:val="clear" w:color="auto" w:fill="00B18E"/>
            <w:vAlign w:val="center"/>
          </w:tcPr>
          <w:bookmarkEnd w:id="0"/>
          <w:p w14:paraId="7B9D42E2" w14:textId="78A15742" w:rsidR="00E63D76" w:rsidRPr="003B488C" w:rsidRDefault="00E63D76" w:rsidP="00742B36">
            <w:pPr>
              <w:pStyle w:val="Tableheaderswhiteongreen"/>
              <w:rPr>
                <w:rFonts w:asciiTheme="minorHAnsi" w:hAnsiTheme="minorHAnsi" w:cstheme="minorHAnsi"/>
              </w:rPr>
            </w:pPr>
            <w:r w:rsidRPr="003B488C">
              <w:rPr>
                <w:rFonts w:asciiTheme="minorHAnsi" w:hAnsiTheme="minorHAnsi" w:cstheme="minorHAnsi"/>
              </w:rPr>
              <w:t>Company</w:t>
            </w:r>
          </w:p>
        </w:tc>
        <w:tc>
          <w:tcPr>
            <w:tcW w:w="3925" w:type="pct"/>
            <w:tcBorders>
              <w:top w:val="single" w:sz="4" w:space="0" w:color="00B18E"/>
              <w:left w:val="single" w:sz="4" w:space="0" w:color="00B18E"/>
              <w:bottom w:val="single" w:sz="4" w:space="0" w:color="00B18E"/>
              <w:right w:val="single" w:sz="4" w:space="0" w:color="00B18E"/>
            </w:tcBorders>
            <w:vAlign w:val="center"/>
          </w:tcPr>
          <w:p w14:paraId="5B1BCE73" w14:textId="7AD6B8F3" w:rsidR="00E63D76" w:rsidRPr="003B488C" w:rsidRDefault="008E30CF" w:rsidP="00981A33">
            <w:pPr>
              <w:pStyle w:val="TableCopy"/>
              <w:rPr>
                <w:rFonts w:asciiTheme="minorHAnsi" w:hAnsiTheme="minorHAnsi" w:cstheme="minorHAnsi"/>
              </w:rPr>
            </w:pPr>
            <w:r w:rsidRPr="003B488C">
              <w:rPr>
                <w:rFonts w:asciiTheme="minorHAnsi" w:hAnsiTheme="minorHAnsi" w:cstheme="minorHAnsi"/>
              </w:rPr>
              <w:t>[Company name]</w:t>
            </w:r>
          </w:p>
        </w:tc>
      </w:tr>
      <w:tr w:rsidR="00F019BC" w:rsidRPr="003B488C" w14:paraId="10DECF76" w14:textId="77777777" w:rsidTr="003B488C">
        <w:trPr>
          <w:trHeight w:val="374"/>
        </w:trPr>
        <w:tc>
          <w:tcPr>
            <w:tcW w:w="1075" w:type="pct"/>
            <w:tcBorders>
              <w:top w:val="single" w:sz="4" w:space="0" w:color="FFFFFF" w:themeColor="background1"/>
              <w:left w:val="single" w:sz="4" w:space="0" w:color="00B18E"/>
              <w:bottom w:val="single" w:sz="4" w:space="0" w:color="FFFFFF" w:themeColor="background1"/>
              <w:right w:val="single" w:sz="4" w:space="0" w:color="00B18E"/>
            </w:tcBorders>
            <w:shd w:val="clear" w:color="auto" w:fill="00B18E"/>
            <w:vAlign w:val="center"/>
          </w:tcPr>
          <w:p w14:paraId="306B036E" w14:textId="04942915" w:rsidR="00F019BC" w:rsidRPr="003B488C" w:rsidRDefault="00F019BC" w:rsidP="00742B36">
            <w:pPr>
              <w:pStyle w:val="Tableheaderswhiteongreen"/>
              <w:rPr>
                <w:rFonts w:asciiTheme="minorHAnsi" w:hAnsiTheme="minorHAnsi" w:cstheme="minorHAnsi"/>
              </w:rPr>
            </w:pPr>
            <w:r w:rsidRPr="003B488C">
              <w:rPr>
                <w:rFonts w:asciiTheme="minorHAnsi" w:hAnsiTheme="minorHAnsi" w:cstheme="minorHAnsi"/>
              </w:rPr>
              <w:t xml:space="preserve">Product </w:t>
            </w:r>
            <w:r w:rsidR="005B303C" w:rsidRPr="003B488C">
              <w:rPr>
                <w:rFonts w:asciiTheme="minorHAnsi" w:hAnsiTheme="minorHAnsi" w:cstheme="minorHAnsi"/>
              </w:rPr>
              <w:t>n</w:t>
            </w:r>
            <w:r w:rsidRPr="003B488C">
              <w:rPr>
                <w:rFonts w:asciiTheme="minorHAnsi" w:hAnsiTheme="minorHAnsi" w:cstheme="minorHAnsi"/>
              </w:rPr>
              <w:t>ame</w:t>
            </w:r>
          </w:p>
        </w:tc>
        <w:tc>
          <w:tcPr>
            <w:tcW w:w="3925" w:type="pct"/>
            <w:tcBorders>
              <w:top w:val="single" w:sz="4" w:space="0" w:color="00B18E"/>
              <w:left w:val="single" w:sz="4" w:space="0" w:color="00B18E"/>
              <w:bottom w:val="single" w:sz="4" w:space="0" w:color="00B18E"/>
              <w:right w:val="single" w:sz="4" w:space="0" w:color="00B18E"/>
            </w:tcBorders>
            <w:vAlign w:val="center"/>
          </w:tcPr>
          <w:p w14:paraId="146F6768" w14:textId="04C56C96" w:rsidR="00F019BC" w:rsidRPr="003B488C" w:rsidRDefault="008E30CF" w:rsidP="00981A33">
            <w:pPr>
              <w:pStyle w:val="TableCopy"/>
              <w:rPr>
                <w:rFonts w:asciiTheme="minorHAnsi" w:hAnsiTheme="minorHAnsi" w:cstheme="minorHAnsi"/>
              </w:rPr>
            </w:pPr>
            <w:r w:rsidRPr="003B488C">
              <w:rPr>
                <w:rFonts w:asciiTheme="minorHAnsi" w:hAnsiTheme="minorHAnsi" w:cstheme="minorHAnsi"/>
              </w:rPr>
              <w:t>[Product name]</w:t>
            </w:r>
          </w:p>
        </w:tc>
      </w:tr>
      <w:tr w:rsidR="41ACED03" w:rsidRPr="003B488C" w14:paraId="6A52B0A9" w14:textId="77777777" w:rsidTr="003B488C">
        <w:trPr>
          <w:trHeight w:val="374"/>
        </w:trPr>
        <w:tc>
          <w:tcPr>
            <w:tcW w:w="1075" w:type="pct"/>
            <w:tcBorders>
              <w:top w:val="single" w:sz="4" w:space="0" w:color="FFFFFF" w:themeColor="background1"/>
              <w:left w:val="single" w:sz="4" w:space="0" w:color="00B18E"/>
              <w:bottom w:val="single" w:sz="4" w:space="0" w:color="FFFFFF" w:themeColor="background1"/>
              <w:right w:val="single" w:sz="4" w:space="0" w:color="00B18E"/>
            </w:tcBorders>
            <w:shd w:val="clear" w:color="auto" w:fill="00B18E"/>
            <w:vAlign w:val="center"/>
          </w:tcPr>
          <w:p w14:paraId="0A24D0C6" w14:textId="597FBC0D" w:rsidR="41ACED03" w:rsidRPr="003B488C" w:rsidRDefault="41ACED03" w:rsidP="00742B36">
            <w:pPr>
              <w:pStyle w:val="Tableheaderswhiteongreen"/>
              <w:rPr>
                <w:rFonts w:asciiTheme="minorHAnsi" w:hAnsiTheme="minorHAnsi" w:cstheme="minorHAnsi"/>
              </w:rPr>
            </w:pPr>
            <w:r w:rsidRPr="003B488C">
              <w:rPr>
                <w:rFonts w:asciiTheme="minorHAnsi" w:hAnsiTheme="minorHAnsi" w:cstheme="minorHAnsi"/>
              </w:rPr>
              <w:t xml:space="preserve">PQ </w:t>
            </w:r>
            <w:r w:rsidR="005B303C" w:rsidRPr="003B488C">
              <w:rPr>
                <w:rFonts w:asciiTheme="minorHAnsi" w:hAnsiTheme="minorHAnsi" w:cstheme="minorHAnsi"/>
              </w:rPr>
              <w:t>r</w:t>
            </w:r>
            <w:r w:rsidRPr="003B488C">
              <w:rPr>
                <w:rFonts w:asciiTheme="minorHAnsi" w:hAnsiTheme="minorHAnsi" w:cstheme="minorHAnsi"/>
              </w:rPr>
              <w:t>ef #</w:t>
            </w:r>
          </w:p>
        </w:tc>
        <w:tc>
          <w:tcPr>
            <w:tcW w:w="3925" w:type="pct"/>
            <w:tcBorders>
              <w:top w:val="single" w:sz="4" w:space="0" w:color="00B18E"/>
              <w:left w:val="single" w:sz="4" w:space="0" w:color="00B18E"/>
              <w:bottom w:val="single" w:sz="4" w:space="0" w:color="00B18E"/>
              <w:right w:val="single" w:sz="4" w:space="0" w:color="00B18E"/>
            </w:tcBorders>
            <w:vAlign w:val="center"/>
          </w:tcPr>
          <w:p w14:paraId="21678CCB" w14:textId="1C46B777" w:rsidR="41ACED03" w:rsidRPr="003B488C" w:rsidRDefault="008E30CF" w:rsidP="00981A33">
            <w:pPr>
              <w:pStyle w:val="TableCopy"/>
              <w:rPr>
                <w:rFonts w:asciiTheme="minorHAnsi" w:hAnsiTheme="minorHAnsi" w:cstheme="minorHAnsi"/>
              </w:rPr>
            </w:pPr>
            <w:r w:rsidRPr="003B488C">
              <w:rPr>
                <w:rFonts w:asciiTheme="minorHAnsi" w:hAnsiTheme="minorHAnsi" w:cstheme="minorHAnsi"/>
              </w:rPr>
              <w:t>[PQ Product Ref Number] (if not yet assigned, leave blank)</w:t>
            </w:r>
          </w:p>
        </w:tc>
      </w:tr>
      <w:tr w:rsidR="00717AD3" w:rsidRPr="003B488C" w14:paraId="6F9E86F3" w14:textId="77777777" w:rsidTr="003B488C">
        <w:trPr>
          <w:trHeight w:val="374"/>
        </w:trPr>
        <w:tc>
          <w:tcPr>
            <w:tcW w:w="1075" w:type="pct"/>
            <w:tcBorders>
              <w:top w:val="single" w:sz="4" w:space="0" w:color="FFFFFF" w:themeColor="background1"/>
              <w:left w:val="single" w:sz="4" w:space="0" w:color="00B18E"/>
              <w:bottom w:val="single" w:sz="4" w:space="0" w:color="FFFFFF" w:themeColor="background1"/>
              <w:right w:val="single" w:sz="4" w:space="0" w:color="00B18E"/>
            </w:tcBorders>
            <w:shd w:val="clear" w:color="auto" w:fill="00B18E"/>
            <w:vAlign w:val="center"/>
          </w:tcPr>
          <w:p w14:paraId="7B0B9B38" w14:textId="495C205D" w:rsidR="00717AD3" w:rsidRPr="003B488C" w:rsidRDefault="00717AD3" w:rsidP="00742B36">
            <w:pPr>
              <w:pStyle w:val="Tableheaderswhiteongreen"/>
              <w:rPr>
                <w:rFonts w:asciiTheme="minorHAnsi" w:hAnsiTheme="minorHAnsi" w:cstheme="minorHAnsi"/>
                <w:highlight w:val="yellow"/>
              </w:rPr>
            </w:pPr>
            <w:r w:rsidRPr="003B488C">
              <w:rPr>
                <w:rFonts w:asciiTheme="minorHAnsi" w:hAnsiTheme="minorHAnsi" w:cstheme="minorHAnsi"/>
              </w:rPr>
              <w:t xml:space="preserve">Product </w:t>
            </w:r>
            <w:r w:rsidR="00432F87" w:rsidRPr="003B488C">
              <w:rPr>
                <w:rFonts w:asciiTheme="minorHAnsi" w:hAnsiTheme="minorHAnsi" w:cstheme="minorHAnsi"/>
              </w:rPr>
              <w:t>density</w:t>
            </w:r>
          </w:p>
        </w:tc>
        <w:tc>
          <w:tcPr>
            <w:tcW w:w="3925" w:type="pct"/>
            <w:tcBorders>
              <w:top w:val="single" w:sz="4" w:space="0" w:color="00B18E"/>
              <w:left w:val="single" w:sz="4" w:space="0" w:color="00B18E"/>
              <w:bottom w:val="single" w:sz="4" w:space="0" w:color="00B18E"/>
              <w:right w:val="single" w:sz="4" w:space="0" w:color="00B18E"/>
            </w:tcBorders>
            <w:vAlign w:val="center"/>
          </w:tcPr>
          <w:p w14:paraId="074EA863" w14:textId="07928D2E" w:rsidR="00717AD3" w:rsidRPr="003B488C" w:rsidRDefault="00432F87" w:rsidP="00981A33">
            <w:pPr>
              <w:pStyle w:val="TableCopy"/>
              <w:rPr>
                <w:rFonts w:asciiTheme="minorHAnsi" w:hAnsiTheme="minorHAnsi" w:cstheme="minorHAnsi"/>
                <w:highlight w:val="yellow"/>
              </w:rPr>
            </w:pPr>
            <w:r w:rsidRPr="003B488C">
              <w:rPr>
                <w:rFonts w:asciiTheme="minorHAnsi" w:hAnsiTheme="minorHAnsi" w:cstheme="minorHAnsi"/>
              </w:rPr>
              <w:t>[</w:t>
            </w:r>
            <w:r w:rsidR="007C5AF5" w:rsidRPr="003B488C">
              <w:rPr>
                <w:rFonts w:asciiTheme="minorHAnsi" w:hAnsiTheme="minorHAnsi" w:cstheme="minorHAnsi"/>
              </w:rPr>
              <w:t>g/ml for liquid formulations</w:t>
            </w:r>
            <w:r w:rsidRPr="003B488C">
              <w:rPr>
                <w:rFonts w:asciiTheme="minorHAnsi" w:hAnsiTheme="minorHAnsi" w:cstheme="minorHAnsi"/>
              </w:rPr>
              <w:t>]</w:t>
            </w:r>
          </w:p>
        </w:tc>
      </w:tr>
      <w:tr w:rsidR="00AD717A" w:rsidRPr="003B488C" w14:paraId="67BC5DAB" w14:textId="77777777" w:rsidTr="003B488C">
        <w:trPr>
          <w:trHeight w:val="374"/>
        </w:trPr>
        <w:tc>
          <w:tcPr>
            <w:tcW w:w="1075" w:type="pct"/>
            <w:tcBorders>
              <w:top w:val="single" w:sz="4" w:space="0" w:color="FFFFFF" w:themeColor="background1"/>
              <w:left w:val="single" w:sz="4" w:space="0" w:color="00B18E"/>
              <w:bottom w:val="single" w:sz="4" w:space="0" w:color="FFFFFF" w:themeColor="background1"/>
              <w:right w:val="single" w:sz="4" w:space="0" w:color="00B18E"/>
            </w:tcBorders>
            <w:shd w:val="clear" w:color="auto" w:fill="00B18E"/>
            <w:vAlign w:val="center"/>
          </w:tcPr>
          <w:p w14:paraId="7F4DBC83" w14:textId="5EB41FDA" w:rsidR="00AD717A" w:rsidRPr="003B488C" w:rsidRDefault="00AD717A" w:rsidP="00742B36">
            <w:pPr>
              <w:pStyle w:val="Tableheaderswhiteongreen"/>
              <w:rPr>
                <w:rFonts w:asciiTheme="minorHAnsi" w:hAnsiTheme="minorHAnsi" w:cstheme="minorHAnsi"/>
              </w:rPr>
            </w:pPr>
            <w:r w:rsidRPr="003B488C">
              <w:rPr>
                <w:rFonts w:asciiTheme="minorHAnsi" w:hAnsiTheme="minorHAnsi" w:cstheme="minorHAnsi"/>
              </w:rPr>
              <w:t xml:space="preserve">Version </w:t>
            </w:r>
            <w:r w:rsidR="005B303C" w:rsidRPr="003B488C">
              <w:rPr>
                <w:rFonts w:asciiTheme="minorHAnsi" w:hAnsiTheme="minorHAnsi" w:cstheme="minorHAnsi"/>
              </w:rPr>
              <w:t>n</w:t>
            </w:r>
            <w:r w:rsidR="00C050CA" w:rsidRPr="003B488C">
              <w:rPr>
                <w:rFonts w:asciiTheme="minorHAnsi" w:hAnsiTheme="minorHAnsi" w:cstheme="minorHAnsi"/>
              </w:rPr>
              <w:t>umber</w:t>
            </w:r>
          </w:p>
        </w:tc>
        <w:tc>
          <w:tcPr>
            <w:tcW w:w="3925" w:type="pct"/>
            <w:tcBorders>
              <w:top w:val="single" w:sz="4" w:space="0" w:color="00B18E"/>
              <w:left w:val="single" w:sz="4" w:space="0" w:color="00B18E"/>
              <w:bottom w:val="single" w:sz="4" w:space="0" w:color="00B18E"/>
              <w:right w:val="single" w:sz="4" w:space="0" w:color="00B18E"/>
            </w:tcBorders>
            <w:vAlign w:val="center"/>
          </w:tcPr>
          <w:p w14:paraId="6445E057" w14:textId="6E5D7770" w:rsidR="00AD717A" w:rsidRPr="003B488C" w:rsidRDefault="008E30CF" w:rsidP="00981A33">
            <w:pPr>
              <w:pStyle w:val="TableCopy"/>
              <w:rPr>
                <w:rFonts w:asciiTheme="minorHAnsi" w:hAnsiTheme="minorHAnsi" w:cstheme="minorHAnsi"/>
              </w:rPr>
            </w:pPr>
            <w:r w:rsidRPr="003B488C">
              <w:rPr>
                <w:rFonts w:asciiTheme="minorHAnsi" w:hAnsiTheme="minorHAnsi" w:cstheme="minorHAnsi"/>
              </w:rPr>
              <w:t xml:space="preserve">[Version number] </w:t>
            </w:r>
            <w:r w:rsidR="00742B36" w:rsidRPr="003B488C">
              <w:rPr>
                <w:rFonts w:asciiTheme="minorHAnsi" w:hAnsiTheme="minorHAnsi" w:cstheme="minorHAnsi"/>
              </w:rPr>
              <w:t>(</w:t>
            </w:r>
            <w:r w:rsidRPr="003B488C">
              <w:rPr>
                <w:rFonts w:asciiTheme="minorHAnsi" w:hAnsiTheme="minorHAnsi" w:cstheme="minorHAnsi"/>
                <w:color w:val="000000" w:themeColor="text1"/>
              </w:rPr>
              <w:t>Version numbers should be sequential</w:t>
            </w:r>
            <w:r w:rsidR="000E2747" w:rsidRPr="003B488C">
              <w:rPr>
                <w:rFonts w:asciiTheme="minorHAnsi" w:hAnsiTheme="minorHAnsi" w:cstheme="minorHAnsi"/>
                <w:color w:val="000000" w:themeColor="text1"/>
              </w:rPr>
              <w:t>.</w:t>
            </w:r>
            <w:r w:rsidR="005870AD">
              <w:rPr>
                <w:rFonts w:asciiTheme="minorHAnsi" w:hAnsiTheme="minorHAnsi" w:cstheme="minorHAnsi"/>
                <w:color w:val="000000" w:themeColor="text1"/>
              </w:rPr>
              <w:t>)</w:t>
            </w:r>
          </w:p>
        </w:tc>
      </w:tr>
      <w:tr w:rsidR="00AD717A" w:rsidRPr="003B488C" w14:paraId="05DAD904" w14:textId="77777777" w:rsidTr="003B488C">
        <w:trPr>
          <w:trHeight w:val="374"/>
        </w:trPr>
        <w:tc>
          <w:tcPr>
            <w:tcW w:w="1075" w:type="pct"/>
            <w:tcBorders>
              <w:top w:val="single" w:sz="4" w:space="0" w:color="FFFFFF" w:themeColor="background1"/>
              <w:left w:val="single" w:sz="4" w:space="0" w:color="00B18E"/>
              <w:bottom w:val="single" w:sz="4" w:space="0" w:color="00B18E"/>
              <w:right w:val="single" w:sz="4" w:space="0" w:color="00B18E"/>
            </w:tcBorders>
            <w:shd w:val="clear" w:color="auto" w:fill="00B18E"/>
            <w:vAlign w:val="center"/>
          </w:tcPr>
          <w:p w14:paraId="102A0AB3" w14:textId="34262D1F" w:rsidR="00AD717A" w:rsidRPr="003B488C" w:rsidRDefault="00AD717A" w:rsidP="00742B36">
            <w:pPr>
              <w:pStyle w:val="Tableheaderswhiteongreen"/>
              <w:rPr>
                <w:rFonts w:asciiTheme="minorHAnsi" w:hAnsiTheme="minorHAnsi" w:cstheme="minorHAnsi"/>
              </w:rPr>
            </w:pPr>
            <w:r w:rsidRPr="003B488C">
              <w:rPr>
                <w:rFonts w:asciiTheme="minorHAnsi" w:hAnsiTheme="minorHAnsi" w:cstheme="minorHAnsi"/>
              </w:rPr>
              <w:t xml:space="preserve">Effective </w:t>
            </w:r>
            <w:r w:rsidR="005B303C" w:rsidRPr="003B488C">
              <w:rPr>
                <w:rFonts w:asciiTheme="minorHAnsi" w:hAnsiTheme="minorHAnsi" w:cstheme="minorHAnsi"/>
              </w:rPr>
              <w:t>d</w:t>
            </w:r>
            <w:r w:rsidR="00C050CA" w:rsidRPr="003B488C">
              <w:rPr>
                <w:rFonts w:asciiTheme="minorHAnsi" w:hAnsiTheme="minorHAnsi" w:cstheme="minorHAnsi"/>
              </w:rPr>
              <w:t>ate</w:t>
            </w:r>
          </w:p>
        </w:tc>
        <w:tc>
          <w:tcPr>
            <w:tcW w:w="3925" w:type="pct"/>
            <w:tcBorders>
              <w:top w:val="single" w:sz="4" w:space="0" w:color="00B18E"/>
              <w:left w:val="single" w:sz="4" w:space="0" w:color="00B18E"/>
              <w:bottom w:val="single" w:sz="4" w:space="0" w:color="00B18E"/>
              <w:right w:val="single" w:sz="4" w:space="0" w:color="00B18E"/>
            </w:tcBorders>
            <w:vAlign w:val="center"/>
          </w:tcPr>
          <w:p w14:paraId="37E9226F" w14:textId="1432B69D" w:rsidR="00AD717A" w:rsidRPr="003B488C" w:rsidRDefault="008E30CF" w:rsidP="00981A33">
            <w:pPr>
              <w:pStyle w:val="TableCopy"/>
              <w:rPr>
                <w:rFonts w:asciiTheme="minorHAnsi" w:hAnsiTheme="minorHAnsi" w:cstheme="minorHAnsi"/>
              </w:rPr>
            </w:pPr>
            <w:r w:rsidRPr="003B488C">
              <w:rPr>
                <w:rFonts w:asciiTheme="minorHAnsi" w:hAnsiTheme="minorHAnsi" w:cstheme="minorHAnsi"/>
              </w:rPr>
              <w:t>[Date of internal company approval for use in pilot and/or full production]</w:t>
            </w:r>
          </w:p>
        </w:tc>
      </w:tr>
    </w:tbl>
    <w:p w14:paraId="2292C5F8" w14:textId="22923108" w:rsidR="008E30CF" w:rsidRPr="003B488C" w:rsidRDefault="008E30CF" w:rsidP="00F213FC">
      <w:pPr>
        <w:spacing w:before="240" w:after="120" w:line="240" w:lineRule="auto"/>
        <w:rPr>
          <w:rFonts w:asciiTheme="minorHAnsi" w:hAnsiTheme="minorHAnsi" w:cstheme="minorHAnsi"/>
          <w:sz w:val="21"/>
          <w:szCs w:val="21"/>
        </w:rPr>
      </w:pPr>
      <w:r w:rsidRPr="003B488C">
        <w:rPr>
          <w:rFonts w:asciiTheme="minorHAnsi" w:hAnsiTheme="minorHAnsi" w:cstheme="minorHAnsi"/>
          <w:sz w:val="21"/>
          <w:szCs w:val="21"/>
        </w:rPr>
        <w:t>Refer to the implementation guidance document on the</w:t>
      </w:r>
      <w:r w:rsidR="003D5E6D" w:rsidRPr="003B488C">
        <w:rPr>
          <w:rFonts w:asciiTheme="minorHAnsi" w:hAnsiTheme="minorHAnsi" w:cstheme="minorHAnsi"/>
          <w:sz w:val="21"/>
          <w:szCs w:val="21"/>
        </w:rPr>
        <w:t xml:space="preserve"> </w:t>
      </w:r>
      <w:hyperlink r:id="rId11" w:history="1">
        <w:r w:rsidR="003D5E6D" w:rsidRPr="003B488C">
          <w:rPr>
            <w:rStyle w:val="Hyperlink"/>
            <w:rFonts w:asciiTheme="minorHAnsi" w:hAnsiTheme="minorHAnsi" w:cstheme="minorHAnsi"/>
            <w:color w:val="00B18E"/>
            <w:sz w:val="21"/>
            <w:szCs w:val="21"/>
            <w:u w:val="single"/>
          </w:rPr>
          <w:t>WHO Prequalification of Vector Control Products</w:t>
        </w:r>
        <w:r w:rsidRPr="003B488C">
          <w:rPr>
            <w:rStyle w:val="Hyperlink"/>
            <w:rFonts w:asciiTheme="minorHAnsi" w:hAnsiTheme="minorHAnsi" w:cstheme="minorHAnsi"/>
            <w:color w:val="00B18E"/>
            <w:sz w:val="21"/>
            <w:szCs w:val="21"/>
            <w:u w:val="single"/>
          </w:rPr>
          <w:t xml:space="preserve"> </w:t>
        </w:r>
        <w:r w:rsidR="003D5E6D" w:rsidRPr="003B488C">
          <w:rPr>
            <w:rStyle w:val="Hyperlink"/>
            <w:rFonts w:asciiTheme="minorHAnsi" w:hAnsiTheme="minorHAnsi" w:cstheme="minorHAnsi"/>
            <w:color w:val="00B18E"/>
            <w:sz w:val="21"/>
            <w:szCs w:val="21"/>
            <w:u w:val="single"/>
          </w:rPr>
          <w:t>(</w:t>
        </w:r>
        <w:r w:rsidRPr="003B488C">
          <w:rPr>
            <w:rStyle w:val="Hyperlink"/>
            <w:rFonts w:asciiTheme="minorHAnsi" w:hAnsiTheme="minorHAnsi" w:cstheme="minorHAnsi"/>
            <w:color w:val="00B18E"/>
            <w:sz w:val="21"/>
            <w:szCs w:val="21"/>
            <w:u w:val="single"/>
          </w:rPr>
          <w:t>PQT/VCP</w:t>
        </w:r>
        <w:r w:rsidR="003D5E6D" w:rsidRPr="003B488C">
          <w:rPr>
            <w:rStyle w:val="Hyperlink"/>
            <w:rFonts w:asciiTheme="minorHAnsi" w:hAnsiTheme="minorHAnsi" w:cstheme="minorHAnsi"/>
            <w:color w:val="00B18E"/>
            <w:sz w:val="21"/>
            <w:szCs w:val="21"/>
            <w:u w:val="single"/>
          </w:rPr>
          <w:t>)</w:t>
        </w:r>
        <w:r w:rsidRPr="003B488C">
          <w:rPr>
            <w:rStyle w:val="Hyperlink"/>
            <w:rFonts w:asciiTheme="minorHAnsi" w:hAnsiTheme="minorHAnsi" w:cstheme="minorHAnsi"/>
            <w:color w:val="00B18E"/>
            <w:sz w:val="21"/>
            <w:szCs w:val="21"/>
            <w:u w:val="single"/>
          </w:rPr>
          <w:t xml:space="preserve"> website</w:t>
        </w:r>
      </w:hyperlink>
      <w:r w:rsidRPr="003B488C">
        <w:rPr>
          <w:rFonts w:asciiTheme="minorHAnsi" w:hAnsiTheme="minorHAnsi" w:cstheme="minorHAnsi"/>
          <w:sz w:val="21"/>
          <w:szCs w:val="21"/>
        </w:rPr>
        <w:t xml:space="preserve"> for further guidance.</w:t>
      </w:r>
    </w:p>
    <w:p w14:paraId="169D1F56" w14:textId="729F5EE8" w:rsidR="008E30CF" w:rsidRPr="003B488C" w:rsidRDefault="008E30CF" w:rsidP="00B86787">
      <w:pPr>
        <w:spacing w:after="120" w:line="240" w:lineRule="auto"/>
        <w:rPr>
          <w:rFonts w:asciiTheme="minorHAnsi" w:hAnsiTheme="minorHAnsi" w:cstheme="minorHAnsi"/>
          <w:sz w:val="21"/>
          <w:szCs w:val="21"/>
        </w:rPr>
      </w:pPr>
      <w:r w:rsidRPr="003B488C">
        <w:rPr>
          <w:rFonts w:asciiTheme="minorHAnsi" w:hAnsiTheme="minorHAnsi" w:cstheme="minorHAnsi"/>
          <w:sz w:val="21"/>
          <w:szCs w:val="21"/>
        </w:rPr>
        <w:t>Lines may be added to the tables if more space is needed to fit all ingredients in the formulation.</w:t>
      </w:r>
    </w:p>
    <w:p w14:paraId="24C7DA18" w14:textId="518C57F9" w:rsidR="008E30CF" w:rsidRPr="003B488C" w:rsidRDefault="008E30CF" w:rsidP="00B86787">
      <w:pPr>
        <w:spacing w:after="120" w:line="240" w:lineRule="auto"/>
        <w:rPr>
          <w:rFonts w:asciiTheme="minorHAnsi" w:hAnsiTheme="minorHAnsi" w:cstheme="minorHAnsi"/>
          <w:sz w:val="21"/>
          <w:szCs w:val="21"/>
        </w:rPr>
      </w:pPr>
      <w:r w:rsidRPr="003B488C">
        <w:rPr>
          <w:rFonts w:asciiTheme="minorHAnsi" w:hAnsiTheme="minorHAnsi" w:cstheme="minorHAnsi"/>
          <w:sz w:val="21"/>
          <w:szCs w:val="21"/>
        </w:rPr>
        <w:t xml:space="preserve">The </w:t>
      </w:r>
      <w:r w:rsidR="005870AD">
        <w:rPr>
          <w:rFonts w:asciiTheme="minorHAnsi" w:hAnsiTheme="minorHAnsi" w:cstheme="minorHAnsi"/>
          <w:sz w:val="21"/>
          <w:szCs w:val="21"/>
        </w:rPr>
        <w:t>A</w:t>
      </w:r>
      <w:r w:rsidRPr="003B488C">
        <w:rPr>
          <w:rFonts w:asciiTheme="minorHAnsi" w:hAnsiTheme="minorHAnsi" w:cstheme="minorHAnsi"/>
          <w:sz w:val="21"/>
          <w:szCs w:val="21"/>
        </w:rPr>
        <w:t>mount value declared should be the nominal quantity of the ingredient in the relevant formulation table.</w:t>
      </w:r>
    </w:p>
    <w:p w14:paraId="220698DF" w14:textId="47CE6186" w:rsidR="008E30CF" w:rsidRPr="003B488C" w:rsidRDefault="008E30CF" w:rsidP="00B86787">
      <w:pPr>
        <w:pStyle w:val="Footer"/>
        <w:spacing w:before="120" w:after="120" w:line="240" w:lineRule="auto"/>
        <w:rPr>
          <w:rFonts w:asciiTheme="minorHAnsi" w:hAnsiTheme="minorHAnsi" w:cstheme="minorHAnsi"/>
          <w:sz w:val="21"/>
          <w:szCs w:val="21"/>
        </w:rPr>
      </w:pPr>
      <w:r w:rsidRPr="003B488C">
        <w:rPr>
          <w:rFonts w:asciiTheme="minorHAnsi" w:hAnsiTheme="minorHAnsi" w:cstheme="minorHAnsi"/>
          <w:sz w:val="21"/>
          <w:szCs w:val="21"/>
        </w:rPr>
        <w:t>In some cases, a range of an ingredient amount may be relied upon in the manufacturing process to compensate for environmental and process-based factors. The nominal quantity must still be reflected in the D</w:t>
      </w:r>
      <w:r w:rsidR="00E626F9" w:rsidRPr="003B488C">
        <w:rPr>
          <w:rFonts w:asciiTheme="minorHAnsi" w:hAnsiTheme="minorHAnsi" w:cstheme="minorHAnsi"/>
          <w:sz w:val="21"/>
          <w:szCs w:val="21"/>
        </w:rPr>
        <w:t xml:space="preserve">eclaration of </w:t>
      </w:r>
      <w:r w:rsidRPr="003B488C">
        <w:rPr>
          <w:rFonts w:asciiTheme="minorHAnsi" w:hAnsiTheme="minorHAnsi" w:cstheme="minorHAnsi"/>
          <w:sz w:val="21"/>
          <w:szCs w:val="21"/>
        </w:rPr>
        <w:t>P</w:t>
      </w:r>
      <w:r w:rsidR="00E626F9" w:rsidRPr="003B488C">
        <w:rPr>
          <w:rFonts w:asciiTheme="minorHAnsi" w:hAnsiTheme="minorHAnsi" w:cstheme="minorHAnsi"/>
          <w:sz w:val="21"/>
          <w:szCs w:val="21"/>
        </w:rPr>
        <w:t xml:space="preserve">roduct </w:t>
      </w:r>
      <w:r w:rsidRPr="003B488C">
        <w:rPr>
          <w:rFonts w:asciiTheme="minorHAnsi" w:hAnsiTheme="minorHAnsi" w:cstheme="minorHAnsi"/>
          <w:sz w:val="21"/>
          <w:szCs w:val="21"/>
        </w:rPr>
        <w:t>F</w:t>
      </w:r>
      <w:r w:rsidR="00E626F9" w:rsidRPr="003B488C">
        <w:rPr>
          <w:rFonts w:asciiTheme="minorHAnsi" w:hAnsiTheme="minorHAnsi" w:cstheme="minorHAnsi"/>
          <w:sz w:val="21"/>
          <w:szCs w:val="21"/>
        </w:rPr>
        <w:t>ormulation</w:t>
      </w:r>
      <w:r w:rsidRPr="003B488C">
        <w:rPr>
          <w:rFonts w:asciiTheme="minorHAnsi" w:hAnsiTheme="minorHAnsi" w:cstheme="minorHAnsi"/>
          <w:sz w:val="21"/>
          <w:szCs w:val="21"/>
        </w:rPr>
        <w:t>. The range and considerations for adjustments of inputs must be presented in the Description of Manufacturing Process.</w:t>
      </w:r>
    </w:p>
    <w:p w14:paraId="722367CB" w14:textId="6D374B1D" w:rsidR="008E30CF" w:rsidRPr="003B488C" w:rsidRDefault="008E30CF" w:rsidP="00B86787">
      <w:pPr>
        <w:spacing w:after="120" w:line="240" w:lineRule="auto"/>
        <w:rPr>
          <w:rFonts w:asciiTheme="minorHAnsi" w:hAnsiTheme="minorHAnsi" w:cstheme="minorHAnsi"/>
          <w:sz w:val="21"/>
          <w:szCs w:val="21"/>
        </w:rPr>
      </w:pPr>
      <w:r w:rsidRPr="003B488C">
        <w:rPr>
          <w:rFonts w:asciiTheme="minorHAnsi" w:hAnsiTheme="minorHAnsi" w:cstheme="minorHAnsi"/>
          <w:sz w:val="21"/>
          <w:szCs w:val="21"/>
        </w:rPr>
        <w:t>The quantity of ingredient intro</w:t>
      </w:r>
      <w:r w:rsidRPr="003B488C">
        <w:rPr>
          <w:rFonts w:asciiTheme="minorHAnsi" w:hAnsiTheme="minorHAnsi" w:cstheme="minorHAnsi"/>
          <w:noProof/>
          <w:sz w:val="21"/>
          <w:szCs w:val="21"/>
        </w:rPr>
        <mc:AlternateContent>
          <mc:Choice Requires="wps">
            <w:drawing>
              <wp:anchor distT="0" distB="0" distL="114300" distR="114300" simplePos="0" relativeHeight="251658240" behindDoc="0" locked="0" layoutInCell="1" allowOverlap="1" wp14:anchorId="043A4AD7" wp14:editId="4B55D2C0">
                <wp:simplePos x="0" y="0"/>
                <wp:positionH relativeFrom="column">
                  <wp:posOffset>12065000</wp:posOffset>
                </wp:positionH>
                <wp:positionV relativeFrom="paragraph">
                  <wp:posOffset>3641090</wp:posOffset>
                </wp:positionV>
                <wp:extent cx="313055" cy="276225"/>
                <wp:effectExtent l="0" t="0" r="0" b="0"/>
                <wp:wrapNone/>
                <wp:docPr id="769270741" name="Text Box 2"/>
                <wp:cNvGraphicFramePr/>
                <a:graphic xmlns:a="http://schemas.openxmlformats.org/drawingml/2006/main">
                  <a:graphicData uri="http://schemas.microsoft.com/office/word/2010/wordprocessingShape">
                    <wps:wsp>
                      <wps:cNvSpPr txBox="1"/>
                      <wps:spPr>
                        <a:xfrm>
                          <a:off x="0" y="0"/>
                          <a:ext cx="313055" cy="276225"/>
                        </a:xfrm>
                        <a:prstGeom prst="rect">
                          <a:avLst/>
                        </a:prstGeom>
                        <a:noFill/>
                        <a:ln w="6350">
                          <a:noFill/>
                        </a:ln>
                      </wps:spPr>
                      <wps:txbx>
                        <w:txbxContent>
                          <w:p w14:paraId="08347CD4" w14:textId="77777777" w:rsidR="008E30CF" w:rsidRPr="00AA2506" w:rsidRDefault="008E30CF" w:rsidP="00981A33">
                            <w:r w:rsidRPr="00AA2506">
                              <w:rPr>
                                <w:lang w:val="en-GB"/>
                              </w:rPr>
                              <w:fldChar w:fldCharType="begin"/>
                            </w:r>
                            <w:r w:rsidRPr="00AA2506">
                              <w:rPr>
                                <w:lang w:val="en-GB"/>
                              </w:rPr>
                              <w:instrText xml:space="preserve"> PAGE </w:instrText>
                            </w:r>
                            <w:r w:rsidRPr="00AA2506">
                              <w:rPr>
                                <w:lang w:val="en-GB"/>
                              </w:rPr>
                              <w:fldChar w:fldCharType="separate"/>
                            </w:r>
                            <w:r w:rsidRPr="00AA2506">
                              <w:rPr>
                                <w:noProof/>
                                <w:lang w:val="en-GB"/>
                              </w:rPr>
                              <w:t>1</w:t>
                            </w:r>
                            <w:r w:rsidRPr="00AA2506">
                              <w:rPr>
                                <w:lang w:val="en-GB"/>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43A4AD7" id="_x0000_t202" coordsize="21600,21600" o:spt="202" path="m,l,21600r21600,l21600,xe">
                <v:stroke joinstyle="miter"/>
                <v:path gradientshapeok="t" o:connecttype="rect"/>
              </v:shapetype>
              <v:shape id="Text Box 2" o:spid="_x0000_s1026" type="#_x0000_t202" style="position:absolute;margin-left:950pt;margin-top:286.7pt;width:24.65pt;height:21.75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" filled="f" stroked="f" strokeweight=".5pt">
                <v:textbox>
                  <w:txbxContent>
                    <w:p w14:paraId="08347CD4" w14:textId="77777777" w:rsidR="008E30CF" w:rsidRPr="00AA2506" w:rsidRDefault="008E30CF" w:rsidP="00981A33">
                      <w:r w:rsidRPr="00AA2506">
                        <w:rPr>
                          <w:lang w:val="en-GB"/>
                        </w:rPr>
                        <w:fldChar w:fldCharType="begin"/>
                      </w:r>
                      <w:r w:rsidRPr="00AA2506">
                        <w:rPr>
                          <w:lang w:val="en-GB"/>
                        </w:rPr>
                        <w:instrText xml:space="preserve"> PAGE </w:instrText>
                      </w:r>
                      <w:r w:rsidRPr="00AA2506">
                        <w:rPr>
                          <w:lang w:val="en-GB"/>
                        </w:rPr>
                        <w:fldChar w:fldCharType="separate"/>
                      </w:r>
                      <w:r w:rsidRPr="00AA2506">
                        <w:rPr>
                          <w:noProof/>
                          <w:lang w:val="en-GB"/>
                        </w:rPr>
                        <w:t>1</w:t>
                      </w:r>
                      <w:r w:rsidRPr="00AA2506">
                        <w:rPr>
                          <w:lang w:val="en-GB"/>
                        </w:rPr>
                        <w:fldChar w:fldCharType="end"/>
                      </w:r>
                    </w:p>
                  </w:txbxContent>
                </v:textbox>
              </v:shape>
            </w:pict>
          </mc:Fallback>
        </mc:AlternateContent>
      </w:r>
      <w:r w:rsidRPr="003B488C">
        <w:rPr>
          <w:rFonts w:asciiTheme="minorHAnsi" w:hAnsiTheme="minorHAnsi" w:cstheme="minorHAnsi"/>
          <w:sz w:val="21"/>
          <w:szCs w:val="21"/>
        </w:rPr>
        <w:t>duced during production may vary or be different from the resulting quantity at the end of production</w:t>
      </w:r>
      <w:r w:rsidR="00537493" w:rsidRPr="003B488C">
        <w:rPr>
          <w:rFonts w:asciiTheme="minorHAnsi" w:hAnsiTheme="minorHAnsi" w:cstheme="minorHAnsi"/>
          <w:sz w:val="21"/>
          <w:szCs w:val="21"/>
        </w:rPr>
        <w:t xml:space="preserve">, </w:t>
      </w:r>
      <w:r w:rsidR="003D5E6D" w:rsidRPr="003B488C">
        <w:rPr>
          <w:rFonts w:asciiTheme="minorHAnsi" w:hAnsiTheme="minorHAnsi" w:cstheme="minorHAnsi"/>
          <w:sz w:val="21"/>
          <w:szCs w:val="21"/>
        </w:rPr>
        <w:t>for example,</w:t>
      </w:r>
      <w:r w:rsidRPr="003B488C">
        <w:rPr>
          <w:rFonts w:asciiTheme="minorHAnsi" w:hAnsiTheme="minorHAnsi" w:cstheme="minorHAnsi"/>
          <w:sz w:val="21"/>
          <w:szCs w:val="21"/>
        </w:rPr>
        <w:t xml:space="preserve"> where an excess of input is required to compensate for losses during the manufacturing process. If an elevated quantity is declared in the field, full details must be included in the Description of the Manufacturing Process to describe the nature of the loss of ingredient.</w:t>
      </w:r>
    </w:p>
    <w:p w14:paraId="5351CD35" w14:textId="77777777" w:rsidR="008E30CF" w:rsidRPr="003B488C" w:rsidRDefault="008E30CF" w:rsidP="00B86787">
      <w:pPr>
        <w:spacing w:after="120" w:line="240" w:lineRule="auto"/>
        <w:rPr>
          <w:rFonts w:asciiTheme="minorHAnsi" w:hAnsiTheme="minorHAnsi" w:cstheme="minorHAnsi"/>
          <w:sz w:val="21"/>
          <w:szCs w:val="21"/>
        </w:rPr>
      </w:pPr>
      <w:r w:rsidRPr="003B488C">
        <w:rPr>
          <w:rFonts w:asciiTheme="minorHAnsi" w:hAnsiTheme="minorHAnsi" w:cstheme="minorHAnsi"/>
          <w:sz w:val="21"/>
          <w:szCs w:val="21"/>
        </w:rPr>
        <w:t>For any ingredient which contains an active substance, the equivalent quantity of the pure substance should also be stated. For example, 10.0 g/kg of a 95% TC is equivalent to 9.5 g/kg of the pure active substance.</w:t>
      </w:r>
    </w:p>
    <w:p w14:paraId="5679D4E9" w14:textId="61306B92" w:rsidR="008974B3" w:rsidRPr="003B488C" w:rsidRDefault="008974B3" w:rsidP="00B86787">
      <w:pPr>
        <w:spacing w:after="120" w:line="240" w:lineRule="auto"/>
        <w:rPr>
          <w:rFonts w:asciiTheme="minorHAnsi" w:hAnsiTheme="minorHAnsi" w:cstheme="minorHAnsi"/>
          <w:sz w:val="21"/>
          <w:szCs w:val="21"/>
        </w:rPr>
      </w:pPr>
      <w:r w:rsidRPr="003B488C">
        <w:rPr>
          <w:rFonts w:asciiTheme="minorHAnsi" w:hAnsiTheme="minorHAnsi" w:cstheme="minorHAnsi"/>
          <w:sz w:val="21"/>
          <w:szCs w:val="21"/>
        </w:rPr>
        <w:t xml:space="preserve">The total amount should refer to the total </w:t>
      </w:r>
      <w:r w:rsidR="00CE3F7A" w:rsidRPr="003B488C">
        <w:rPr>
          <w:rFonts w:asciiTheme="minorHAnsi" w:hAnsiTheme="minorHAnsi" w:cstheme="minorHAnsi"/>
          <w:sz w:val="21"/>
          <w:szCs w:val="21"/>
        </w:rPr>
        <w:t>weight</w:t>
      </w:r>
      <w:r w:rsidRPr="003B488C">
        <w:rPr>
          <w:rFonts w:asciiTheme="minorHAnsi" w:hAnsiTheme="minorHAnsi" w:cstheme="minorHAnsi"/>
          <w:sz w:val="21"/>
          <w:szCs w:val="21"/>
        </w:rPr>
        <w:t xml:space="preserve"> per product</w:t>
      </w:r>
      <w:r w:rsidR="002E029E" w:rsidRPr="003B488C">
        <w:rPr>
          <w:rFonts w:asciiTheme="minorHAnsi" w:hAnsiTheme="minorHAnsi" w:cstheme="minorHAnsi"/>
          <w:sz w:val="21"/>
          <w:szCs w:val="21"/>
        </w:rPr>
        <w:t xml:space="preserve"> </w:t>
      </w:r>
      <w:r w:rsidR="281C8585" w:rsidRPr="003B488C">
        <w:rPr>
          <w:rFonts w:asciiTheme="minorHAnsi" w:hAnsiTheme="minorHAnsi" w:cstheme="minorHAnsi"/>
          <w:sz w:val="21"/>
          <w:szCs w:val="21"/>
        </w:rPr>
        <w:t>unit</w:t>
      </w:r>
      <w:r w:rsidR="0046184B" w:rsidRPr="003B488C">
        <w:rPr>
          <w:rFonts w:asciiTheme="minorHAnsi" w:hAnsiTheme="minorHAnsi" w:cstheme="minorHAnsi"/>
          <w:sz w:val="21"/>
          <w:szCs w:val="21"/>
        </w:rPr>
        <w:t>.</w:t>
      </w:r>
      <w:r w:rsidR="00AE2AFC">
        <w:rPr>
          <w:rFonts w:asciiTheme="minorHAnsi" w:hAnsiTheme="minorHAnsi" w:cstheme="minorHAnsi"/>
          <w:sz w:val="21"/>
          <w:szCs w:val="21"/>
        </w:rPr>
        <w:t xml:space="preserve"> </w:t>
      </w:r>
    </w:p>
    <w:p w14:paraId="2F52C87C" w14:textId="2058F04F" w:rsidR="00567CD5" w:rsidRPr="003B488C" w:rsidRDefault="03F27A5C" w:rsidP="00981A33">
      <w:pPr>
        <w:pStyle w:val="Title"/>
        <w:rPr>
          <w:rFonts w:asciiTheme="minorHAnsi" w:hAnsiTheme="minorHAnsi"/>
        </w:rPr>
      </w:pPr>
      <w:r w:rsidRPr="003B488C">
        <w:rPr>
          <w:rFonts w:asciiTheme="minorHAnsi" w:hAnsiTheme="minorHAnsi"/>
        </w:rPr>
        <w:lastRenderedPageBreak/>
        <w:t>Section A</w:t>
      </w:r>
      <w:r w:rsidR="00B97121" w:rsidRPr="003B488C">
        <w:rPr>
          <w:rFonts w:asciiTheme="minorHAnsi" w:hAnsiTheme="minorHAnsi"/>
        </w:rPr>
        <w:t>.</w:t>
      </w:r>
      <w:r w:rsidRPr="003B488C">
        <w:rPr>
          <w:rFonts w:asciiTheme="minorHAnsi" w:hAnsiTheme="minorHAnsi"/>
        </w:rPr>
        <w:t xml:space="preserve"> </w:t>
      </w:r>
      <w:r w:rsidR="004245EF" w:rsidRPr="003B488C">
        <w:rPr>
          <w:rFonts w:asciiTheme="minorHAnsi" w:hAnsiTheme="minorHAnsi"/>
        </w:rPr>
        <w:t>Formulation details of active formula (not including substrate)</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shd w:val="clear" w:color="auto" w:fill="E6E6E6"/>
        <w:tblLook w:val="0000" w:firstRow="0" w:lastRow="0" w:firstColumn="0" w:lastColumn="0" w:noHBand="0" w:noVBand="0"/>
      </w:tblPr>
      <w:tblGrid>
        <w:gridCol w:w="2018"/>
        <w:gridCol w:w="2346"/>
        <w:gridCol w:w="2318"/>
        <w:gridCol w:w="784"/>
        <w:gridCol w:w="1169"/>
        <w:gridCol w:w="1082"/>
        <w:gridCol w:w="898"/>
        <w:gridCol w:w="901"/>
        <w:gridCol w:w="683"/>
        <w:gridCol w:w="1749"/>
      </w:tblGrid>
      <w:tr w:rsidR="003B488C" w:rsidRPr="003B488C" w14:paraId="3DE261EB" w14:textId="77777777" w:rsidTr="003B488C">
        <w:trPr>
          <w:cantSplit/>
          <w:trHeight w:val="374"/>
        </w:trPr>
        <w:tc>
          <w:tcPr>
            <w:tcW w:w="723" w:type="pct"/>
            <w:vMerge w:val="restart"/>
            <w:tcBorders>
              <w:top w:val="single" w:sz="4" w:space="0" w:color="00B18E"/>
              <w:left w:val="single" w:sz="4" w:space="0" w:color="00B18E"/>
              <w:bottom w:val="single" w:sz="4" w:space="0" w:color="00B18E"/>
              <w:right w:val="single" w:sz="4" w:space="0" w:color="FFFFFF" w:themeColor="background1"/>
            </w:tcBorders>
            <w:shd w:val="clear" w:color="auto" w:fill="00B18E"/>
            <w:vAlign w:val="center"/>
          </w:tcPr>
          <w:p w14:paraId="151B1B4C" w14:textId="52B16C16" w:rsidR="00154F8E" w:rsidRPr="003B488C" w:rsidRDefault="00154F8E" w:rsidP="00DF0DFB">
            <w:pPr>
              <w:pStyle w:val="Tableheaderswhiteongreen"/>
              <w:rPr>
                <w:rFonts w:asciiTheme="minorHAnsi" w:hAnsiTheme="minorHAnsi" w:cstheme="minorHAnsi"/>
              </w:rPr>
            </w:pPr>
          </w:p>
        </w:tc>
        <w:tc>
          <w:tcPr>
            <w:tcW w:w="841" w:type="pct"/>
            <w:vMerge w:val="restart"/>
            <w:tcBorders>
              <w:top w:val="single" w:sz="4" w:space="0" w:color="00B18E"/>
              <w:left w:val="single" w:sz="4" w:space="0" w:color="FFFFFF" w:themeColor="background1"/>
              <w:bottom w:val="single" w:sz="4" w:space="0" w:color="FFFFFF" w:themeColor="background1"/>
              <w:right w:val="single" w:sz="4" w:space="0" w:color="FFFFFF" w:themeColor="background1"/>
            </w:tcBorders>
            <w:shd w:val="clear" w:color="auto" w:fill="00B18E"/>
            <w:vAlign w:val="center"/>
          </w:tcPr>
          <w:p w14:paraId="09924837" w14:textId="1F0BD507" w:rsidR="00154F8E" w:rsidRPr="003B488C" w:rsidRDefault="00154F8E" w:rsidP="00DF0DFB">
            <w:pPr>
              <w:pStyle w:val="Tableheaderswhiteongreen"/>
              <w:rPr>
                <w:rFonts w:asciiTheme="minorHAnsi" w:hAnsiTheme="minorHAnsi" w:cstheme="minorHAnsi"/>
              </w:rPr>
            </w:pPr>
            <w:r w:rsidRPr="003B488C">
              <w:rPr>
                <w:rFonts w:asciiTheme="minorHAnsi" w:hAnsiTheme="minorHAnsi" w:cstheme="minorHAnsi"/>
              </w:rPr>
              <w:t>Grade/CAS#/other</w:t>
            </w:r>
          </w:p>
        </w:tc>
        <w:tc>
          <w:tcPr>
            <w:tcW w:w="831" w:type="pct"/>
            <w:vMerge w:val="restart"/>
            <w:tcBorders>
              <w:top w:val="single" w:sz="4" w:space="0" w:color="00B18E"/>
              <w:left w:val="single" w:sz="4" w:space="0" w:color="FFFFFF" w:themeColor="background1"/>
              <w:bottom w:val="single" w:sz="4" w:space="0" w:color="FFFFFF" w:themeColor="background1"/>
              <w:right w:val="single" w:sz="4" w:space="0" w:color="FFFFFF" w:themeColor="background1"/>
            </w:tcBorders>
            <w:shd w:val="clear" w:color="auto" w:fill="00B18E"/>
            <w:vAlign w:val="center"/>
          </w:tcPr>
          <w:p w14:paraId="4BF2E316" w14:textId="4DFEE47C" w:rsidR="00154F8E" w:rsidRPr="003B488C" w:rsidRDefault="00154F8E" w:rsidP="00DF0DFB">
            <w:pPr>
              <w:pStyle w:val="Tableheaderswhiteongreen"/>
              <w:rPr>
                <w:rFonts w:asciiTheme="minorHAnsi" w:hAnsiTheme="minorHAnsi" w:cstheme="minorHAnsi"/>
              </w:rPr>
            </w:pPr>
            <w:r w:rsidRPr="003B488C">
              <w:rPr>
                <w:rFonts w:asciiTheme="minorHAnsi" w:hAnsiTheme="minorHAnsi" w:cstheme="minorHAnsi"/>
              </w:rPr>
              <w:t>Supplier name(s) and address(es)</w:t>
            </w:r>
          </w:p>
        </w:tc>
        <w:tc>
          <w:tcPr>
            <w:tcW w:w="700" w:type="pct"/>
            <w:gridSpan w:val="2"/>
            <w:vMerge w:val="restart"/>
            <w:tcBorders>
              <w:top w:val="single" w:sz="4" w:space="0" w:color="00B18E"/>
              <w:left w:val="single" w:sz="4" w:space="0" w:color="FFFFFF" w:themeColor="background1"/>
              <w:bottom w:val="single" w:sz="4" w:space="0" w:color="FFFFFF" w:themeColor="background1"/>
              <w:right w:val="single" w:sz="4" w:space="0" w:color="FFFFFF" w:themeColor="background1"/>
            </w:tcBorders>
            <w:shd w:val="clear" w:color="auto" w:fill="00B18E"/>
            <w:vAlign w:val="center"/>
          </w:tcPr>
          <w:p w14:paraId="3FFEB0D6" w14:textId="75BA7A86" w:rsidR="00154F8E" w:rsidRPr="003B488C" w:rsidRDefault="00154F8E" w:rsidP="00DF0DFB">
            <w:pPr>
              <w:pStyle w:val="Tableheaderswhiteongreen"/>
              <w:rPr>
                <w:rFonts w:asciiTheme="minorHAnsi" w:hAnsiTheme="minorHAnsi" w:cstheme="minorHAnsi"/>
              </w:rPr>
            </w:pPr>
            <w:r w:rsidRPr="003B488C">
              <w:rPr>
                <w:rFonts w:asciiTheme="minorHAnsi" w:hAnsiTheme="minorHAnsi" w:cstheme="minorHAnsi"/>
              </w:rPr>
              <w:t>Amount</w:t>
            </w:r>
          </w:p>
        </w:tc>
        <w:tc>
          <w:tcPr>
            <w:tcW w:w="388" w:type="pct"/>
            <w:vMerge w:val="restart"/>
            <w:tcBorders>
              <w:top w:val="single" w:sz="4" w:space="0" w:color="00B18E"/>
              <w:left w:val="single" w:sz="4" w:space="0" w:color="FFFFFF" w:themeColor="background1"/>
              <w:bottom w:val="single" w:sz="4" w:space="0" w:color="FFFFFF" w:themeColor="background1"/>
              <w:right w:val="single" w:sz="4" w:space="0" w:color="FFFFFF" w:themeColor="background1"/>
            </w:tcBorders>
            <w:shd w:val="clear" w:color="auto" w:fill="00B18E"/>
            <w:vAlign w:val="center"/>
          </w:tcPr>
          <w:p w14:paraId="0823BBFC" w14:textId="299D139B" w:rsidR="00154F8E" w:rsidRPr="003B488C" w:rsidRDefault="00154F8E" w:rsidP="00DF0DFB">
            <w:pPr>
              <w:pStyle w:val="Tableheaderswhiteongreen"/>
              <w:rPr>
                <w:rFonts w:asciiTheme="minorHAnsi" w:hAnsiTheme="minorHAnsi" w:cstheme="minorHAnsi"/>
              </w:rPr>
            </w:pPr>
            <w:r w:rsidRPr="003B488C">
              <w:rPr>
                <w:rFonts w:asciiTheme="minorHAnsi" w:hAnsiTheme="minorHAnsi" w:cstheme="minorHAnsi"/>
              </w:rPr>
              <w:t>%w/w</w:t>
            </w:r>
          </w:p>
        </w:tc>
        <w:tc>
          <w:tcPr>
            <w:tcW w:w="645" w:type="pct"/>
            <w:gridSpan w:val="2"/>
            <w:tcBorders>
              <w:top w:val="single" w:sz="4" w:space="0" w:color="00B18E"/>
              <w:left w:val="single" w:sz="4" w:space="0" w:color="FFFFFF" w:themeColor="background1"/>
              <w:bottom w:val="single" w:sz="4" w:space="0" w:color="FFFFFF" w:themeColor="background1"/>
              <w:right w:val="single" w:sz="4" w:space="0" w:color="FFFFFF" w:themeColor="background1"/>
            </w:tcBorders>
            <w:shd w:val="clear" w:color="auto" w:fill="00B18E"/>
            <w:vAlign w:val="center"/>
          </w:tcPr>
          <w:p w14:paraId="2087A7E7" w14:textId="179082A7" w:rsidR="00154F8E" w:rsidRPr="003B488C" w:rsidRDefault="00154F8E" w:rsidP="00DF0DFB">
            <w:pPr>
              <w:pStyle w:val="Tableheaderswhiteongreen"/>
              <w:rPr>
                <w:rFonts w:asciiTheme="minorHAnsi" w:hAnsiTheme="minorHAnsi" w:cstheme="minorHAnsi"/>
              </w:rPr>
            </w:pPr>
            <w:r w:rsidRPr="003B488C">
              <w:rPr>
                <w:rFonts w:asciiTheme="minorHAnsi" w:hAnsiTheme="minorHAnsi" w:cstheme="minorHAnsi"/>
              </w:rPr>
              <w:t>Certified limits</w:t>
            </w:r>
          </w:p>
        </w:tc>
        <w:tc>
          <w:tcPr>
            <w:tcW w:w="872" w:type="pct"/>
            <w:gridSpan w:val="2"/>
            <w:vMerge w:val="restart"/>
            <w:tcBorders>
              <w:top w:val="single" w:sz="4" w:space="0" w:color="00B18E"/>
              <w:left w:val="single" w:sz="4" w:space="0" w:color="FFFFFF" w:themeColor="background1"/>
              <w:bottom w:val="single" w:sz="4" w:space="0" w:color="00B18E"/>
              <w:right w:val="single" w:sz="4" w:space="0" w:color="00B18E"/>
            </w:tcBorders>
            <w:shd w:val="clear" w:color="auto" w:fill="00B18E"/>
            <w:vAlign w:val="center"/>
          </w:tcPr>
          <w:p w14:paraId="28D2E686" w14:textId="26B59E53" w:rsidR="00154F8E" w:rsidRPr="003B488C" w:rsidRDefault="00154F8E" w:rsidP="00DF0DFB">
            <w:pPr>
              <w:pStyle w:val="Tableheaderswhiteongreen"/>
              <w:rPr>
                <w:rFonts w:asciiTheme="minorHAnsi" w:hAnsiTheme="minorHAnsi" w:cstheme="minorHAnsi"/>
              </w:rPr>
            </w:pPr>
            <w:r w:rsidRPr="003B488C">
              <w:rPr>
                <w:rFonts w:asciiTheme="minorHAnsi" w:hAnsiTheme="minorHAnsi" w:cstheme="minorHAnsi"/>
              </w:rPr>
              <w:t>Purpose in formulation</w:t>
            </w:r>
          </w:p>
        </w:tc>
      </w:tr>
      <w:tr w:rsidR="003B488C" w:rsidRPr="003B488C" w14:paraId="463944C4" w14:textId="77777777" w:rsidTr="003B488C">
        <w:trPr>
          <w:cantSplit/>
          <w:trHeight w:val="156"/>
        </w:trPr>
        <w:tc>
          <w:tcPr>
            <w:tcW w:w="723" w:type="pct"/>
            <w:vMerge/>
            <w:tcBorders>
              <w:top w:val="single" w:sz="4" w:space="0" w:color="00B18E"/>
              <w:left w:val="single" w:sz="4" w:space="0" w:color="00B18E"/>
              <w:bottom w:val="single" w:sz="4" w:space="0" w:color="00B18E"/>
              <w:right w:val="single" w:sz="4" w:space="0" w:color="FFFFFF" w:themeColor="background1"/>
            </w:tcBorders>
            <w:vAlign w:val="center"/>
          </w:tcPr>
          <w:p w14:paraId="6E25531A" w14:textId="77777777" w:rsidR="00CD4D71" w:rsidRPr="003B488C" w:rsidRDefault="00CD4D71" w:rsidP="00742B36">
            <w:pPr>
              <w:pStyle w:val="Tableheaderswhiteongreen"/>
              <w:rPr>
                <w:rFonts w:asciiTheme="minorHAnsi" w:hAnsiTheme="minorHAnsi" w:cstheme="minorHAnsi"/>
              </w:rPr>
            </w:pPr>
          </w:p>
        </w:tc>
        <w:tc>
          <w:tcPr>
            <w:tcW w:w="841" w:type="pct"/>
            <w:vMerge/>
            <w:tcBorders>
              <w:top w:val="single" w:sz="4" w:space="0" w:color="FFFFFF" w:themeColor="background1"/>
              <w:left w:val="single" w:sz="4" w:space="0" w:color="FFFFFF" w:themeColor="background1"/>
              <w:bottom w:val="single" w:sz="4" w:space="0" w:color="00B18E"/>
              <w:right w:val="single" w:sz="4" w:space="0" w:color="FFFFFF" w:themeColor="background1"/>
            </w:tcBorders>
            <w:vAlign w:val="center"/>
          </w:tcPr>
          <w:p w14:paraId="28F1FBDE" w14:textId="77777777" w:rsidR="00CD4D71" w:rsidRPr="003B488C" w:rsidRDefault="00CD4D71" w:rsidP="00742B36">
            <w:pPr>
              <w:pStyle w:val="Tableheaderswhiteongreen"/>
              <w:rPr>
                <w:rFonts w:asciiTheme="minorHAnsi" w:hAnsiTheme="minorHAnsi" w:cstheme="minorHAnsi"/>
              </w:rPr>
            </w:pPr>
          </w:p>
        </w:tc>
        <w:tc>
          <w:tcPr>
            <w:tcW w:w="831" w:type="pct"/>
            <w:vMerge/>
            <w:tcBorders>
              <w:top w:val="single" w:sz="4" w:space="0" w:color="FFFFFF" w:themeColor="background1"/>
              <w:left w:val="single" w:sz="4" w:space="0" w:color="FFFFFF" w:themeColor="background1"/>
              <w:bottom w:val="single" w:sz="4" w:space="0" w:color="00B18E"/>
              <w:right w:val="single" w:sz="4" w:space="0" w:color="FFFFFF" w:themeColor="background1"/>
            </w:tcBorders>
            <w:vAlign w:val="center"/>
          </w:tcPr>
          <w:p w14:paraId="66582B05" w14:textId="77777777" w:rsidR="00CD4D71" w:rsidRPr="003B488C" w:rsidRDefault="00CD4D71" w:rsidP="00742B36">
            <w:pPr>
              <w:pStyle w:val="Tableheaderswhiteongreen"/>
              <w:rPr>
                <w:rFonts w:asciiTheme="minorHAnsi" w:hAnsiTheme="minorHAnsi" w:cstheme="minorHAnsi"/>
              </w:rPr>
            </w:pPr>
          </w:p>
        </w:tc>
        <w:tc>
          <w:tcPr>
            <w:tcW w:w="700" w:type="pct"/>
            <w:gridSpan w:val="2"/>
            <w:vMerge/>
            <w:tcBorders>
              <w:top w:val="single" w:sz="4" w:space="0" w:color="FFFFFF" w:themeColor="background1"/>
              <w:left w:val="single" w:sz="4" w:space="0" w:color="FFFFFF" w:themeColor="background1"/>
              <w:bottom w:val="single" w:sz="4" w:space="0" w:color="00B18E"/>
              <w:right w:val="single" w:sz="4" w:space="0" w:color="FFFFFF" w:themeColor="background1"/>
            </w:tcBorders>
            <w:vAlign w:val="center"/>
          </w:tcPr>
          <w:p w14:paraId="5F774192" w14:textId="77777777" w:rsidR="00CD4D71" w:rsidRPr="003B488C" w:rsidRDefault="00CD4D71" w:rsidP="00742B36">
            <w:pPr>
              <w:pStyle w:val="Tableheaderswhiteongreen"/>
              <w:rPr>
                <w:rFonts w:asciiTheme="minorHAnsi" w:hAnsiTheme="minorHAnsi" w:cstheme="minorHAnsi"/>
              </w:rPr>
            </w:pPr>
          </w:p>
        </w:tc>
        <w:tc>
          <w:tcPr>
            <w:tcW w:w="388" w:type="pct"/>
            <w:vMerge/>
            <w:tcBorders>
              <w:top w:val="single" w:sz="4" w:space="0" w:color="FFFFFF" w:themeColor="background1"/>
              <w:left w:val="single" w:sz="4" w:space="0" w:color="FFFFFF" w:themeColor="background1"/>
              <w:bottom w:val="single" w:sz="4" w:space="0" w:color="00B18E"/>
              <w:right w:val="single" w:sz="4" w:space="0" w:color="FFFFFF" w:themeColor="background1"/>
            </w:tcBorders>
          </w:tcPr>
          <w:p w14:paraId="7D1B674F" w14:textId="77777777" w:rsidR="00CD4D71" w:rsidRPr="003B488C" w:rsidRDefault="00CD4D71" w:rsidP="00742B36">
            <w:pPr>
              <w:pStyle w:val="Tableheaderswhiteongreen"/>
              <w:rPr>
                <w:rFonts w:asciiTheme="minorHAnsi" w:hAnsiTheme="minorHAnsi" w:cstheme="minorHAnsi"/>
              </w:rPr>
            </w:pPr>
          </w:p>
        </w:tc>
        <w:tc>
          <w:tcPr>
            <w:tcW w:w="322" w:type="pct"/>
            <w:tcBorders>
              <w:top w:val="single" w:sz="4" w:space="0" w:color="FFFFFF" w:themeColor="background1"/>
              <w:left w:val="single" w:sz="4" w:space="0" w:color="FFFFFF" w:themeColor="background1"/>
              <w:bottom w:val="single" w:sz="4" w:space="0" w:color="00B18E"/>
              <w:right w:val="single" w:sz="4" w:space="0" w:color="FFFFFF" w:themeColor="background1"/>
            </w:tcBorders>
            <w:shd w:val="clear" w:color="auto" w:fill="00B18E"/>
          </w:tcPr>
          <w:p w14:paraId="18CBD327" w14:textId="1F4D40BE" w:rsidR="00CD4D71" w:rsidRPr="003B488C" w:rsidRDefault="00154F8E" w:rsidP="00742B36">
            <w:pPr>
              <w:pStyle w:val="Tableheaderswhiteongreen"/>
              <w:rPr>
                <w:rFonts w:asciiTheme="minorHAnsi" w:hAnsiTheme="minorHAnsi" w:cstheme="minorHAnsi"/>
              </w:rPr>
            </w:pPr>
            <w:r w:rsidRPr="003B488C">
              <w:rPr>
                <w:rFonts w:asciiTheme="minorHAnsi" w:hAnsiTheme="minorHAnsi" w:cstheme="minorHAnsi"/>
              </w:rPr>
              <w:t>Upper</w:t>
            </w:r>
          </w:p>
        </w:tc>
        <w:tc>
          <w:tcPr>
            <w:tcW w:w="323" w:type="pct"/>
            <w:tcBorders>
              <w:top w:val="single" w:sz="4" w:space="0" w:color="FFFFFF" w:themeColor="background1"/>
              <w:left w:val="single" w:sz="4" w:space="0" w:color="FFFFFF" w:themeColor="background1"/>
              <w:bottom w:val="single" w:sz="4" w:space="0" w:color="00B18E"/>
              <w:right w:val="single" w:sz="4" w:space="0" w:color="FFFFFF" w:themeColor="background1"/>
            </w:tcBorders>
            <w:shd w:val="clear" w:color="auto" w:fill="00B18E"/>
          </w:tcPr>
          <w:p w14:paraId="1F5749C5" w14:textId="109F173E" w:rsidR="00CD4D71" w:rsidRPr="003B488C" w:rsidRDefault="00154F8E" w:rsidP="00742B36">
            <w:pPr>
              <w:pStyle w:val="Tableheaderswhiteongreen"/>
              <w:rPr>
                <w:rFonts w:asciiTheme="minorHAnsi" w:hAnsiTheme="minorHAnsi" w:cstheme="minorHAnsi"/>
              </w:rPr>
            </w:pPr>
            <w:r w:rsidRPr="003B488C">
              <w:rPr>
                <w:rFonts w:asciiTheme="minorHAnsi" w:hAnsiTheme="minorHAnsi" w:cstheme="minorHAnsi"/>
              </w:rPr>
              <w:t>Lower</w:t>
            </w:r>
          </w:p>
        </w:tc>
        <w:tc>
          <w:tcPr>
            <w:tcW w:w="872" w:type="pct"/>
            <w:gridSpan w:val="2"/>
            <w:vMerge/>
            <w:tcBorders>
              <w:top w:val="single" w:sz="4" w:space="0" w:color="FFFFFF" w:themeColor="background1"/>
              <w:left w:val="single" w:sz="4" w:space="0" w:color="FFFFFF" w:themeColor="background1"/>
              <w:bottom w:val="single" w:sz="4" w:space="0" w:color="00B18E"/>
              <w:right w:val="single" w:sz="4" w:space="0" w:color="00B18E"/>
            </w:tcBorders>
            <w:vAlign w:val="center"/>
          </w:tcPr>
          <w:p w14:paraId="72B5DF02" w14:textId="77777777" w:rsidR="00CD4D71" w:rsidRPr="003B488C" w:rsidRDefault="00CD4D71" w:rsidP="00742B36">
            <w:pPr>
              <w:pStyle w:val="Tableheaderswhiteongreen"/>
              <w:rPr>
                <w:rFonts w:asciiTheme="minorHAnsi" w:hAnsiTheme="minorHAnsi" w:cstheme="minorHAnsi"/>
              </w:rPr>
            </w:pPr>
          </w:p>
        </w:tc>
      </w:tr>
      <w:tr w:rsidR="003B488C" w:rsidRPr="003B488C" w14:paraId="76C87828" w14:textId="77777777" w:rsidTr="003B488C">
        <w:trPr>
          <w:cantSplit/>
          <w:trHeight w:val="720"/>
        </w:trPr>
        <w:tc>
          <w:tcPr>
            <w:tcW w:w="723" w:type="pct"/>
            <w:tcBorders>
              <w:top w:val="single" w:sz="4" w:space="0" w:color="00B18E"/>
              <w:left w:val="single" w:sz="4" w:space="0" w:color="00B18E"/>
              <w:bottom w:val="single" w:sz="4" w:space="0" w:color="00B18E"/>
              <w:right w:val="single" w:sz="4" w:space="0" w:color="00B18E"/>
            </w:tcBorders>
            <w:vAlign w:val="center"/>
          </w:tcPr>
          <w:p w14:paraId="22D79F26" w14:textId="2B38665F" w:rsidR="00154F8E" w:rsidRPr="003B488C" w:rsidRDefault="00154F8E" w:rsidP="00981A33">
            <w:pPr>
              <w:pStyle w:val="TableCopy"/>
              <w:rPr>
                <w:rFonts w:asciiTheme="minorHAnsi" w:hAnsiTheme="minorHAnsi" w:cstheme="minorHAnsi"/>
              </w:rPr>
            </w:pPr>
            <w:r w:rsidRPr="003B488C">
              <w:rPr>
                <w:rFonts w:asciiTheme="minorHAnsi" w:hAnsiTheme="minorHAnsi" w:cstheme="minorHAnsi"/>
              </w:rPr>
              <w:t>[</w:t>
            </w:r>
            <w:r w:rsidR="6929625E" w:rsidRPr="003B488C">
              <w:rPr>
                <w:rFonts w:asciiTheme="minorHAnsi" w:hAnsiTheme="minorHAnsi" w:cstheme="minorHAnsi"/>
              </w:rPr>
              <w:t>AI</w:t>
            </w:r>
            <w:r w:rsidRPr="003B488C">
              <w:rPr>
                <w:rFonts w:asciiTheme="minorHAnsi" w:hAnsiTheme="minorHAnsi" w:cstheme="minorHAnsi"/>
              </w:rPr>
              <w:t xml:space="preserve"> name]</w:t>
            </w:r>
            <w:r w:rsidR="339EFAAC" w:rsidRPr="003B488C">
              <w:rPr>
                <w:rFonts w:asciiTheme="minorHAnsi" w:hAnsiTheme="minorHAnsi" w:cstheme="minorHAnsi"/>
              </w:rPr>
              <w:t xml:space="preserve"> (purity %)</w:t>
            </w:r>
          </w:p>
        </w:tc>
        <w:tc>
          <w:tcPr>
            <w:tcW w:w="841" w:type="pct"/>
            <w:tcBorders>
              <w:top w:val="single" w:sz="4" w:space="0" w:color="00B18E"/>
              <w:left w:val="single" w:sz="4" w:space="0" w:color="00B18E"/>
              <w:bottom w:val="single" w:sz="4" w:space="0" w:color="00B18E"/>
              <w:right w:val="single" w:sz="4" w:space="0" w:color="00B18E"/>
            </w:tcBorders>
            <w:vAlign w:val="center"/>
          </w:tcPr>
          <w:p w14:paraId="3F2AD807" w14:textId="0C0E2D1B" w:rsidR="00154F8E" w:rsidRPr="003B488C" w:rsidRDefault="00154F8E" w:rsidP="00981A33">
            <w:pPr>
              <w:pStyle w:val="TableCopy"/>
              <w:rPr>
                <w:rFonts w:asciiTheme="minorHAnsi" w:hAnsiTheme="minorHAnsi" w:cstheme="minorHAnsi"/>
              </w:rPr>
            </w:pPr>
            <w:r w:rsidRPr="003B488C">
              <w:rPr>
                <w:rFonts w:asciiTheme="minorHAnsi" w:hAnsiTheme="minorHAnsi" w:cstheme="minorHAnsi"/>
              </w:rPr>
              <w:t>[Grade/CAS#/Product Code]</w:t>
            </w:r>
          </w:p>
        </w:tc>
        <w:tc>
          <w:tcPr>
            <w:tcW w:w="831" w:type="pct"/>
            <w:tcBorders>
              <w:top w:val="single" w:sz="4" w:space="0" w:color="00B18E"/>
              <w:left w:val="single" w:sz="4" w:space="0" w:color="00B18E"/>
              <w:bottom w:val="single" w:sz="4" w:space="0" w:color="00B18E"/>
              <w:right w:val="single" w:sz="4" w:space="0" w:color="00B18E"/>
            </w:tcBorders>
            <w:vAlign w:val="center"/>
          </w:tcPr>
          <w:p w14:paraId="45014CEC" w14:textId="713A13A6" w:rsidR="00154F8E" w:rsidRPr="003B488C" w:rsidRDefault="00154F8E" w:rsidP="00981A33">
            <w:pPr>
              <w:pStyle w:val="TableCopy"/>
              <w:rPr>
                <w:rFonts w:asciiTheme="minorHAnsi" w:hAnsiTheme="minorHAnsi" w:cstheme="minorHAnsi"/>
              </w:rPr>
            </w:pPr>
            <w:r w:rsidRPr="003B488C">
              <w:rPr>
                <w:rFonts w:asciiTheme="minorHAnsi" w:hAnsiTheme="minorHAnsi" w:cstheme="minorHAnsi"/>
              </w:rPr>
              <w:t>[Supplier name and address]</w:t>
            </w:r>
          </w:p>
        </w:tc>
        <w:tc>
          <w:tcPr>
            <w:tcW w:w="700" w:type="pct"/>
            <w:gridSpan w:val="2"/>
            <w:tcBorders>
              <w:top w:val="single" w:sz="4" w:space="0" w:color="00B18E"/>
              <w:left w:val="single" w:sz="4" w:space="0" w:color="00B18E"/>
              <w:bottom w:val="single" w:sz="4" w:space="0" w:color="00B18E"/>
              <w:right w:val="single" w:sz="4" w:space="0" w:color="00B18E"/>
            </w:tcBorders>
            <w:vAlign w:val="center"/>
          </w:tcPr>
          <w:p w14:paraId="5F924001" w14:textId="2C8A7E83" w:rsidR="00154F8E" w:rsidRPr="003B488C" w:rsidRDefault="00154F8E" w:rsidP="2D189B7D">
            <w:pPr>
              <w:pStyle w:val="TableCopy"/>
              <w:rPr>
                <w:rFonts w:asciiTheme="minorHAnsi" w:hAnsiTheme="minorHAnsi" w:cstheme="minorHAnsi"/>
              </w:rPr>
            </w:pPr>
            <w:r w:rsidRPr="003B488C">
              <w:rPr>
                <w:rFonts w:asciiTheme="minorHAnsi" w:hAnsiTheme="minorHAnsi" w:cstheme="minorHAnsi"/>
              </w:rPr>
              <w:t>[</w:t>
            </w:r>
            <w:proofErr w:type="gramStart"/>
            <w:r w:rsidRPr="003B488C">
              <w:rPr>
                <w:rFonts w:asciiTheme="minorHAnsi" w:hAnsiTheme="minorHAnsi" w:cstheme="minorHAnsi"/>
              </w:rPr>
              <w:t>#]g</w:t>
            </w:r>
            <w:proofErr w:type="gramEnd"/>
          </w:p>
          <w:p w14:paraId="5DF0C496" w14:textId="6AA4DB91" w:rsidR="00154F8E" w:rsidRPr="003B488C" w:rsidRDefault="423BCB33" w:rsidP="00981A33">
            <w:pPr>
              <w:pStyle w:val="TableCopy"/>
              <w:rPr>
                <w:rFonts w:asciiTheme="minorHAnsi" w:hAnsiTheme="minorHAnsi" w:cstheme="minorHAnsi"/>
                <w:i/>
                <w:iCs/>
              </w:rPr>
            </w:pPr>
            <w:r w:rsidRPr="003B488C">
              <w:rPr>
                <w:rFonts w:asciiTheme="minorHAnsi" w:hAnsiTheme="minorHAnsi" w:cstheme="minorHAnsi"/>
                <w:i/>
                <w:iCs/>
              </w:rPr>
              <w:t>([</w:t>
            </w:r>
            <w:proofErr w:type="gramStart"/>
            <w:r w:rsidRPr="003B488C">
              <w:rPr>
                <w:rFonts w:asciiTheme="minorHAnsi" w:hAnsiTheme="minorHAnsi" w:cstheme="minorHAnsi"/>
                <w:i/>
                <w:iCs/>
              </w:rPr>
              <w:t>#]g</w:t>
            </w:r>
            <w:proofErr w:type="gramEnd"/>
            <w:r w:rsidRPr="003B488C">
              <w:rPr>
                <w:rFonts w:asciiTheme="minorHAnsi" w:hAnsiTheme="minorHAnsi" w:cstheme="minorHAnsi"/>
                <w:i/>
                <w:iCs/>
              </w:rPr>
              <w:t xml:space="preserve"> AI)</w:t>
            </w:r>
          </w:p>
        </w:tc>
        <w:tc>
          <w:tcPr>
            <w:tcW w:w="388" w:type="pct"/>
            <w:tcBorders>
              <w:top w:val="single" w:sz="4" w:space="0" w:color="00B18E"/>
              <w:left w:val="single" w:sz="4" w:space="0" w:color="00B18E"/>
              <w:bottom w:val="single" w:sz="4" w:space="0" w:color="00B18E"/>
              <w:right w:val="single" w:sz="4" w:space="0" w:color="00B18E"/>
            </w:tcBorders>
          </w:tcPr>
          <w:p w14:paraId="72513842" w14:textId="77777777" w:rsidR="00154F8E" w:rsidRPr="003B488C" w:rsidRDefault="00154F8E" w:rsidP="00981A33">
            <w:pPr>
              <w:pStyle w:val="TableCopy"/>
              <w:rPr>
                <w:rFonts w:asciiTheme="minorHAnsi" w:hAnsiTheme="minorHAnsi" w:cstheme="minorHAnsi"/>
              </w:rPr>
            </w:pPr>
          </w:p>
        </w:tc>
        <w:tc>
          <w:tcPr>
            <w:tcW w:w="322" w:type="pct"/>
            <w:tcBorders>
              <w:top w:val="single" w:sz="4" w:space="0" w:color="00B18E"/>
              <w:left w:val="single" w:sz="4" w:space="0" w:color="00B18E"/>
              <w:bottom w:val="single" w:sz="4" w:space="0" w:color="00B18E"/>
              <w:right w:val="single" w:sz="4" w:space="0" w:color="00B18E"/>
            </w:tcBorders>
          </w:tcPr>
          <w:p w14:paraId="56C7979A" w14:textId="77777777" w:rsidR="00154F8E" w:rsidRPr="003B488C" w:rsidRDefault="00154F8E" w:rsidP="00981A33">
            <w:pPr>
              <w:pStyle w:val="TableCopy"/>
              <w:rPr>
                <w:rFonts w:asciiTheme="minorHAnsi" w:hAnsiTheme="minorHAnsi" w:cstheme="minorHAnsi"/>
              </w:rPr>
            </w:pPr>
          </w:p>
        </w:tc>
        <w:tc>
          <w:tcPr>
            <w:tcW w:w="323" w:type="pct"/>
            <w:tcBorders>
              <w:top w:val="single" w:sz="4" w:space="0" w:color="00B18E"/>
              <w:left w:val="single" w:sz="4" w:space="0" w:color="00B18E"/>
              <w:bottom w:val="single" w:sz="4" w:space="0" w:color="00B18E"/>
              <w:right w:val="single" w:sz="4" w:space="0" w:color="00B18E"/>
            </w:tcBorders>
          </w:tcPr>
          <w:p w14:paraId="49CF5337" w14:textId="6BF2A598" w:rsidR="00154F8E" w:rsidRPr="003B488C" w:rsidRDefault="00154F8E" w:rsidP="00981A33">
            <w:pPr>
              <w:pStyle w:val="TableCopy"/>
              <w:rPr>
                <w:rFonts w:asciiTheme="minorHAnsi" w:hAnsiTheme="minorHAnsi" w:cstheme="minorHAnsi"/>
              </w:rPr>
            </w:pPr>
          </w:p>
        </w:tc>
        <w:tc>
          <w:tcPr>
            <w:tcW w:w="872" w:type="pct"/>
            <w:gridSpan w:val="2"/>
            <w:tcBorders>
              <w:top w:val="single" w:sz="4" w:space="0" w:color="00B18E"/>
              <w:left w:val="single" w:sz="4" w:space="0" w:color="00B18E"/>
              <w:bottom w:val="single" w:sz="4" w:space="0" w:color="00B18E"/>
              <w:right w:val="single" w:sz="4" w:space="0" w:color="00B18E"/>
            </w:tcBorders>
            <w:vAlign w:val="center"/>
          </w:tcPr>
          <w:p w14:paraId="78B299F0" w14:textId="23715997" w:rsidR="00154F8E" w:rsidRPr="003B488C" w:rsidRDefault="00DA6974" w:rsidP="00981A33">
            <w:pPr>
              <w:pStyle w:val="TableCopy"/>
              <w:rPr>
                <w:rFonts w:asciiTheme="minorHAnsi" w:hAnsiTheme="minorHAnsi" w:cstheme="minorHAnsi"/>
              </w:rPr>
            </w:pPr>
            <w:r w:rsidRPr="003B488C">
              <w:rPr>
                <w:rFonts w:asciiTheme="minorHAnsi" w:hAnsiTheme="minorHAnsi" w:cstheme="minorHAnsi"/>
              </w:rPr>
              <w:t>Active ingredient</w:t>
            </w:r>
          </w:p>
        </w:tc>
      </w:tr>
      <w:tr w:rsidR="003B488C" w:rsidRPr="003B488C" w14:paraId="1F8CD2C9" w14:textId="77777777" w:rsidTr="003B488C">
        <w:trPr>
          <w:cantSplit/>
          <w:trHeight w:val="720"/>
        </w:trPr>
        <w:tc>
          <w:tcPr>
            <w:tcW w:w="723" w:type="pct"/>
            <w:tcBorders>
              <w:top w:val="single" w:sz="4" w:space="0" w:color="00B18E"/>
              <w:left w:val="single" w:sz="4" w:space="0" w:color="00B18E"/>
              <w:bottom w:val="single" w:sz="4" w:space="0" w:color="00B18E"/>
              <w:right w:val="single" w:sz="4" w:space="0" w:color="00B18E"/>
            </w:tcBorders>
            <w:vAlign w:val="center"/>
          </w:tcPr>
          <w:p w14:paraId="0887C5DF" w14:textId="1F4EB59C" w:rsidR="00154F8E" w:rsidRPr="003B488C" w:rsidRDefault="00154F8E" w:rsidP="00981A33">
            <w:pPr>
              <w:pStyle w:val="TableCopy"/>
              <w:rPr>
                <w:rFonts w:asciiTheme="minorHAnsi" w:hAnsiTheme="minorHAnsi" w:cstheme="minorHAnsi"/>
              </w:rPr>
            </w:pPr>
            <w:r w:rsidRPr="003B488C">
              <w:rPr>
                <w:rFonts w:asciiTheme="minorHAnsi" w:hAnsiTheme="minorHAnsi" w:cstheme="minorHAnsi"/>
              </w:rPr>
              <w:t>[Ingredient name]</w:t>
            </w:r>
          </w:p>
        </w:tc>
        <w:tc>
          <w:tcPr>
            <w:tcW w:w="841" w:type="pct"/>
            <w:tcBorders>
              <w:top w:val="single" w:sz="4" w:space="0" w:color="00B18E"/>
              <w:left w:val="single" w:sz="4" w:space="0" w:color="00B18E"/>
              <w:bottom w:val="single" w:sz="4" w:space="0" w:color="00B18E"/>
              <w:right w:val="single" w:sz="4" w:space="0" w:color="00B18E"/>
            </w:tcBorders>
            <w:vAlign w:val="center"/>
          </w:tcPr>
          <w:p w14:paraId="5BBEB3C2" w14:textId="2999D4D9" w:rsidR="00154F8E" w:rsidRPr="003B488C" w:rsidRDefault="00154F8E" w:rsidP="00981A33">
            <w:pPr>
              <w:pStyle w:val="TableCopy"/>
              <w:rPr>
                <w:rFonts w:asciiTheme="minorHAnsi" w:hAnsiTheme="minorHAnsi" w:cstheme="minorHAnsi"/>
              </w:rPr>
            </w:pPr>
            <w:r w:rsidRPr="003B488C">
              <w:rPr>
                <w:rFonts w:asciiTheme="minorHAnsi" w:hAnsiTheme="minorHAnsi" w:cstheme="minorHAnsi"/>
              </w:rPr>
              <w:t>[Grade/CAS#/Product Code]</w:t>
            </w:r>
          </w:p>
        </w:tc>
        <w:tc>
          <w:tcPr>
            <w:tcW w:w="831" w:type="pct"/>
            <w:tcBorders>
              <w:top w:val="single" w:sz="4" w:space="0" w:color="00B18E"/>
              <w:left w:val="single" w:sz="4" w:space="0" w:color="00B18E"/>
              <w:bottom w:val="single" w:sz="4" w:space="0" w:color="00B18E"/>
              <w:right w:val="single" w:sz="4" w:space="0" w:color="00B18E"/>
            </w:tcBorders>
            <w:vAlign w:val="center"/>
          </w:tcPr>
          <w:p w14:paraId="3E02F8B6" w14:textId="0D8764FF" w:rsidR="00154F8E" w:rsidRPr="003B488C" w:rsidRDefault="00154F8E" w:rsidP="00981A33">
            <w:pPr>
              <w:pStyle w:val="TableCopy"/>
              <w:rPr>
                <w:rFonts w:asciiTheme="minorHAnsi" w:hAnsiTheme="minorHAnsi" w:cstheme="minorHAnsi"/>
              </w:rPr>
            </w:pPr>
            <w:r w:rsidRPr="003B488C">
              <w:rPr>
                <w:rFonts w:asciiTheme="minorHAnsi" w:hAnsiTheme="minorHAnsi" w:cstheme="minorHAnsi"/>
              </w:rPr>
              <w:t>[Supplier name and address]</w:t>
            </w:r>
          </w:p>
        </w:tc>
        <w:tc>
          <w:tcPr>
            <w:tcW w:w="700" w:type="pct"/>
            <w:gridSpan w:val="2"/>
            <w:tcBorders>
              <w:top w:val="single" w:sz="4" w:space="0" w:color="00B18E"/>
              <w:left w:val="single" w:sz="4" w:space="0" w:color="00B18E"/>
              <w:bottom w:val="single" w:sz="4" w:space="0" w:color="00B18E"/>
              <w:right w:val="single" w:sz="4" w:space="0" w:color="00B18E"/>
            </w:tcBorders>
            <w:vAlign w:val="center"/>
          </w:tcPr>
          <w:p w14:paraId="130C32CA" w14:textId="19DB3728" w:rsidR="00154F8E" w:rsidRPr="003B488C" w:rsidRDefault="00154F8E" w:rsidP="00981A33">
            <w:pPr>
              <w:pStyle w:val="TableCopy"/>
              <w:rPr>
                <w:rFonts w:asciiTheme="minorHAnsi" w:hAnsiTheme="minorHAnsi" w:cstheme="minorHAnsi"/>
              </w:rPr>
            </w:pPr>
            <w:r w:rsidRPr="003B488C">
              <w:rPr>
                <w:rFonts w:asciiTheme="minorHAnsi" w:hAnsiTheme="minorHAnsi" w:cstheme="minorHAnsi"/>
              </w:rPr>
              <w:t>[</w:t>
            </w:r>
            <w:proofErr w:type="gramStart"/>
            <w:r w:rsidRPr="003B488C">
              <w:rPr>
                <w:rFonts w:asciiTheme="minorHAnsi" w:hAnsiTheme="minorHAnsi" w:cstheme="minorHAnsi"/>
              </w:rPr>
              <w:t>#]g</w:t>
            </w:r>
            <w:proofErr w:type="gramEnd"/>
          </w:p>
        </w:tc>
        <w:tc>
          <w:tcPr>
            <w:tcW w:w="388" w:type="pct"/>
            <w:tcBorders>
              <w:top w:val="single" w:sz="4" w:space="0" w:color="00B18E"/>
              <w:left w:val="single" w:sz="4" w:space="0" w:color="00B18E"/>
              <w:bottom w:val="single" w:sz="4" w:space="0" w:color="00B18E"/>
              <w:right w:val="single" w:sz="4" w:space="0" w:color="00B18E"/>
            </w:tcBorders>
          </w:tcPr>
          <w:p w14:paraId="7887ABAD" w14:textId="77777777" w:rsidR="00154F8E" w:rsidRPr="003B488C" w:rsidRDefault="00154F8E" w:rsidP="00981A33">
            <w:pPr>
              <w:pStyle w:val="TableCopy"/>
              <w:rPr>
                <w:rFonts w:asciiTheme="minorHAnsi" w:hAnsiTheme="minorHAnsi" w:cstheme="minorHAnsi"/>
              </w:rPr>
            </w:pPr>
          </w:p>
        </w:tc>
        <w:tc>
          <w:tcPr>
            <w:tcW w:w="322" w:type="pct"/>
            <w:tcBorders>
              <w:top w:val="single" w:sz="4" w:space="0" w:color="00B18E"/>
              <w:left w:val="single" w:sz="4" w:space="0" w:color="00B18E"/>
              <w:bottom w:val="single" w:sz="4" w:space="0" w:color="00B18E"/>
              <w:right w:val="single" w:sz="4" w:space="0" w:color="00B18E"/>
            </w:tcBorders>
          </w:tcPr>
          <w:p w14:paraId="5576E81F" w14:textId="77777777" w:rsidR="00154F8E" w:rsidRPr="003B488C" w:rsidRDefault="00154F8E" w:rsidP="00981A33">
            <w:pPr>
              <w:pStyle w:val="TableCopy"/>
              <w:rPr>
                <w:rFonts w:asciiTheme="minorHAnsi" w:hAnsiTheme="minorHAnsi" w:cstheme="minorHAnsi"/>
              </w:rPr>
            </w:pPr>
          </w:p>
        </w:tc>
        <w:tc>
          <w:tcPr>
            <w:tcW w:w="323" w:type="pct"/>
            <w:tcBorders>
              <w:top w:val="single" w:sz="4" w:space="0" w:color="00B18E"/>
              <w:left w:val="single" w:sz="4" w:space="0" w:color="00B18E"/>
              <w:bottom w:val="single" w:sz="4" w:space="0" w:color="00B18E"/>
              <w:right w:val="single" w:sz="4" w:space="0" w:color="00B18E"/>
            </w:tcBorders>
          </w:tcPr>
          <w:p w14:paraId="09FBD102" w14:textId="094C76D1" w:rsidR="00154F8E" w:rsidRPr="003B488C" w:rsidRDefault="00154F8E" w:rsidP="00981A33">
            <w:pPr>
              <w:pStyle w:val="TableCopy"/>
              <w:rPr>
                <w:rFonts w:asciiTheme="minorHAnsi" w:hAnsiTheme="minorHAnsi" w:cstheme="minorHAnsi"/>
              </w:rPr>
            </w:pPr>
          </w:p>
        </w:tc>
        <w:tc>
          <w:tcPr>
            <w:tcW w:w="872" w:type="pct"/>
            <w:gridSpan w:val="2"/>
            <w:tcBorders>
              <w:top w:val="single" w:sz="4" w:space="0" w:color="00B18E"/>
              <w:left w:val="single" w:sz="4" w:space="0" w:color="00B18E"/>
              <w:bottom w:val="single" w:sz="4" w:space="0" w:color="00B18E"/>
              <w:right w:val="single" w:sz="4" w:space="0" w:color="00B18E"/>
            </w:tcBorders>
            <w:vAlign w:val="center"/>
          </w:tcPr>
          <w:p w14:paraId="56052C99" w14:textId="66C40B8B" w:rsidR="00154F8E" w:rsidRPr="003B488C" w:rsidRDefault="00154F8E" w:rsidP="00981A33">
            <w:pPr>
              <w:pStyle w:val="TableCopy"/>
              <w:rPr>
                <w:rFonts w:asciiTheme="minorHAnsi" w:hAnsiTheme="minorHAnsi" w:cstheme="minorHAnsi"/>
              </w:rPr>
            </w:pPr>
            <w:r w:rsidRPr="003B488C">
              <w:rPr>
                <w:rFonts w:asciiTheme="minorHAnsi" w:hAnsiTheme="minorHAnsi" w:cstheme="minorHAnsi"/>
              </w:rPr>
              <w:t>[Purpose]</w:t>
            </w:r>
          </w:p>
        </w:tc>
      </w:tr>
      <w:tr w:rsidR="003B488C" w:rsidRPr="003B488C" w14:paraId="2C5C7F99" w14:textId="77777777" w:rsidTr="003B488C">
        <w:trPr>
          <w:cantSplit/>
          <w:trHeight w:val="720"/>
        </w:trPr>
        <w:tc>
          <w:tcPr>
            <w:tcW w:w="723" w:type="pct"/>
            <w:tcBorders>
              <w:top w:val="single" w:sz="4" w:space="0" w:color="00B18E"/>
              <w:left w:val="single" w:sz="4" w:space="0" w:color="00B18E"/>
              <w:bottom w:val="single" w:sz="4" w:space="0" w:color="00B18E"/>
              <w:right w:val="single" w:sz="4" w:space="0" w:color="00B18E"/>
            </w:tcBorders>
            <w:vAlign w:val="center"/>
          </w:tcPr>
          <w:p w14:paraId="4CAC5DDC" w14:textId="28EA3F3F" w:rsidR="00154F8E" w:rsidRPr="003B488C" w:rsidRDefault="00154F8E" w:rsidP="00981A33">
            <w:pPr>
              <w:pStyle w:val="TableCopy"/>
              <w:rPr>
                <w:rFonts w:asciiTheme="minorHAnsi" w:hAnsiTheme="minorHAnsi" w:cstheme="minorHAnsi"/>
              </w:rPr>
            </w:pPr>
            <w:r w:rsidRPr="003B488C">
              <w:rPr>
                <w:rFonts w:asciiTheme="minorHAnsi" w:hAnsiTheme="minorHAnsi" w:cstheme="minorHAnsi"/>
              </w:rPr>
              <w:t>[Ingredient name]</w:t>
            </w:r>
          </w:p>
        </w:tc>
        <w:tc>
          <w:tcPr>
            <w:tcW w:w="841" w:type="pct"/>
            <w:tcBorders>
              <w:top w:val="single" w:sz="4" w:space="0" w:color="00B18E"/>
              <w:left w:val="single" w:sz="4" w:space="0" w:color="00B18E"/>
              <w:bottom w:val="single" w:sz="4" w:space="0" w:color="00B18E"/>
              <w:right w:val="single" w:sz="4" w:space="0" w:color="00B18E"/>
            </w:tcBorders>
            <w:vAlign w:val="center"/>
          </w:tcPr>
          <w:p w14:paraId="0B99B13E" w14:textId="3D89258F" w:rsidR="00154F8E" w:rsidRPr="003B488C" w:rsidRDefault="00154F8E" w:rsidP="00981A33">
            <w:pPr>
              <w:pStyle w:val="TableCopy"/>
              <w:rPr>
                <w:rFonts w:asciiTheme="minorHAnsi" w:hAnsiTheme="minorHAnsi" w:cstheme="minorHAnsi"/>
              </w:rPr>
            </w:pPr>
            <w:r w:rsidRPr="003B488C">
              <w:rPr>
                <w:rFonts w:asciiTheme="minorHAnsi" w:hAnsiTheme="minorHAnsi" w:cstheme="minorHAnsi"/>
              </w:rPr>
              <w:t>[Grade/CAS#/Product Code]</w:t>
            </w:r>
          </w:p>
        </w:tc>
        <w:tc>
          <w:tcPr>
            <w:tcW w:w="831" w:type="pct"/>
            <w:tcBorders>
              <w:top w:val="single" w:sz="4" w:space="0" w:color="00B18E"/>
              <w:left w:val="single" w:sz="4" w:space="0" w:color="00B18E"/>
              <w:bottom w:val="single" w:sz="4" w:space="0" w:color="00B18E"/>
              <w:right w:val="single" w:sz="4" w:space="0" w:color="00B18E"/>
            </w:tcBorders>
            <w:vAlign w:val="center"/>
          </w:tcPr>
          <w:p w14:paraId="223155B7" w14:textId="5172B857" w:rsidR="00154F8E" w:rsidRPr="003B488C" w:rsidRDefault="00154F8E" w:rsidP="00981A33">
            <w:pPr>
              <w:pStyle w:val="TableCopy"/>
              <w:rPr>
                <w:rFonts w:asciiTheme="minorHAnsi" w:hAnsiTheme="minorHAnsi" w:cstheme="minorHAnsi"/>
              </w:rPr>
            </w:pPr>
            <w:r w:rsidRPr="003B488C">
              <w:rPr>
                <w:rFonts w:asciiTheme="minorHAnsi" w:hAnsiTheme="minorHAnsi" w:cstheme="minorHAnsi"/>
              </w:rPr>
              <w:t>[Supplier name and address]</w:t>
            </w:r>
          </w:p>
        </w:tc>
        <w:tc>
          <w:tcPr>
            <w:tcW w:w="700" w:type="pct"/>
            <w:gridSpan w:val="2"/>
            <w:tcBorders>
              <w:top w:val="single" w:sz="4" w:space="0" w:color="00B18E"/>
              <w:left w:val="single" w:sz="4" w:space="0" w:color="00B18E"/>
              <w:bottom w:val="single" w:sz="4" w:space="0" w:color="00B18E"/>
              <w:right w:val="single" w:sz="4" w:space="0" w:color="00B18E"/>
            </w:tcBorders>
            <w:vAlign w:val="center"/>
          </w:tcPr>
          <w:p w14:paraId="59B21E2D" w14:textId="5D6089A2" w:rsidR="00154F8E" w:rsidRPr="003B488C" w:rsidRDefault="00154F8E" w:rsidP="00981A33">
            <w:pPr>
              <w:pStyle w:val="TableCopy"/>
              <w:rPr>
                <w:rFonts w:asciiTheme="minorHAnsi" w:hAnsiTheme="minorHAnsi" w:cstheme="minorHAnsi"/>
              </w:rPr>
            </w:pPr>
            <w:r w:rsidRPr="003B488C">
              <w:rPr>
                <w:rFonts w:asciiTheme="minorHAnsi" w:hAnsiTheme="minorHAnsi" w:cstheme="minorHAnsi"/>
              </w:rPr>
              <w:t>[</w:t>
            </w:r>
            <w:proofErr w:type="gramStart"/>
            <w:r w:rsidRPr="003B488C">
              <w:rPr>
                <w:rFonts w:asciiTheme="minorHAnsi" w:hAnsiTheme="minorHAnsi" w:cstheme="minorHAnsi"/>
              </w:rPr>
              <w:t>#]g</w:t>
            </w:r>
            <w:proofErr w:type="gramEnd"/>
          </w:p>
        </w:tc>
        <w:tc>
          <w:tcPr>
            <w:tcW w:w="388" w:type="pct"/>
            <w:tcBorders>
              <w:top w:val="single" w:sz="4" w:space="0" w:color="00B18E"/>
              <w:left w:val="single" w:sz="4" w:space="0" w:color="00B18E"/>
              <w:bottom w:val="single" w:sz="4" w:space="0" w:color="00B18E"/>
              <w:right w:val="single" w:sz="4" w:space="0" w:color="00B18E"/>
            </w:tcBorders>
          </w:tcPr>
          <w:p w14:paraId="20C867F3" w14:textId="77777777" w:rsidR="00154F8E" w:rsidRPr="003B488C" w:rsidRDefault="00154F8E" w:rsidP="00981A33">
            <w:pPr>
              <w:pStyle w:val="TableCopy"/>
              <w:rPr>
                <w:rFonts w:asciiTheme="minorHAnsi" w:hAnsiTheme="minorHAnsi" w:cstheme="minorHAnsi"/>
              </w:rPr>
            </w:pPr>
          </w:p>
        </w:tc>
        <w:tc>
          <w:tcPr>
            <w:tcW w:w="322" w:type="pct"/>
            <w:tcBorders>
              <w:top w:val="single" w:sz="4" w:space="0" w:color="00B18E"/>
              <w:left w:val="single" w:sz="4" w:space="0" w:color="00B18E"/>
              <w:bottom w:val="single" w:sz="4" w:space="0" w:color="00B18E"/>
              <w:right w:val="single" w:sz="4" w:space="0" w:color="00B18E"/>
            </w:tcBorders>
          </w:tcPr>
          <w:p w14:paraId="1D80AA46" w14:textId="77777777" w:rsidR="00154F8E" w:rsidRPr="003B488C" w:rsidRDefault="00154F8E" w:rsidP="00981A33">
            <w:pPr>
              <w:pStyle w:val="TableCopy"/>
              <w:rPr>
                <w:rFonts w:asciiTheme="minorHAnsi" w:hAnsiTheme="minorHAnsi" w:cstheme="minorHAnsi"/>
              </w:rPr>
            </w:pPr>
          </w:p>
        </w:tc>
        <w:tc>
          <w:tcPr>
            <w:tcW w:w="323" w:type="pct"/>
            <w:tcBorders>
              <w:top w:val="single" w:sz="4" w:space="0" w:color="00B18E"/>
              <w:left w:val="single" w:sz="4" w:space="0" w:color="00B18E"/>
              <w:bottom w:val="single" w:sz="4" w:space="0" w:color="00B18E"/>
              <w:right w:val="single" w:sz="4" w:space="0" w:color="00B18E"/>
            </w:tcBorders>
          </w:tcPr>
          <w:p w14:paraId="36DF0DCD" w14:textId="716DD491" w:rsidR="00154F8E" w:rsidRPr="003B488C" w:rsidRDefault="00154F8E" w:rsidP="00981A33">
            <w:pPr>
              <w:pStyle w:val="TableCopy"/>
              <w:rPr>
                <w:rFonts w:asciiTheme="minorHAnsi" w:hAnsiTheme="minorHAnsi" w:cstheme="minorHAnsi"/>
              </w:rPr>
            </w:pPr>
          </w:p>
        </w:tc>
        <w:tc>
          <w:tcPr>
            <w:tcW w:w="872" w:type="pct"/>
            <w:gridSpan w:val="2"/>
            <w:tcBorders>
              <w:top w:val="single" w:sz="4" w:space="0" w:color="00B18E"/>
              <w:left w:val="single" w:sz="4" w:space="0" w:color="00B18E"/>
              <w:bottom w:val="single" w:sz="4" w:space="0" w:color="00B18E"/>
              <w:right w:val="single" w:sz="4" w:space="0" w:color="00B18E"/>
            </w:tcBorders>
            <w:vAlign w:val="center"/>
          </w:tcPr>
          <w:p w14:paraId="213C963E" w14:textId="6DBAEB3A" w:rsidR="00154F8E" w:rsidRPr="003B488C" w:rsidRDefault="00154F8E" w:rsidP="00981A33">
            <w:pPr>
              <w:pStyle w:val="TableCopy"/>
              <w:rPr>
                <w:rFonts w:asciiTheme="minorHAnsi" w:hAnsiTheme="minorHAnsi" w:cstheme="minorHAnsi"/>
              </w:rPr>
            </w:pPr>
            <w:r w:rsidRPr="003B488C">
              <w:rPr>
                <w:rFonts w:asciiTheme="minorHAnsi" w:hAnsiTheme="minorHAnsi" w:cstheme="minorHAnsi"/>
              </w:rPr>
              <w:t>[Purpose]</w:t>
            </w:r>
          </w:p>
        </w:tc>
      </w:tr>
      <w:tr w:rsidR="003B488C" w:rsidRPr="003B488C" w14:paraId="42CFE319" w14:textId="4EA7BA0F" w:rsidTr="003B488C">
        <w:trPr>
          <w:gridBefore w:val="3"/>
          <w:gridAfter w:val="1"/>
          <w:wBefore w:w="2395" w:type="pct"/>
          <w:wAfter w:w="627" w:type="pct"/>
          <w:cantSplit/>
          <w:trHeight w:val="720"/>
        </w:trPr>
        <w:tc>
          <w:tcPr>
            <w:tcW w:w="281" w:type="pct"/>
            <w:tcBorders>
              <w:top w:val="single" w:sz="4" w:space="0" w:color="00B18E"/>
              <w:left w:val="single" w:sz="4" w:space="0" w:color="00B18E"/>
              <w:bottom w:val="single" w:sz="4" w:space="0" w:color="00B18E"/>
              <w:right w:val="single" w:sz="4" w:space="0" w:color="00B18E"/>
            </w:tcBorders>
            <w:vAlign w:val="center"/>
          </w:tcPr>
          <w:p w14:paraId="53042B9F" w14:textId="2910FDF8" w:rsidR="006417B0" w:rsidRPr="003B488C" w:rsidRDefault="006417B0" w:rsidP="00981A33">
            <w:pPr>
              <w:pStyle w:val="TableCopy"/>
              <w:rPr>
                <w:rFonts w:asciiTheme="minorHAnsi" w:hAnsiTheme="minorHAnsi" w:cstheme="minorHAnsi"/>
              </w:rPr>
            </w:pPr>
            <w:r w:rsidRPr="003B488C">
              <w:rPr>
                <w:rFonts w:asciiTheme="minorHAnsi" w:hAnsiTheme="minorHAnsi" w:cstheme="minorHAnsi"/>
              </w:rPr>
              <w:t>Total</w:t>
            </w:r>
          </w:p>
        </w:tc>
        <w:tc>
          <w:tcPr>
            <w:tcW w:w="419" w:type="pct"/>
            <w:tcBorders>
              <w:top w:val="single" w:sz="4" w:space="0" w:color="00B18E"/>
              <w:left w:val="single" w:sz="4" w:space="0" w:color="00B18E"/>
              <w:bottom w:val="single" w:sz="4" w:space="0" w:color="00B18E"/>
              <w:right w:val="single" w:sz="4" w:space="0" w:color="00B18E"/>
            </w:tcBorders>
            <w:vAlign w:val="center"/>
          </w:tcPr>
          <w:p w14:paraId="620A5E48" w14:textId="18628FED" w:rsidR="006417B0" w:rsidRPr="003B488C" w:rsidRDefault="00A4403E" w:rsidP="00981A33">
            <w:pPr>
              <w:pStyle w:val="TableCopy"/>
              <w:rPr>
                <w:rFonts w:asciiTheme="minorHAnsi" w:hAnsiTheme="minorHAnsi" w:cstheme="minorHAnsi"/>
              </w:rPr>
            </w:pPr>
            <w:r w:rsidRPr="003B488C">
              <w:rPr>
                <w:rFonts w:asciiTheme="minorHAnsi" w:hAnsiTheme="minorHAnsi" w:cstheme="minorHAnsi"/>
              </w:rPr>
              <w:t xml:space="preserve">[#] </w:t>
            </w:r>
            <w:r w:rsidR="006417B0" w:rsidRPr="003B488C">
              <w:rPr>
                <w:rFonts w:asciiTheme="minorHAnsi" w:hAnsiTheme="minorHAnsi" w:cstheme="minorHAnsi"/>
              </w:rPr>
              <w:t>g</w:t>
            </w:r>
            <w:r w:rsidR="00401D3A" w:rsidRPr="003B488C">
              <w:rPr>
                <w:rFonts w:asciiTheme="minorHAnsi" w:hAnsiTheme="minorHAnsi" w:cstheme="minorHAnsi"/>
              </w:rPr>
              <w:t>/</w:t>
            </w:r>
            <w:r w:rsidR="00DE5A06" w:rsidRPr="003B488C">
              <w:rPr>
                <w:rFonts w:asciiTheme="minorHAnsi" w:hAnsiTheme="minorHAnsi" w:cstheme="minorHAnsi"/>
              </w:rPr>
              <w:t>product unit</w:t>
            </w:r>
          </w:p>
        </w:tc>
        <w:tc>
          <w:tcPr>
            <w:tcW w:w="388" w:type="pct"/>
            <w:tcBorders>
              <w:top w:val="single" w:sz="4" w:space="0" w:color="00B18E"/>
              <w:left w:val="single" w:sz="4" w:space="0" w:color="00B18E"/>
              <w:bottom w:val="single" w:sz="4" w:space="0" w:color="00B18E"/>
              <w:right w:val="single" w:sz="4" w:space="0" w:color="00B18E"/>
            </w:tcBorders>
          </w:tcPr>
          <w:p w14:paraId="3CC517D0" w14:textId="77777777" w:rsidR="006417B0" w:rsidRPr="003B488C" w:rsidDel="0034101D" w:rsidRDefault="006417B0" w:rsidP="00981A33">
            <w:pPr>
              <w:pStyle w:val="TableCopy"/>
              <w:rPr>
                <w:rFonts w:asciiTheme="minorHAnsi" w:hAnsiTheme="minorHAnsi" w:cstheme="minorHAnsi"/>
              </w:rPr>
            </w:pPr>
            <w:r w:rsidRPr="003B488C">
              <w:rPr>
                <w:rFonts w:asciiTheme="minorHAnsi" w:hAnsiTheme="minorHAnsi" w:cstheme="minorHAnsi"/>
              </w:rPr>
              <w:t>100%</w:t>
            </w:r>
          </w:p>
        </w:tc>
        <w:tc>
          <w:tcPr>
            <w:tcW w:w="322" w:type="pct"/>
            <w:tcBorders>
              <w:top w:val="single" w:sz="4" w:space="0" w:color="03A783"/>
              <w:left w:val="single" w:sz="4" w:space="0" w:color="00B18E"/>
              <w:bottom w:val="nil"/>
              <w:right w:val="nil"/>
            </w:tcBorders>
          </w:tcPr>
          <w:p w14:paraId="7F4C25AC" w14:textId="4C2EDC45" w:rsidR="006417B0" w:rsidRPr="003B488C" w:rsidDel="0034101D" w:rsidRDefault="006417B0" w:rsidP="00981A33">
            <w:pPr>
              <w:pStyle w:val="TableCopy"/>
              <w:rPr>
                <w:rFonts w:asciiTheme="minorHAnsi" w:hAnsiTheme="minorHAnsi" w:cstheme="minorHAnsi"/>
              </w:rPr>
            </w:pPr>
          </w:p>
        </w:tc>
        <w:tc>
          <w:tcPr>
            <w:tcW w:w="568" w:type="pct"/>
            <w:gridSpan w:val="2"/>
            <w:tcBorders>
              <w:top w:val="single" w:sz="4" w:space="0" w:color="03A783"/>
              <w:left w:val="nil"/>
              <w:bottom w:val="nil"/>
              <w:right w:val="nil"/>
            </w:tcBorders>
          </w:tcPr>
          <w:p w14:paraId="13999F14" w14:textId="77777777" w:rsidR="006417B0" w:rsidRPr="003B488C" w:rsidRDefault="006417B0" w:rsidP="00981A33">
            <w:pPr>
              <w:pStyle w:val="TableCopy"/>
              <w:rPr>
                <w:rFonts w:asciiTheme="minorHAnsi" w:hAnsiTheme="minorHAnsi" w:cstheme="minorHAnsi"/>
              </w:rPr>
            </w:pPr>
          </w:p>
        </w:tc>
      </w:tr>
    </w:tbl>
    <w:p w14:paraId="1983C29B" w14:textId="77777777" w:rsidR="00A13215" w:rsidRDefault="00A13215" w:rsidP="00AB33AF">
      <w:pPr>
        <w:rPr>
          <w:rFonts w:asciiTheme="minorHAnsi" w:hAnsiTheme="minorHAnsi" w:cstheme="minorHAnsi"/>
        </w:rPr>
      </w:pPr>
    </w:p>
    <w:p w14:paraId="01423B23" w14:textId="1C919EBF" w:rsidR="00A03662" w:rsidRPr="003B488C" w:rsidRDefault="00565FAD" w:rsidP="00AB33AF">
      <w:pPr>
        <w:rPr>
          <w:rFonts w:asciiTheme="minorHAnsi" w:hAnsiTheme="minorHAnsi" w:cstheme="minorHAnsi"/>
        </w:rPr>
      </w:pPr>
      <w:r w:rsidRPr="003B488C">
        <w:rPr>
          <w:rFonts w:asciiTheme="minorHAnsi" w:hAnsiTheme="minorHAnsi" w:cstheme="minorHAnsi"/>
        </w:rPr>
        <w:t>Add rows to the table if required.</w:t>
      </w:r>
      <w:r w:rsidR="00A4403E" w:rsidRPr="003B488C">
        <w:rPr>
          <w:rFonts w:asciiTheme="minorHAnsi" w:hAnsiTheme="minorHAnsi" w:cstheme="minorHAnsi"/>
        </w:rPr>
        <w:t xml:space="preserve"> </w:t>
      </w:r>
      <w:r w:rsidR="00335F58" w:rsidRPr="003B488C">
        <w:rPr>
          <w:rFonts w:asciiTheme="minorHAnsi" w:hAnsiTheme="minorHAnsi" w:cstheme="minorHAnsi"/>
        </w:rPr>
        <w:t>Note: if the product is a liquid</w:t>
      </w:r>
      <w:r w:rsidR="00E54A72" w:rsidRPr="003B488C">
        <w:rPr>
          <w:rFonts w:asciiTheme="minorHAnsi" w:hAnsiTheme="minorHAnsi" w:cstheme="minorHAnsi"/>
        </w:rPr>
        <w:t>, only section A is required.</w:t>
      </w:r>
    </w:p>
    <w:p w14:paraId="7EC3B565" w14:textId="6430F7EB" w:rsidR="00A03662" w:rsidRPr="003B488C" w:rsidRDefault="00A03662">
      <w:pPr>
        <w:spacing w:after="0" w:line="240" w:lineRule="auto"/>
        <w:rPr>
          <w:rFonts w:asciiTheme="minorHAnsi" w:hAnsiTheme="minorHAnsi" w:cstheme="minorHAnsi"/>
        </w:rPr>
      </w:pPr>
      <w:r w:rsidRPr="003B488C">
        <w:rPr>
          <w:rFonts w:asciiTheme="minorHAnsi" w:hAnsiTheme="minorHAnsi" w:cstheme="minorHAnsi"/>
        </w:rPr>
        <w:br w:type="page"/>
      </w:r>
    </w:p>
    <w:p w14:paraId="408014C0" w14:textId="18D26CB8" w:rsidR="00CF368F" w:rsidRPr="003B488C" w:rsidRDefault="00CF368F" w:rsidP="00981A33">
      <w:pPr>
        <w:pStyle w:val="Title"/>
        <w:rPr>
          <w:rFonts w:asciiTheme="minorHAnsi" w:hAnsiTheme="minorHAnsi"/>
        </w:rPr>
      </w:pPr>
      <w:r w:rsidRPr="003B488C">
        <w:rPr>
          <w:rFonts w:asciiTheme="minorHAnsi" w:hAnsiTheme="minorHAnsi"/>
        </w:rPr>
        <w:lastRenderedPageBreak/>
        <w:t>Section B</w:t>
      </w:r>
      <w:r w:rsidR="00836A59" w:rsidRPr="003B488C">
        <w:rPr>
          <w:rFonts w:asciiTheme="minorHAnsi" w:hAnsiTheme="minorHAnsi"/>
        </w:rPr>
        <w:t>.</w:t>
      </w:r>
      <w:r w:rsidRPr="003B488C">
        <w:rPr>
          <w:rFonts w:asciiTheme="minorHAnsi" w:hAnsiTheme="minorHAnsi"/>
        </w:rPr>
        <w:t xml:space="preserve"> </w:t>
      </w:r>
      <w:r w:rsidR="00C96A4F" w:rsidRPr="003B488C">
        <w:rPr>
          <w:rFonts w:asciiTheme="minorHAnsi" w:hAnsiTheme="minorHAnsi"/>
        </w:rPr>
        <w:t>Formulated details of finished product (including substrate)</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shd w:val="clear" w:color="auto" w:fill="E6E6E6"/>
        <w:tblLook w:val="0000" w:firstRow="0" w:lastRow="0" w:firstColumn="0" w:lastColumn="0" w:noHBand="0" w:noVBand="0"/>
      </w:tblPr>
      <w:tblGrid>
        <w:gridCol w:w="2246"/>
        <w:gridCol w:w="2399"/>
        <w:gridCol w:w="2512"/>
        <w:gridCol w:w="670"/>
        <w:gridCol w:w="1092"/>
        <w:gridCol w:w="19"/>
        <w:gridCol w:w="880"/>
        <w:gridCol w:w="843"/>
        <w:gridCol w:w="22"/>
        <w:gridCol w:w="928"/>
        <w:gridCol w:w="570"/>
        <w:gridCol w:w="1767"/>
      </w:tblGrid>
      <w:tr w:rsidR="00C96A4F" w:rsidRPr="003B488C" w14:paraId="455A48BF" w14:textId="77777777" w:rsidTr="00A03662">
        <w:trPr>
          <w:cantSplit/>
          <w:trHeight w:val="156"/>
        </w:trPr>
        <w:tc>
          <w:tcPr>
            <w:tcW w:w="815" w:type="pct"/>
            <w:vMerge w:val="restart"/>
            <w:tcBorders>
              <w:top w:val="single" w:sz="4" w:space="0" w:color="00B18E"/>
              <w:left w:val="single" w:sz="4" w:space="0" w:color="00B18E"/>
              <w:bottom w:val="single" w:sz="4" w:space="0" w:color="00B18E"/>
              <w:right w:val="single" w:sz="4" w:space="0" w:color="FFFFFF" w:themeColor="background1"/>
            </w:tcBorders>
            <w:shd w:val="clear" w:color="auto" w:fill="00B18E"/>
            <w:vAlign w:val="center"/>
          </w:tcPr>
          <w:p w14:paraId="47C3F7B5" w14:textId="77777777" w:rsidR="00C96A4F" w:rsidRPr="003B488C" w:rsidRDefault="00C96A4F" w:rsidP="00A03662">
            <w:pPr>
              <w:pStyle w:val="Tableheaderswhiteongreen"/>
              <w:rPr>
                <w:rFonts w:asciiTheme="minorHAnsi" w:hAnsiTheme="minorHAnsi" w:cstheme="minorHAnsi"/>
              </w:rPr>
            </w:pPr>
            <w:r w:rsidRPr="003B488C">
              <w:rPr>
                <w:rFonts w:asciiTheme="minorHAnsi" w:hAnsiTheme="minorHAnsi" w:cstheme="minorHAnsi"/>
              </w:rPr>
              <w:t>Component</w:t>
            </w:r>
          </w:p>
        </w:tc>
        <w:tc>
          <w:tcPr>
            <w:tcW w:w="870" w:type="pct"/>
            <w:vMerge w:val="restart"/>
            <w:tcBorders>
              <w:top w:val="single" w:sz="4" w:space="0" w:color="00B18E"/>
              <w:left w:val="single" w:sz="4" w:space="0" w:color="FFFFFF" w:themeColor="background1"/>
              <w:bottom w:val="single" w:sz="4" w:space="0" w:color="00B18E"/>
              <w:right w:val="single" w:sz="4" w:space="0" w:color="FFFFFF" w:themeColor="background1"/>
            </w:tcBorders>
            <w:shd w:val="clear" w:color="auto" w:fill="00B18E"/>
            <w:vAlign w:val="center"/>
          </w:tcPr>
          <w:p w14:paraId="4402C2FB" w14:textId="77777777" w:rsidR="00C96A4F" w:rsidRPr="003B488C" w:rsidRDefault="00C96A4F" w:rsidP="00A03662">
            <w:pPr>
              <w:pStyle w:val="Tableheaderswhiteongreen"/>
              <w:rPr>
                <w:rFonts w:asciiTheme="minorHAnsi" w:hAnsiTheme="minorHAnsi" w:cstheme="minorHAnsi"/>
              </w:rPr>
            </w:pPr>
            <w:r w:rsidRPr="003B488C">
              <w:rPr>
                <w:rFonts w:asciiTheme="minorHAnsi" w:hAnsiTheme="minorHAnsi" w:cstheme="minorHAnsi"/>
              </w:rPr>
              <w:t>Grade/CAS#/other</w:t>
            </w:r>
          </w:p>
        </w:tc>
        <w:tc>
          <w:tcPr>
            <w:tcW w:w="910" w:type="pct"/>
            <w:vMerge w:val="restart"/>
            <w:tcBorders>
              <w:top w:val="single" w:sz="4" w:space="0" w:color="00B18E"/>
              <w:left w:val="single" w:sz="4" w:space="0" w:color="FFFFFF" w:themeColor="background1"/>
              <w:bottom w:val="single" w:sz="4" w:space="0" w:color="00B18E"/>
              <w:right w:val="single" w:sz="4" w:space="0" w:color="FFFFFF" w:themeColor="background1"/>
            </w:tcBorders>
            <w:shd w:val="clear" w:color="auto" w:fill="00B18E"/>
            <w:vAlign w:val="center"/>
          </w:tcPr>
          <w:p w14:paraId="38FEE410" w14:textId="249ADBF8" w:rsidR="00C96A4F" w:rsidRPr="003B488C" w:rsidRDefault="00C96A4F" w:rsidP="00A03662">
            <w:pPr>
              <w:pStyle w:val="Tableheaderswhiteongreen"/>
              <w:rPr>
                <w:rFonts w:asciiTheme="minorHAnsi" w:hAnsiTheme="minorHAnsi" w:cstheme="minorHAnsi"/>
              </w:rPr>
            </w:pPr>
            <w:r w:rsidRPr="003B488C">
              <w:rPr>
                <w:rFonts w:asciiTheme="minorHAnsi" w:hAnsiTheme="minorHAnsi" w:cstheme="minorHAnsi"/>
              </w:rPr>
              <w:t>Supplier name(s) and address(es)</w:t>
            </w:r>
          </w:p>
        </w:tc>
        <w:tc>
          <w:tcPr>
            <w:tcW w:w="545" w:type="pct"/>
            <w:gridSpan w:val="2"/>
            <w:vMerge w:val="restart"/>
            <w:tcBorders>
              <w:top w:val="single" w:sz="4" w:space="0" w:color="00B18E"/>
              <w:left w:val="single" w:sz="4" w:space="0" w:color="FFFFFF" w:themeColor="background1"/>
              <w:bottom w:val="single" w:sz="4" w:space="0" w:color="00B18E"/>
              <w:right w:val="single" w:sz="4" w:space="0" w:color="FFFFFF" w:themeColor="background1"/>
            </w:tcBorders>
            <w:shd w:val="clear" w:color="auto" w:fill="00B18E"/>
            <w:vAlign w:val="center"/>
          </w:tcPr>
          <w:p w14:paraId="257FFB3A" w14:textId="77777777" w:rsidR="00C96A4F" w:rsidRPr="003B488C" w:rsidRDefault="00C96A4F" w:rsidP="00A03662">
            <w:pPr>
              <w:pStyle w:val="Tableheaderswhiteongreen"/>
              <w:rPr>
                <w:rFonts w:asciiTheme="minorHAnsi" w:hAnsiTheme="minorHAnsi" w:cstheme="minorHAnsi"/>
              </w:rPr>
            </w:pPr>
            <w:r w:rsidRPr="003B488C">
              <w:rPr>
                <w:rFonts w:asciiTheme="minorHAnsi" w:hAnsiTheme="minorHAnsi" w:cstheme="minorHAnsi"/>
              </w:rPr>
              <w:t>Amount</w:t>
            </w:r>
          </w:p>
        </w:tc>
        <w:tc>
          <w:tcPr>
            <w:tcW w:w="331" w:type="pct"/>
            <w:gridSpan w:val="2"/>
            <w:vMerge w:val="restart"/>
            <w:tcBorders>
              <w:top w:val="single" w:sz="4" w:space="0" w:color="00B18E"/>
              <w:left w:val="single" w:sz="4" w:space="0" w:color="FFFFFF" w:themeColor="background1"/>
              <w:bottom w:val="single" w:sz="4" w:space="0" w:color="00B18E"/>
              <w:right w:val="single" w:sz="4" w:space="0" w:color="FFFFFF" w:themeColor="background1"/>
            </w:tcBorders>
            <w:shd w:val="clear" w:color="auto" w:fill="00B18E"/>
            <w:vAlign w:val="center"/>
          </w:tcPr>
          <w:p w14:paraId="39D5A980" w14:textId="77777777" w:rsidR="00C96A4F" w:rsidRPr="003B488C" w:rsidRDefault="00C96A4F" w:rsidP="00A03662">
            <w:pPr>
              <w:pStyle w:val="Tableheaderswhiteongreen"/>
              <w:rPr>
                <w:rFonts w:asciiTheme="minorHAnsi" w:hAnsiTheme="minorHAnsi" w:cstheme="minorHAnsi"/>
              </w:rPr>
            </w:pPr>
            <w:r w:rsidRPr="003B488C">
              <w:rPr>
                <w:rFonts w:asciiTheme="minorHAnsi" w:hAnsiTheme="minorHAnsi" w:cstheme="minorHAnsi"/>
              </w:rPr>
              <w:t>%w/w</w:t>
            </w:r>
          </w:p>
        </w:tc>
        <w:tc>
          <w:tcPr>
            <w:tcW w:w="672" w:type="pct"/>
            <w:gridSpan w:val="3"/>
            <w:tcBorders>
              <w:top w:val="single" w:sz="4" w:space="0" w:color="00B18E"/>
              <w:left w:val="single" w:sz="4" w:space="0" w:color="FFFFFF" w:themeColor="background1"/>
              <w:bottom w:val="single" w:sz="4" w:space="0" w:color="FFFFFF" w:themeColor="background1"/>
              <w:right w:val="single" w:sz="4" w:space="0" w:color="FFFFFF" w:themeColor="background1"/>
            </w:tcBorders>
            <w:shd w:val="clear" w:color="auto" w:fill="00B18E"/>
            <w:vAlign w:val="center"/>
          </w:tcPr>
          <w:p w14:paraId="54D46DA3" w14:textId="77777777" w:rsidR="00C96A4F" w:rsidRPr="003B488C" w:rsidRDefault="00C96A4F" w:rsidP="00A03662">
            <w:pPr>
              <w:pStyle w:val="Tableheaderswhiteongreen"/>
              <w:rPr>
                <w:rFonts w:asciiTheme="minorHAnsi" w:hAnsiTheme="minorHAnsi" w:cstheme="minorHAnsi"/>
              </w:rPr>
            </w:pPr>
            <w:r w:rsidRPr="003B488C">
              <w:rPr>
                <w:rFonts w:asciiTheme="minorHAnsi" w:hAnsiTheme="minorHAnsi" w:cstheme="minorHAnsi"/>
              </w:rPr>
              <w:t>Certified limits</w:t>
            </w:r>
          </w:p>
        </w:tc>
        <w:tc>
          <w:tcPr>
            <w:tcW w:w="857" w:type="pct"/>
            <w:gridSpan w:val="2"/>
            <w:vMerge w:val="restart"/>
            <w:tcBorders>
              <w:top w:val="single" w:sz="4" w:space="0" w:color="00B18E"/>
              <w:left w:val="single" w:sz="4" w:space="0" w:color="FFFFFF" w:themeColor="background1"/>
              <w:bottom w:val="single" w:sz="4" w:space="0" w:color="00B18E"/>
              <w:right w:val="single" w:sz="4" w:space="0" w:color="00B18E"/>
            </w:tcBorders>
            <w:shd w:val="clear" w:color="auto" w:fill="00B18E"/>
            <w:vAlign w:val="center"/>
          </w:tcPr>
          <w:p w14:paraId="747EF3C2" w14:textId="77777777" w:rsidR="00C96A4F" w:rsidRPr="003B488C" w:rsidRDefault="00C96A4F" w:rsidP="00A03662">
            <w:pPr>
              <w:pStyle w:val="Tableheaderswhiteongreen"/>
              <w:rPr>
                <w:rFonts w:asciiTheme="minorHAnsi" w:hAnsiTheme="minorHAnsi" w:cstheme="minorHAnsi"/>
              </w:rPr>
            </w:pPr>
            <w:r w:rsidRPr="003B488C">
              <w:rPr>
                <w:rFonts w:asciiTheme="minorHAnsi" w:hAnsiTheme="minorHAnsi" w:cstheme="minorHAnsi"/>
              </w:rPr>
              <w:t>Purpose in formulation</w:t>
            </w:r>
          </w:p>
        </w:tc>
      </w:tr>
      <w:tr w:rsidR="00C96A4F" w:rsidRPr="003B488C" w14:paraId="442E13E6" w14:textId="77777777" w:rsidTr="00A03662">
        <w:trPr>
          <w:cantSplit/>
          <w:trHeight w:val="156"/>
        </w:trPr>
        <w:tc>
          <w:tcPr>
            <w:tcW w:w="815" w:type="pct"/>
            <w:vMerge/>
            <w:tcBorders>
              <w:top w:val="single" w:sz="4" w:space="0" w:color="00B18E"/>
              <w:left w:val="single" w:sz="4" w:space="0" w:color="03A783"/>
              <w:bottom w:val="single" w:sz="4" w:space="0" w:color="00B18E"/>
              <w:right w:val="single" w:sz="4" w:space="0" w:color="FFFFFF" w:themeColor="background1"/>
            </w:tcBorders>
            <w:shd w:val="clear" w:color="auto" w:fill="03A783"/>
            <w:vAlign w:val="center"/>
          </w:tcPr>
          <w:p w14:paraId="33A59730" w14:textId="77777777" w:rsidR="00C96A4F" w:rsidRPr="003B488C" w:rsidRDefault="00C96A4F" w:rsidP="00742B36">
            <w:pPr>
              <w:pStyle w:val="Tableheaderswhiteongreen"/>
              <w:rPr>
                <w:rFonts w:asciiTheme="minorHAnsi" w:hAnsiTheme="minorHAnsi" w:cstheme="minorHAnsi"/>
              </w:rPr>
            </w:pPr>
          </w:p>
        </w:tc>
        <w:tc>
          <w:tcPr>
            <w:tcW w:w="870" w:type="pct"/>
            <w:vMerge/>
            <w:tcBorders>
              <w:top w:val="single" w:sz="4" w:space="0" w:color="00B18E"/>
              <w:left w:val="single" w:sz="4" w:space="0" w:color="FFFFFF" w:themeColor="background1"/>
              <w:bottom w:val="single" w:sz="4" w:space="0" w:color="00B18E"/>
              <w:right w:val="single" w:sz="4" w:space="0" w:color="FFFFFF" w:themeColor="background1"/>
            </w:tcBorders>
            <w:shd w:val="clear" w:color="auto" w:fill="03A783"/>
            <w:vAlign w:val="center"/>
          </w:tcPr>
          <w:p w14:paraId="72A5D112" w14:textId="77777777" w:rsidR="00C96A4F" w:rsidRPr="003B488C" w:rsidRDefault="00C96A4F" w:rsidP="00742B36">
            <w:pPr>
              <w:pStyle w:val="Tableheaderswhiteongreen"/>
              <w:rPr>
                <w:rFonts w:asciiTheme="minorHAnsi" w:hAnsiTheme="minorHAnsi" w:cstheme="minorHAnsi"/>
              </w:rPr>
            </w:pPr>
          </w:p>
        </w:tc>
        <w:tc>
          <w:tcPr>
            <w:tcW w:w="910" w:type="pct"/>
            <w:vMerge/>
            <w:tcBorders>
              <w:top w:val="single" w:sz="4" w:space="0" w:color="00B18E"/>
              <w:left w:val="single" w:sz="4" w:space="0" w:color="FFFFFF" w:themeColor="background1"/>
              <w:bottom w:val="single" w:sz="4" w:space="0" w:color="00B18E"/>
              <w:right w:val="single" w:sz="4" w:space="0" w:color="FFFFFF" w:themeColor="background1"/>
            </w:tcBorders>
            <w:shd w:val="clear" w:color="auto" w:fill="03A783"/>
            <w:vAlign w:val="center"/>
          </w:tcPr>
          <w:p w14:paraId="5E528810" w14:textId="77777777" w:rsidR="00C96A4F" w:rsidRPr="003B488C" w:rsidRDefault="00C96A4F" w:rsidP="00742B36">
            <w:pPr>
              <w:pStyle w:val="Tableheaderswhiteongreen"/>
              <w:rPr>
                <w:rFonts w:asciiTheme="minorHAnsi" w:hAnsiTheme="minorHAnsi" w:cstheme="minorHAnsi"/>
              </w:rPr>
            </w:pPr>
          </w:p>
        </w:tc>
        <w:tc>
          <w:tcPr>
            <w:tcW w:w="545" w:type="pct"/>
            <w:gridSpan w:val="2"/>
            <w:vMerge/>
            <w:tcBorders>
              <w:top w:val="single" w:sz="4" w:space="0" w:color="00B18E"/>
              <w:left w:val="single" w:sz="4" w:space="0" w:color="FFFFFF" w:themeColor="background1"/>
              <w:bottom w:val="single" w:sz="4" w:space="0" w:color="00B18E"/>
              <w:right w:val="single" w:sz="4" w:space="0" w:color="FFFFFF" w:themeColor="background1"/>
            </w:tcBorders>
            <w:shd w:val="clear" w:color="auto" w:fill="03A783"/>
            <w:vAlign w:val="center"/>
          </w:tcPr>
          <w:p w14:paraId="1F3AB6A4" w14:textId="77777777" w:rsidR="00C96A4F" w:rsidRPr="003B488C" w:rsidRDefault="00C96A4F" w:rsidP="00742B36">
            <w:pPr>
              <w:pStyle w:val="Tableheaderswhiteongreen"/>
              <w:rPr>
                <w:rFonts w:asciiTheme="minorHAnsi" w:hAnsiTheme="minorHAnsi" w:cstheme="minorHAnsi"/>
              </w:rPr>
            </w:pPr>
          </w:p>
        </w:tc>
        <w:tc>
          <w:tcPr>
            <w:tcW w:w="331" w:type="pct"/>
            <w:gridSpan w:val="2"/>
            <w:vMerge/>
            <w:tcBorders>
              <w:top w:val="single" w:sz="4" w:space="0" w:color="00B18E"/>
              <w:left w:val="single" w:sz="4" w:space="0" w:color="FFFFFF" w:themeColor="background1"/>
              <w:bottom w:val="single" w:sz="4" w:space="0" w:color="00B18E"/>
              <w:right w:val="single" w:sz="4" w:space="0" w:color="FFFFFF" w:themeColor="background1"/>
            </w:tcBorders>
            <w:shd w:val="clear" w:color="auto" w:fill="00B18E"/>
          </w:tcPr>
          <w:p w14:paraId="2A7D697A" w14:textId="77777777" w:rsidR="00C96A4F" w:rsidRPr="003B488C" w:rsidRDefault="00C96A4F" w:rsidP="00742B36">
            <w:pPr>
              <w:pStyle w:val="Tableheaderswhiteongreen"/>
              <w:rPr>
                <w:rFonts w:asciiTheme="minorHAnsi" w:hAnsiTheme="minorHAnsi" w:cstheme="minorHAnsi"/>
              </w:rPr>
            </w:pPr>
          </w:p>
        </w:tc>
        <w:tc>
          <w:tcPr>
            <w:tcW w:w="312" w:type="pct"/>
            <w:tcBorders>
              <w:top w:val="single" w:sz="4" w:space="0" w:color="FFFFFF" w:themeColor="background1"/>
              <w:left w:val="single" w:sz="4" w:space="0" w:color="FFFFFF" w:themeColor="background1"/>
              <w:bottom w:val="single" w:sz="4" w:space="0" w:color="00B18E"/>
              <w:right w:val="single" w:sz="4" w:space="0" w:color="FFFFFF" w:themeColor="background1"/>
            </w:tcBorders>
            <w:shd w:val="clear" w:color="auto" w:fill="00B18E"/>
            <w:vAlign w:val="center"/>
          </w:tcPr>
          <w:p w14:paraId="28443421" w14:textId="77777777" w:rsidR="00C96A4F" w:rsidRPr="003B488C" w:rsidRDefault="00C96A4F" w:rsidP="00A03662">
            <w:pPr>
              <w:pStyle w:val="Tableheaderswhiteongreen"/>
              <w:rPr>
                <w:rFonts w:asciiTheme="minorHAnsi" w:hAnsiTheme="minorHAnsi" w:cstheme="minorHAnsi"/>
              </w:rPr>
            </w:pPr>
            <w:r w:rsidRPr="003B488C">
              <w:rPr>
                <w:rFonts w:asciiTheme="minorHAnsi" w:hAnsiTheme="minorHAnsi" w:cstheme="minorHAnsi"/>
              </w:rPr>
              <w:t>Upper</w:t>
            </w:r>
          </w:p>
        </w:tc>
        <w:tc>
          <w:tcPr>
            <w:tcW w:w="360" w:type="pct"/>
            <w:gridSpan w:val="2"/>
            <w:tcBorders>
              <w:top w:val="single" w:sz="4" w:space="0" w:color="FFFFFF" w:themeColor="background1"/>
              <w:left w:val="single" w:sz="4" w:space="0" w:color="FFFFFF" w:themeColor="background1"/>
              <w:bottom w:val="single" w:sz="4" w:space="0" w:color="00B18E"/>
              <w:right w:val="single" w:sz="4" w:space="0" w:color="FFFFFF" w:themeColor="background1"/>
            </w:tcBorders>
            <w:shd w:val="clear" w:color="auto" w:fill="00B18E"/>
            <w:vAlign w:val="center"/>
          </w:tcPr>
          <w:p w14:paraId="5B90A26A" w14:textId="77777777" w:rsidR="00C96A4F" w:rsidRPr="003B488C" w:rsidRDefault="00C96A4F" w:rsidP="00A03662">
            <w:pPr>
              <w:pStyle w:val="Tableheaderswhiteongreen"/>
              <w:rPr>
                <w:rFonts w:asciiTheme="minorHAnsi" w:hAnsiTheme="minorHAnsi" w:cstheme="minorHAnsi"/>
              </w:rPr>
            </w:pPr>
            <w:r w:rsidRPr="003B488C">
              <w:rPr>
                <w:rFonts w:asciiTheme="minorHAnsi" w:hAnsiTheme="minorHAnsi" w:cstheme="minorHAnsi"/>
              </w:rPr>
              <w:t>Lower</w:t>
            </w:r>
          </w:p>
        </w:tc>
        <w:tc>
          <w:tcPr>
            <w:tcW w:w="857" w:type="pct"/>
            <w:gridSpan w:val="2"/>
            <w:vMerge/>
            <w:tcBorders>
              <w:top w:val="single" w:sz="4" w:space="0" w:color="00B18E"/>
              <w:left w:val="single" w:sz="4" w:space="0" w:color="FFFFFF" w:themeColor="background1"/>
              <w:bottom w:val="single" w:sz="4" w:space="0" w:color="00B18E"/>
              <w:right w:val="single" w:sz="4" w:space="0" w:color="03A783"/>
            </w:tcBorders>
            <w:shd w:val="clear" w:color="auto" w:fill="03A783"/>
            <w:vAlign w:val="center"/>
          </w:tcPr>
          <w:p w14:paraId="56B3A0D6" w14:textId="77777777" w:rsidR="00C96A4F" w:rsidRPr="003B488C" w:rsidRDefault="00C96A4F" w:rsidP="00742B36">
            <w:pPr>
              <w:pStyle w:val="Tableheaderswhiteongreen"/>
              <w:rPr>
                <w:rFonts w:asciiTheme="minorHAnsi" w:hAnsiTheme="minorHAnsi" w:cstheme="minorHAnsi"/>
              </w:rPr>
            </w:pPr>
          </w:p>
        </w:tc>
      </w:tr>
      <w:tr w:rsidR="00C96A4F" w:rsidRPr="003B488C" w14:paraId="37EF1D33" w14:textId="77777777" w:rsidTr="00A03662">
        <w:trPr>
          <w:cantSplit/>
          <w:trHeight w:val="720"/>
        </w:trPr>
        <w:tc>
          <w:tcPr>
            <w:tcW w:w="815" w:type="pct"/>
            <w:tcBorders>
              <w:top w:val="single" w:sz="4" w:space="0" w:color="00B18E"/>
              <w:left w:val="single" w:sz="4" w:space="0" w:color="00B18E"/>
              <w:bottom w:val="single" w:sz="4" w:space="0" w:color="00B18E"/>
              <w:right w:val="single" w:sz="4" w:space="0" w:color="00B18E"/>
            </w:tcBorders>
            <w:vAlign w:val="center"/>
          </w:tcPr>
          <w:p w14:paraId="0A1723C1" w14:textId="0DBB0EEA" w:rsidR="003B32EE" w:rsidRPr="003B488C" w:rsidRDefault="003B32EE">
            <w:pPr>
              <w:pStyle w:val="TableCopy"/>
              <w:rPr>
                <w:rFonts w:asciiTheme="minorHAnsi" w:hAnsiTheme="minorHAnsi" w:cstheme="minorHAnsi"/>
              </w:rPr>
            </w:pPr>
            <w:r w:rsidRPr="003B488C">
              <w:rPr>
                <w:rFonts w:asciiTheme="minorHAnsi" w:hAnsiTheme="minorHAnsi" w:cstheme="minorHAnsi"/>
              </w:rPr>
              <w:t>Active formula</w:t>
            </w:r>
          </w:p>
          <w:p w14:paraId="36BE3672" w14:textId="7BDDE13F" w:rsidR="00C96A4F" w:rsidRPr="003B488C" w:rsidRDefault="00C96A4F">
            <w:pPr>
              <w:pStyle w:val="TableCopy"/>
              <w:rPr>
                <w:rFonts w:asciiTheme="minorHAnsi" w:hAnsiTheme="minorHAnsi" w:cstheme="minorHAnsi"/>
              </w:rPr>
            </w:pPr>
            <w:r w:rsidRPr="003B488C">
              <w:rPr>
                <w:rFonts w:asciiTheme="minorHAnsi" w:hAnsiTheme="minorHAnsi" w:cstheme="minorHAnsi"/>
              </w:rPr>
              <w:t>[</w:t>
            </w:r>
            <w:r w:rsidR="003B32EE" w:rsidRPr="003B488C">
              <w:rPr>
                <w:rFonts w:asciiTheme="minorHAnsi" w:hAnsiTheme="minorHAnsi" w:cstheme="minorHAnsi"/>
              </w:rPr>
              <w:t>[AI name] (purity %)</w:t>
            </w:r>
            <w:r w:rsidRPr="003B488C">
              <w:rPr>
                <w:rFonts w:asciiTheme="minorHAnsi" w:hAnsiTheme="minorHAnsi" w:cstheme="minorHAnsi"/>
              </w:rPr>
              <w:t>]</w:t>
            </w:r>
          </w:p>
        </w:tc>
        <w:tc>
          <w:tcPr>
            <w:tcW w:w="870" w:type="pct"/>
            <w:tcBorders>
              <w:top w:val="single" w:sz="4" w:space="0" w:color="00B18E"/>
              <w:left w:val="single" w:sz="4" w:space="0" w:color="00B18E"/>
              <w:bottom w:val="single" w:sz="4" w:space="0" w:color="00B18E"/>
              <w:right w:val="single" w:sz="4" w:space="0" w:color="00B18E"/>
            </w:tcBorders>
            <w:vAlign w:val="center"/>
          </w:tcPr>
          <w:p w14:paraId="3A3B8FBA" w14:textId="77777777" w:rsidR="00C96A4F" w:rsidRPr="003B488C" w:rsidRDefault="00C96A4F">
            <w:pPr>
              <w:pStyle w:val="TableCopy"/>
              <w:rPr>
                <w:rFonts w:asciiTheme="minorHAnsi" w:hAnsiTheme="minorHAnsi" w:cstheme="minorHAnsi"/>
              </w:rPr>
            </w:pPr>
            <w:r w:rsidRPr="003B488C">
              <w:rPr>
                <w:rFonts w:asciiTheme="minorHAnsi" w:hAnsiTheme="minorHAnsi" w:cstheme="minorHAnsi"/>
              </w:rPr>
              <w:t>[Grade/CAS#/Product Code]</w:t>
            </w:r>
          </w:p>
        </w:tc>
        <w:tc>
          <w:tcPr>
            <w:tcW w:w="910" w:type="pct"/>
            <w:tcBorders>
              <w:top w:val="single" w:sz="4" w:space="0" w:color="00B18E"/>
              <w:left w:val="single" w:sz="4" w:space="0" w:color="00B18E"/>
              <w:bottom w:val="single" w:sz="4" w:space="0" w:color="00B18E"/>
              <w:right w:val="single" w:sz="4" w:space="0" w:color="00B18E"/>
            </w:tcBorders>
            <w:vAlign w:val="center"/>
          </w:tcPr>
          <w:p w14:paraId="1A05A405" w14:textId="77777777" w:rsidR="00C96A4F" w:rsidRPr="003B488C" w:rsidRDefault="00C96A4F">
            <w:pPr>
              <w:pStyle w:val="TableCopy"/>
              <w:rPr>
                <w:rFonts w:asciiTheme="minorHAnsi" w:hAnsiTheme="minorHAnsi" w:cstheme="minorHAnsi"/>
              </w:rPr>
            </w:pPr>
            <w:r w:rsidRPr="003B488C">
              <w:rPr>
                <w:rFonts w:asciiTheme="minorHAnsi" w:hAnsiTheme="minorHAnsi" w:cstheme="minorHAnsi"/>
              </w:rPr>
              <w:t>[Supplier name and address]</w:t>
            </w:r>
          </w:p>
        </w:tc>
        <w:tc>
          <w:tcPr>
            <w:tcW w:w="545" w:type="pct"/>
            <w:gridSpan w:val="2"/>
            <w:tcBorders>
              <w:top w:val="single" w:sz="4" w:space="0" w:color="00B18E"/>
              <w:left w:val="single" w:sz="4" w:space="0" w:color="00B18E"/>
              <w:bottom w:val="single" w:sz="4" w:space="0" w:color="00B18E"/>
              <w:right w:val="single" w:sz="4" w:space="0" w:color="00B18E"/>
            </w:tcBorders>
            <w:vAlign w:val="center"/>
          </w:tcPr>
          <w:p w14:paraId="7173691A" w14:textId="22B5164A" w:rsidR="00806182" w:rsidRPr="003B488C" w:rsidRDefault="00802D8D" w:rsidP="00806182">
            <w:pPr>
              <w:pStyle w:val="TableCopy"/>
              <w:rPr>
                <w:rFonts w:asciiTheme="minorHAnsi" w:hAnsiTheme="minorHAnsi" w:cstheme="minorHAnsi"/>
              </w:rPr>
            </w:pPr>
            <w:r>
              <w:rPr>
                <w:rFonts w:asciiTheme="minorHAnsi" w:hAnsiTheme="minorHAnsi" w:cstheme="minorHAnsi"/>
              </w:rPr>
              <w:t>[</w:t>
            </w:r>
            <w:proofErr w:type="gramStart"/>
            <w:r w:rsidR="00806182" w:rsidRPr="003B488C">
              <w:rPr>
                <w:rFonts w:asciiTheme="minorHAnsi" w:hAnsiTheme="minorHAnsi" w:cstheme="minorHAnsi"/>
              </w:rPr>
              <w:t>#]g</w:t>
            </w:r>
            <w:proofErr w:type="gramEnd"/>
          </w:p>
          <w:p w14:paraId="6572184D" w14:textId="73940E04" w:rsidR="00C96A4F" w:rsidRPr="003B488C" w:rsidRDefault="00806182" w:rsidP="00806182">
            <w:pPr>
              <w:pStyle w:val="TableCopy"/>
              <w:rPr>
                <w:rFonts w:asciiTheme="minorHAnsi" w:hAnsiTheme="minorHAnsi" w:cstheme="minorHAnsi"/>
              </w:rPr>
            </w:pPr>
            <w:r w:rsidRPr="003B488C">
              <w:rPr>
                <w:rFonts w:asciiTheme="minorHAnsi" w:hAnsiTheme="minorHAnsi" w:cstheme="minorHAnsi"/>
                <w:i/>
                <w:iCs/>
              </w:rPr>
              <w:t>([</w:t>
            </w:r>
            <w:proofErr w:type="gramStart"/>
            <w:r w:rsidRPr="003B488C">
              <w:rPr>
                <w:rFonts w:asciiTheme="minorHAnsi" w:hAnsiTheme="minorHAnsi" w:cstheme="minorHAnsi"/>
                <w:i/>
                <w:iCs/>
              </w:rPr>
              <w:t>#]g</w:t>
            </w:r>
            <w:proofErr w:type="gramEnd"/>
            <w:r w:rsidRPr="003B488C">
              <w:rPr>
                <w:rFonts w:asciiTheme="minorHAnsi" w:hAnsiTheme="minorHAnsi" w:cstheme="minorHAnsi"/>
                <w:i/>
                <w:iCs/>
              </w:rPr>
              <w:t xml:space="preserve"> AI)</w:t>
            </w:r>
          </w:p>
        </w:tc>
        <w:tc>
          <w:tcPr>
            <w:tcW w:w="331" w:type="pct"/>
            <w:gridSpan w:val="2"/>
            <w:tcBorders>
              <w:top w:val="single" w:sz="4" w:space="0" w:color="00B18E"/>
              <w:left w:val="single" w:sz="4" w:space="0" w:color="00B18E"/>
              <w:bottom w:val="single" w:sz="4" w:space="0" w:color="00B18E"/>
              <w:right w:val="single" w:sz="4" w:space="0" w:color="00B18E"/>
            </w:tcBorders>
          </w:tcPr>
          <w:p w14:paraId="651B1C8F" w14:textId="77777777" w:rsidR="00C96A4F" w:rsidRPr="003B488C" w:rsidRDefault="00C96A4F">
            <w:pPr>
              <w:pStyle w:val="TableCopy"/>
              <w:rPr>
                <w:rFonts w:asciiTheme="minorHAnsi" w:hAnsiTheme="minorHAnsi" w:cstheme="minorHAnsi"/>
              </w:rPr>
            </w:pPr>
          </w:p>
        </w:tc>
        <w:tc>
          <w:tcPr>
            <w:tcW w:w="312" w:type="pct"/>
            <w:tcBorders>
              <w:top w:val="single" w:sz="4" w:space="0" w:color="00B18E"/>
              <w:left w:val="single" w:sz="4" w:space="0" w:color="00B18E"/>
              <w:bottom w:val="single" w:sz="4" w:space="0" w:color="00B18E"/>
              <w:right w:val="single" w:sz="4" w:space="0" w:color="00B18E"/>
            </w:tcBorders>
          </w:tcPr>
          <w:p w14:paraId="5C238AF1" w14:textId="77777777" w:rsidR="00C96A4F" w:rsidRPr="003B488C" w:rsidRDefault="00C96A4F">
            <w:pPr>
              <w:pStyle w:val="TableCopy"/>
              <w:rPr>
                <w:rFonts w:asciiTheme="minorHAnsi" w:hAnsiTheme="minorHAnsi" w:cstheme="minorHAnsi"/>
              </w:rPr>
            </w:pPr>
          </w:p>
        </w:tc>
        <w:tc>
          <w:tcPr>
            <w:tcW w:w="360" w:type="pct"/>
            <w:gridSpan w:val="2"/>
            <w:tcBorders>
              <w:top w:val="single" w:sz="4" w:space="0" w:color="00B18E"/>
              <w:left w:val="single" w:sz="4" w:space="0" w:color="00B18E"/>
              <w:bottom w:val="single" w:sz="4" w:space="0" w:color="00B18E"/>
              <w:right w:val="single" w:sz="4" w:space="0" w:color="00B18E"/>
            </w:tcBorders>
          </w:tcPr>
          <w:p w14:paraId="5A961617" w14:textId="77777777" w:rsidR="00C96A4F" w:rsidRPr="003B488C" w:rsidRDefault="00C96A4F">
            <w:pPr>
              <w:pStyle w:val="TableCopy"/>
              <w:rPr>
                <w:rFonts w:asciiTheme="minorHAnsi" w:hAnsiTheme="minorHAnsi" w:cstheme="minorHAnsi"/>
              </w:rPr>
            </w:pPr>
          </w:p>
        </w:tc>
        <w:tc>
          <w:tcPr>
            <w:tcW w:w="857" w:type="pct"/>
            <w:gridSpan w:val="2"/>
            <w:tcBorders>
              <w:top w:val="single" w:sz="4" w:space="0" w:color="00B18E"/>
              <w:left w:val="single" w:sz="4" w:space="0" w:color="00B18E"/>
              <w:bottom w:val="single" w:sz="4" w:space="0" w:color="00B18E"/>
              <w:right w:val="single" w:sz="4" w:space="0" w:color="00B18E"/>
            </w:tcBorders>
            <w:vAlign w:val="center"/>
          </w:tcPr>
          <w:p w14:paraId="4ADA68B1" w14:textId="70C1C1DE" w:rsidR="00C96A4F" w:rsidRPr="003B488C" w:rsidRDefault="00806182">
            <w:pPr>
              <w:pStyle w:val="TableCopy"/>
              <w:rPr>
                <w:rFonts w:asciiTheme="minorHAnsi" w:hAnsiTheme="minorHAnsi" w:cstheme="minorHAnsi"/>
              </w:rPr>
            </w:pPr>
            <w:r w:rsidRPr="003B488C">
              <w:rPr>
                <w:rFonts w:asciiTheme="minorHAnsi" w:hAnsiTheme="minorHAnsi" w:cstheme="minorHAnsi"/>
              </w:rPr>
              <w:t>Active formula</w:t>
            </w:r>
          </w:p>
        </w:tc>
      </w:tr>
      <w:tr w:rsidR="00C96A4F" w:rsidRPr="003B488C" w14:paraId="5E0070FF" w14:textId="77777777" w:rsidTr="00A03662">
        <w:trPr>
          <w:cantSplit/>
          <w:trHeight w:val="720"/>
        </w:trPr>
        <w:tc>
          <w:tcPr>
            <w:tcW w:w="815" w:type="pct"/>
            <w:tcBorders>
              <w:top w:val="single" w:sz="4" w:space="0" w:color="00B18E"/>
              <w:left w:val="single" w:sz="4" w:space="0" w:color="00B18E"/>
              <w:bottom w:val="single" w:sz="4" w:space="0" w:color="00B18E"/>
              <w:right w:val="single" w:sz="4" w:space="0" w:color="00B18E"/>
            </w:tcBorders>
            <w:vAlign w:val="center"/>
          </w:tcPr>
          <w:p w14:paraId="6B4011A1" w14:textId="77777777" w:rsidR="00C96A4F" w:rsidRPr="003B488C" w:rsidRDefault="00C96A4F">
            <w:pPr>
              <w:pStyle w:val="TableCopy"/>
              <w:rPr>
                <w:rFonts w:asciiTheme="minorHAnsi" w:hAnsiTheme="minorHAnsi" w:cstheme="minorHAnsi"/>
              </w:rPr>
            </w:pPr>
            <w:r w:rsidRPr="003B488C">
              <w:rPr>
                <w:rFonts w:asciiTheme="minorHAnsi" w:hAnsiTheme="minorHAnsi" w:cstheme="minorHAnsi"/>
              </w:rPr>
              <w:t>[Ingredient name]</w:t>
            </w:r>
          </w:p>
        </w:tc>
        <w:tc>
          <w:tcPr>
            <w:tcW w:w="870" w:type="pct"/>
            <w:tcBorders>
              <w:top w:val="single" w:sz="4" w:space="0" w:color="00B18E"/>
              <w:left w:val="single" w:sz="4" w:space="0" w:color="00B18E"/>
              <w:bottom w:val="single" w:sz="4" w:space="0" w:color="00B18E"/>
              <w:right w:val="single" w:sz="4" w:space="0" w:color="00B18E"/>
            </w:tcBorders>
            <w:vAlign w:val="center"/>
          </w:tcPr>
          <w:p w14:paraId="13F1411B" w14:textId="77777777" w:rsidR="00C96A4F" w:rsidRPr="003B488C" w:rsidRDefault="00C96A4F">
            <w:pPr>
              <w:pStyle w:val="TableCopy"/>
              <w:rPr>
                <w:rFonts w:asciiTheme="minorHAnsi" w:hAnsiTheme="minorHAnsi" w:cstheme="minorHAnsi"/>
              </w:rPr>
            </w:pPr>
            <w:r w:rsidRPr="003B488C">
              <w:rPr>
                <w:rFonts w:asciiTheme="minorHAnsi" w:hAnsiTheme="minorHAnsi" w:cstheme="minorHAnsi"/>
              </w:rPr>
              <w:t>[Grade/CAS#/Product Code]</w:t>
            </w:r>
          </w:p>
        </w:tc>
        <w:tc>
          <w:tcPr>
            <w:tcW w:w="910" w:type="pct"/>
            <w:tcBorders>
              <w:top w:val="single" w:sz="4" w:space="0" w:color="00B18E"/>
              <w:left w:val="single" w:sz="4" w:space="0" w:color="00B18E"/>
              <w:bottom w:val="single" w:sz="4" w:space="0" w:color="00B18E"/>
              <w:right w:val="single" w:sz="4" w:space="0" w:color="00B18E"/>
            </w:tcBorders>
            <w:vAlign w:val="center"/>
          </w:tcPr>
          <w:p w14:paraId="295B66C7" w14:textId="77777777" w:rsidR="00C96A4F" w:rsidRPr="003B488C" w:rsidRDefault="00C96A4F">
            <w:pPr>
              <w:pStyle w:val="TableCopy"/>
              <w:rPr>
                <w:rFonts w:asciiTheme="minorHAnsi" w:hAnsiTheme="minorHAnsi" w:cstheme="minorHAnsi"/>
              </w:rPr>
            </w:pPr>
            <w:r w:rsidRPr="003B488C">
              <w:rPr>
                <w:rFonts w:asciiTheme="minorHAnsi" w:hAnsiTheme="minorHAnsi" w:cstheme="minorHAnsi"/>
              </w:rPr>
              <w:t>[Supplier name and address]</w:t>
            </w:r>
          </w:p>
        </w:tc>
        <w:tc>
          <w:tcPr>
            <w:tcW w:w="545" w:type="pct"/>
            <w:gridSpan w:val="2"/>
            <w:tcBorders>
              <w:top w:val="single" w:sz="4" w:space="0" w:color="00B18E"/>
              <w:left w:val="single" w:sz="4" w:space="0" w:color="00B18E"/>
              <w:bottom w:val="single" w:sz="4" w:space="0" w:color="00B18E"/>
              <w:right w:val="single" w:sz="4" w:space="0" w:color="00B18E"/>
            </w:tcBorders>
            <w:vAlign w:val="center"/>
          </w:tcPr>
          <w:p w14:paraId="32829C16" w14:textId="3F9CC240" w:rsidR="00C96A4F" w:rsidRPr="003B488C" w:rsidRDefault="00C96A4F">
            <w:pPr>
              <w:pStyle w:val="TableCopy"/>
              <w:rPr>
                <w:rFonts w:asciiTheme="minorHAnsi" w:hAnsiTheme="minorHAnsi" w:cstheme="minorHAnsi"/>
              </w:rPr>
            </w:pPr>
            <w:r w:rsidRPr="003B488C">
              <w:rPr>
                <w:rFonts w:asciiTheme="minorHAnsi" w:hAnsiTheme="minorHAnsi" w:cstheme="minorHAnsi"/>
              </w:rPr>
              <w:t>[</w:t>
            </w:r>
            <w:proofErr w:type="gramStart"/>
            <w:r w:rsidRPr="003B488C">
              <w:rPr>
                <w:rFonts w:asciiTheme="minorHAnsi" w:hAnsiTheme="minorHAnsi" w:cstheme="minorHAnsi"/>
              </w:rPr>
              <w:t>#]g</w:t>
            </w:r>
            <w:proofErr w:type="gramEnd"/>
          </w:p>
        </w:tc>
        <w:tc>
          <w:tcPr>
            <w:tcW w:w="331" w:type="pct"/>
            <w:gridSpan w:val="2"/>
            <w:tcBorders>
              <w:top w:val="single" w:sz="4" w:space="0" w:color="00B18E"/>
              <w:left w:val="single" w:sz="4" w:space="0" w:color="00B18E"/>
              <w:bottom w:val="single" w:sz="4" w:space="0" w:color="00B18E"/>
              <w:right w:val="single" w:sz="4" w:space="0" w:color="00B18E"/>
            </w:tcBorders>
          </w:tcPr>
          <w:p w14:paraId="57AACFE2" w14:textId="77777777" w:rsidR="00C96A4F" w:rsidRPr="003B488C" w:rsidRDefault="00C96A4F">
            <w:pPr>
              <w:pStyle w:val="TableCopy"/>
              <w:rPr>
                <w:rFonts w:asciiTheme="minorHAnsi" w:hAnsiTheme="minorHAnsi" w:cstheme="minorHAnsi"/>
              </w:rPr>
            </w:pPr>
          </w:p>
        </w:tc>
        <w:tc>
          <w:tcPr>
            <w:tcW w:w="312" w:type="pct"/>
            <w:tcBorders>
              <w:top w:val="single" w:sz="4" w:space="0" w:color="00B18E"/>
              <w:left w:val="single" w:sz="4" w:space="0" w:color="00B18E"/>
              <w:bottom w:val="single" w:sz="4" w:space="0" w:color="00B18E"/>
              <w:right w:val="single" w:sz="4" w:space="0" w:color="00B18E"/>
            </w:tcBorders>
          </w:tcPr>
          <w:p w14:paraId="4EF5ED6A" w14:textId="77777777" w:rsidR="00C96A4F" w:rsidRPr="003B488C" w:rsidRDefault="00C96A4F">
            <w:pPr>
              <w:pStyle w:val="TableCopy"/>
              <w:rPr>
                <w:rFonts w:asciiTheme="minorHAnsi" w:hAnsiTheme="minorHAnsi" w:cstheme="minorHAnsi"/>
              </w:rPr>
            </w:pPr>
          </w:p>
        </w:tc>
        <w:tc>
          <w:tcPr>
            <w:tcW w:w="360" w:type="pct"/>
            <w:gridSpan w:val="2"/>
            <w:tcBorders>
              <w:top w:val="single" w:sz="4" w:space="0" w:color="00B18E"/>
              <w:left w:val="single" w:sz="4" w:space="0" w:color="00B18E"/>
              <w:bottom w:val="single" w:sz="4" w:space="0" w:color="00B18E"/>
              <w:right w:val="single" w:sz="4" w:space="0" w:color="00B18E"/>
            </w:tcBorders>
          </w:tcPr>
          <w:p w14:paraId="4BA1CCF4" w14:textId="77777777" w:rsidR="00C96A4F" w:rsidRPr="003B488C" w:rsidRDefault="00C96A4F">
            <w:pPr>
              <w:pStyle w:val="TableCopy"/>
              <w:rPr>
                <w:rFonts w:asciiTheme="minorHAnsi" w:hAnsiTheme="minorHAnsi" w:cstheme="minorHAnsi"/>
              </w:rPr>
            </w:pPr>
          </w:p>
        </w:tc>
        <w:tc>
          <w:tcPr>
            <w:tcW w:w="857" w:type="pct"/>
            <w:gridSpan w:val="2"/>
            <w:tcBorders>
              <w:top w:val="single" w:sz="4" w:space="0" w:color="00B18E"/>
              <w:left w:val="single" w:sz="4" w:space="0" w:color="00B18E"/>
              <w:bottom w:val="single" w:sz="4" w:space="0" w:color="00B18E"/>
              <w:right w:val="single" w:sz="4" w:space="0" w:color="00B18E"/>
            </w:tcBorders>
            <w:vAlign w:val="center"/>
          </w:tcPr>
          <w:p w14:paraId="1940977E" w14:textId="77777777" w:rsidR="00C96A4F" w:rsidRPr="003B488C" w:rsidRDefault="00C96A4F">
            <w:pPr>
              <w:pStyle w:val="TableCopy"/>
              <w:rPr>
                <w:rFonts w:asciiTheme="minorHAnsi" w:hAnsiTheme="minorHAnsi" w:cstheme="minorHAnsi"/>
              </w:rPr>
            </w:pPr>
            <w:r w:rsidRPr="003B488C">
              <w:rPr>
                <w:rFonts w:asciiTheme="minorHAnsi" w:hAnsiTheme="minorHAnsi" w:cstheme="minorHAnsi"/>
              </w:rPr>
              <w:t>[Purpose]</w:t>
            </w:r>
          </w:p>
        </w:tc>
      </w:tr>
      <w:tr w:rsidR="00C96A4F" w:rsidRPr="003B488C" w14:paraId="005120AF" w14:textId="77777777" w:rsidTr="00A03662">
        <w:trPr>
          <w:cantSplit/>
          <w:trHeight w:val="720"/>
        </w:trPr>
        <w:tc>
          <w:tcPr>
            <w:tcW w:w="815" w:type="pct"/>
            <w:tcBorders>
              <w:top w:val="single" w:sz="4" w:space="0" w:color="00B18E"/>
              <w:left w:val="single" w:sz="4" w:space="0" w:color="03A783"/>
              <w:bottom w:val="single" w:sz="4" w:space="0" w:color="03A783"/>
              <w:right w:val="single" w:sz="4" w:space="0" w:color="03A783"/>
            </w:tcBorders>
            <w:vAlign w:val="center"/>
          </w:tcPr>
          <w:p w14:paraId="51FBD7A1" w14:textId="77777777" w:rsidR="00C96A4F" w:rsidRPr="003B488C" w:rsidRDefault="00C96A4F">
            <w:pPr>
              <w:pStyle w:val="TableCopy"/>
              <w:rPr>
                <w:rFonts w:asciiTheme="minorHAnsi" w:hAnsiTheme="minorHAnsi" w:cstheme="minorHAnsi"/>
              </w:rPr>
            </w:pPr>
            <w:r w:rsidRPr="003B488C">
              <w:rPr>
                <w:rFonts w:asciiTheme="minorHAnsi" w:hAnsiTheme="minorHAnsi" w:cstheme="minorHAnsi"/>
              </w:rPr>
              <w:t>[Ingredient name]</w:t>
            </w:r>
          </w:p>
        </w:tc>
        <w:tc>
          <w:tcPr>
            <w:tcW w:w="870" w:type="pct"/>
            <w:tcBorders>
              <w:top w:val="single" w:sz="4" w:space="0" w:color="00B18E"/>
              <w:left w:val="single" w:sz="4" w:space="0" w:color="03A783"/>
              <w:bottom w:val="single" w:sz="4" w:space="0" w:color="03A783"/>
              <w:right w:val="single" w:sz="4" w:space="0" w:color="03A783"/>
            </w:tcBorders>
            <w:vAlign w:val="center"/>
          </w:tcPr>
          <w:p w14:paraId="458C1208" w14:textId="77777777" w:rsidR="00C96A4F" w:rsidRPr="003B488C" w:rsidRDefault="00C96A4F">
            <w:pPr>
              <w:pStyle w:val="TableCopy"/>
              <w:rPr>
                <w:rFonts w:asciiTheme="minorHAnsi" w:hAnsiTheme="minorHAnsi" w:cstheme="minorHAnsi"/>
              </w:rPr>
            </w:pPr>
            <w:r w:rsidRPr="003B488C">
              <w:rPr>
                <w:rFonts w:asciiTheme="minorHAnsi" w:hAnsiTheme="minorHAnsi" w:cstheme="minorHAnsi"/>
              </w:rPr>
              <w:t>[Grade/CAS#/Product Code]</w:t>
            </w:r>
          </w:p>
        </w:tc>
        <w:tc>
          <w:tcPr>
            <w:tcW w:w="910" w:type="pct"/>
            <w:tcBorders>
              <w:top w:val="single" w:sz="4" w:space="0" w:color="00B18E"/>
              <w:left w:val="single" w:sz="4" w:space="0" w:color="03A783"/>
              <w:bottom w:val="single" w:sz="4" w:space="0" w:color="03A783"/>
              <w:right w:val="single" w:sz="4" w:space="0" w:color="03A783"/>
            </w:tcBorders>
            <w:vAlign w:val="center"/>
          </w:tcPr>
          <w:p w14:paraId="299C8EE1" w14:textId="77777777" w:rsidR="00C96A4F" w:rsidRPr="003B488C" w:rsidRDefault="00C96A4F">
            <w:pPr>
              <w:pStyle w:val="TableCopy"/>
              <w:rPr>
                <w:rFonts w:asciiTheme="minorHAnsi" w:hAnsiTheme="minorHAnsi" w:cstheme="minorHAnsi"/>
              </w:rPr>
            </w:pPr>
            <w:r w:rsidRPr="003B488C">
              <w:rPr>
                <w:rFonts w:asciiTheme="minorHAnsi" w:hAnsiTheme="minorHAnsi" w:cstheme="minorHAnsi"/>
              </w:rPr>
              <w:t>[Supplier name and address]</w:t>
            </w:r>
          </w:p>
        </w:tc>
        <w:tc>
          <w:tcPr>
            <w:tcW w:w="545" w:type="pct"/>
            <w:gridSpan w:val="2"/>
            <w:tcBorders>
              <w:top w:val="single" w:sz="4" w:space="0" w:color="00B18E"/>
              <w:left w:val="single" w:sz="4" w:space="0" w:color="03A783"/>
              <w:bottom w:val="single" w:sz="4" w:space="0" w:color="03A783"/>
              <w:right w:val="single" w:sz="4" w:space="0" w:color="03A783"/>
            </w:tcBorders>
            <w:vAlign w:val="center"/>
          </w:tcPr>
          <w:p w14:paraId="76221CA3" w14:textId="7746F0B6" w:rsidR="00C96A4F" w:rsidRPr="003B488C" w:rsidRDefault="00C96A4F">
            <w:pPr>
              <w:pStyle w:val="TableCopy"/>
              <w:rPr>
                <w:rFonts w:asciiTheme="minorHAnsi" w:hAnsiTheme="minorHAnsi" w:cstheme="minorHAnsi"/>
              </w:rPr>
            </w:pPr>
            <w:r w:rsidRPr="003B488C">
              <w:rPr>
                <w:rFonts w:asciiTheme="minorHAnsi" w:hAnsiTheme="minorHAnsi" w:cstheme="minorHAnsi"/>
              </w:rPr>
              <w:t>[</w:t>
            </w:r>
            <w:proofErr w:type="gramStart"/>
            <w:r w:rsidRPr="003B488C">
              <w:rPr>
                <w:rFonts w:asciiTheme="minorHAnsi" w:hAnsiTheme="minorHAnsi" w:cstheme="minorHAnsi"/>
              </w:rPr>
              <w:t>#]g</w:t>
            </w:r>
            <w:proofErr w:type="gramEnd"/>
          </w:p>
        </w:tc>
        <w:tc>
          <w:tcPr>
            <w:tcW w:w="331" w:type="pct"/>
            <w:gridSpan w:val="2"/>
            <w:tcBorders>
              <w:top w:val="single" w:sz="4" w:space="0" w:color="00B18E"/>
              <w:left w:val="single" w:sz="4" w:space="0" w:color="03A783"/>
              <w:bottom w:val="single" w:sz="4" w:space="0" w:color="03A783"/>
              <w:right w:val="single" w:sz="4" w:space="0" w:color="03A783"/>
            </w:tcBorders>
          </w:tcPr>
          <w:p w14:paraId="15B17D52" w14:textId="77777777" w:rsidR="00C96A4F" w:rsidRPr="003B488C" w:rsidRDefault="00C96A4F">
            <w:pPr>
              <w:pStyle w:val="TableCopy"/>
              <w:rPr>
                <w:rFonts w:asciiTheme="minorHAnsi" w:hAnsiTheme="minorHAnsi" w:cstheme="minorHAnsi"/>
              </w:rPr>
            </w:pPr>
          </w:p>
        </w:tc>
        <w:tc>
          <w:tcPr>
            <w:tcW w:w="312" w:type="pct"/>
            <w:tcBorders>
              <w:top w:val="single" w:sz="4" w:space="0" w:color="00B18E"/>
              <w:left w:val="single" w:sz="4" w:space="0" w:color="03A783"/>
              <w:bottom w:val="single" w:sz="4" w:space="0" w:color="03A783"/>
              <w:right w:val="single" w:sz="4" w:space="0" w:color="03A783"/>
            </w:tcBorders>
          </w:tcPr>
          <w:p w14:paraId="5521800A" w14:textId="77777777" w:rsidR="00C96A4F" w:rsidRPr="003B488C" w:rsidRDefault="00C96A4F">
            <w:pPr>
              <w:pStyle w:val="TableCopy"/>
              <w:rPr>
                <w:rFonts w:asciiTheme="minorHAnsi" w:hAnsiTheme="minorHAnsi" w:cstheme="minorHAnsi"/>
              </w:rPr>
            </w:pPr>
          </w:p>
        </w:tc>
        <w:tc>
          <w:tcPr>
            <w:tcW w:w="360" w:type="pct"/>
            <w:gridSpan w:val="2"/>
            <w:tcBorders>
              <w:top w:val="single" w:sz="4" w:space="0" w:color="00B18E"/>
              <w:left w:val="single" w:sz="4" w:space="0" w:color="03A783"/>
              <w:bottom w:val="single" w:sz="4" w:space="0" w:color="03A783"/>
              <w:right w:val="single" w:sz="4" w:space="0" w:color="03A783"/>
            </w:tcBorders>
          </w:tcPr>
          <w:p w14:paraId="0139E3E4" w14:textId="77777777" w:rsidR="00C96A4F" w:rsidRPr="003B488C" w:rsidRDefault="00C96A4F">
            <w:pPr>
              <w:pStyle w:val="TableCopy"/>
              <w:rPr>
                <w:rFonts w:asciiTheme="minorHAnsi" w:hAnsiTheme="minorHAnsi" w:cstheme="minorHAnsi"/>
              </w:rPr>
            </w:pPr>
          </w:p>
        </w:tc>
        <w:tc>
          <w:tcPr>
            <w:tcW w:w="857" w:type="pct"/>
            <w:gridSpan w:val="2"/>
            <w:tcBorders>
              <w:top w:val="single" w:sz="4" w:space="0" w:color="00B18E"/>
              <w:left w:val="single" w:sz="4" w:space="0" w:color="03A783"/>
              <w:bottom w:val="single" w:sz="4" w:space="0" w:color="03A783"/>
              <w:right w:val="single" w:sz="4" w:space="0" w:color="03A783"/>
            </w:tcBorders>
            <w:vAlign w:val="center"/>
          </w:tcPr>
          <w:p w14:paraId="24E856A8" w14:textId="77777777" w:rsidR="00C96A4F" w:rsidRPr="003B488C" w:rsidRDefault="00C96A4F">
            <w:pPr>
              <w:pStyle w:val="TableCopy"/>
              <w:rPr>
                <w:rFonts w:asciiTheme="minorHAnsi" w:hAnsiTheme="minorHAnsi" w:cstheme="minorHAnsi"/>
              </w:rPr>
            </w:pPr>
            <w:r w:rsidRPr="003B488C">
              <w:rPr>
                <w:rFonts w:asciiTheme="minorHAnsi" w:hAnsiTheme="minorHAnsi" w:cstheme="minorHAnsi"/>
              </w:rPr>
              <w:t>[Purpose]</w:t>
            </w:r>
          </w:p>
        </w:tc>
      </w:tr>
      <w:tr w:rsidR="00C96A4F" w:rsidRPr="003B488C" w14:paraId="20566443" w14:textId="77777777" w:rsidTr="00A03662">
        <w:trPr>
          <w:gridBefore w:val="3"/>
          <w:gridAfter w:val="1"/>
          <w:wBefore w:w="2595" w:type="pct"/>
          <w:wAfter w:w="644" w:type="pct"/>
          <w:cantSplit/>
          <w:trHeight w:val="720"/>
        </w:trPr>
        <w:tc>
          <w:tcPr>
            <w:tcW w:w="211" w:type="pct"/>
            <w:tcBorders>
              <w:top w:val="single" w:sz="4" w:space="0" w:color="03A783"/>
              <w:left w:val="single" w:sz="4" w:space="0" w:color="03A783"/>
              <w:bottom w:val="single" w:sz="4" w:space="0" w:color="03A783"/>
              <w:right w:val="single" w:sz="4" w:space="0" w:color="03A783"/>
            </w:tcBorders>
            <w:vAlign w:val="center"/>
          </w:tcPr>
          <w:p w14:paraId="435F9AA6" w14:textId="77777777" w:rsidR="00C96A4F" w:rsidRPr="003B488C" w:rsidRDefault="00C96A4F">
            <w:pPr>
              <w:pStyle w:val="TableCopy"/>
              <w:rPr>
                <w:rFonts w:asciiTheme="minorHAnsi" w:hAnsiTheme="minorHAnsi" w:cstheme="minorHAnsi"/>
              </w:rPr>
            </w:pPr>
            <w:r w:rsidRPr="003B488C">
              <w:rPr>
                <w:rFonts w:asciiTheme="minorHAnsi" w:hAnsiTheme="minorHAnsi" w:cstheme="minorHAnsi"/>
              </w:rPr>
              <w:t>Total</w:t>
            </w:r>
          </w:p>
        </w:tc>
        <w:tc>
          <w:tcPr>
            <w:tcW w:w="340" w:type="pct"/>
            <w:gridSpan w:val="2"/>
            <w:tcBorders>
              <w:top w:val="single" w:sz="4" w:space="0" w:color="03A783"/>
              <w:left w:val="single" w:sz="4" w:space="0" w:color="03A783"/>
              <w:bottom w:val="single" w:sz="4" w:space="0" w:color="03A783"/>
              <w:right w:val="single" w:sz="4" w:space="0" w:color="03A783"/>
            </w:tcBorders>
            <w:vAlign w:val="center"/>
          </w:tcPr>
          <w:p w14:paraId="45BCB5EC" w14:textId="2DBDC8DC" w:rsidR="00C96A4F" w:rsidRPr="003B488C" w:rsidRDefault="00A4403E">
            <w:pPr>
              <w:pStyle w:val="TableCopy"/>
              <w:rPr>
                <w:rFonts w:asciiTheme="minorHAnsi" w:hAnsiTheme="minorHAnsi" w:cstheme="minorHAnsi"/>
              </w:rPr>
            </w:pPr>
            <w:r w:rsidRPr="003B488C">
              <w:rPr>
                <w:rFonts w:asciiTheme="minorHAnsi" w:hAnsiTheme="minorHAnsi" w:cstheme="minorHAnsi"/>
              </w:rPr>
              <w:t>[#] g/product unit</w:t>
            </w:r>
          </w:p>
        </w:tc>
        <w:tc>
          <w:tcPr>
            <w:tcW w:w="324" w:type="pct"/>
            <w:tcBorders>
              <w:top w:val="single" w:sz="4" w:space="0" w:color="03A783"/>
              <w:left w:val="single" w:sz="4" w:space="0" w:color="03A783"/>
              <w:bottom w:val="single" w:sz="4" w:space="0" w:color="03A783"/>
              <w:right w:val="single" w:sz="4" w:space="0" w:color="03A783"/>
            </w:tcBorders>
          </w:tcPr>
          <w:p w14:paraId="739C0695" w14:textId="77777777" w:rsidR="00C96A4F" w:rsidRPr="003B488C" w:rsidDel="0034101D" w:rsidRDefault="00C96A4F">
            <w:pPr>
              <w:pStyle w:val="TableCopy"/>
              <w:rPr>
                <w:rFonts w:asciiTheme="minorHAnsi" w:hAnsiTheme="minorHAnsi" w:cstheme="minorHAnsi"/>
              </w:rPr>
            </w:pPr>
            <w:r w:rsidRPr="003B488C">
              <w:rPr>
                <w:rFonts w:asciiTheme="minorHAnsi" w:hAnsiTheme="minorHAnsi" w:cstheme="minorHAnsi"/>
              </w:rPr>
              <w:t>100%</w:t>
            </w:r>
          </w:p>
        </w:tc>
        <w:tc>
          <w:tcPr>
            <w:tcW w:w="322" w:type="pct"/>
            <w:gridSpan w:val="2"/>
            <w:tcBorders>
              <w:top w:val="single" w:sz="4" w:space="0" w:color="03A783"/>
              <w:left w:val="single" w:sz="4" w:space="0" w:color="03A783"/>
              <w:bottom w:val="nil"/>
              <w:right w:val="nil"/>
            </w:tcBorders>
          </w:tcPr>
          <w:p w14:paraId="43B578E4" w14:textId="77777777" w:rsidR="00C96A4F" w:rsidRPr="003B488C" w:rsidDel="0034101D" w:rsidRDefault="00C96A4F">
            <w:pPr>
              <w:pStyle w:val="TableCopy"/>
              <w:rPr>
                <w:rFonts w:asciiTheme="minorHAnsi" w:hAnsiTheme="minorHAnsi" w:cstheme="minorHAnsi"/>
              </w:rPr>
            </w:pPr>
          </w:p>
        </w:tc>
        <w:tc>
          <w:tcPr>
            <w:tcW w:w="564" w:type="pct"/>
            <w:gridSpan w:val="2"/>
            <w:tcBorders>
              <w:top w:val="single" w:sz="4" w:space="0" w:color="03A783"/>
              <w:left w:val="nil"/>
              <w:bottom w:val="nil"/>
              <w:right w:val="nil"/>
            </w:tcBorders>
          </w:tcPr>
          <w:p w14:paraId="23EB98EC" w14:textId="77777777" w:rsidR="00C96A4F" w:rsidRPr="003B488C" w:rsidRDefault="00C96A4F">
            <w:pPr>
              <w:pStyle w:val="TableCopy"/>
              <w:rPr>
                <w:rFonts w:asciiTheme="minorHAnsi" w:hAnsiTheme="minorHAnsi" w:cstheme="minorHAnsi"/>
              </w:rPr>
            </w:pPr>
          </w:p>
        </w:tc>
      </w:tr>
    </w:tbl>
    <w:p w14:paraId="5C10A8A6" w14:textId="1DA80DCC" w:rsidR="00333781" w:rsidRPr="003B488C" w:rsidRDefault="00F11492" w:rsidP="0076311E">
      <w:pPr>
        <w:rPr>
          <w:rFonts w:asciiTheme="minorHAnsi" w:hAnsiTheme="minorHAnsi" w:cstheme="minorHAnsi"/>
        </w:rPr>
      </w:pPr>
      <w:r w:rsidRPr="003B488C">
        <w:rPr>
          <w:rFonts w:asciiTheme="minorHAnsi" w:hAnsiTheme="minorHAnsi" w:cstheme="minorHAnsi"/>
        </w:rPr>
        <w:t>Add rows to the table if required.</w:t>
      </w:r>
    </w:p>
    <w:p w14:paraId="4B28840A" w14:textId="7BC1B810" w:rsidR="006926C9" w:rsidRPr="003B488C" w:rsidRDefault="001821B2" w:rsidP="00A03662">
      <w:pPr>
        <w:pStyle w:val="Sublevel"/>
      </w:pPr>
      <w:r w:rsidRPr="003B488C">
        <w:t xml:space="preserve">Version </w:t>
      </w:r>
      <w:r w:rsidR="006B2828" w:rsidRPr="003B488C">
        <w:t>t</w:t>
      </w:r>
      <w:r w:rsidRPr="003B488C">
        <w:t>racking</w:t>
      </w:r>
    </w:p>
    <w:tbl>
      <w:tblPr>
        <w:tblStyle w:val="TableGrid"/>
        <w:tblW w:w="5000" w:type="pct"/>
        <w:tblLook w:val="04A0" w:firstRow="1" w:lastRow="0" w:firstColumn="1" w:lastColumn="0" w:noHBand="0" w:noVBand="1"/>
      </w:tblPr>
      <w:tblGrid>
        <w:gridCol w:w="2006"/>
        <w:gridCol w:w="2734"/>
        <w:gridCol w:w="9208"/>
      </w:tblGrid>
      <w:tr w:rsidR="001821B2" w:rsidRPr="003B488C" w14:paraId="26F40993" w14:textId="77777777" w:rsidTr="003B488C">
        <w:trPr>
          <w:trHeight w:val="374"/>
          <w:tblHeader/>
        </w:trPr>
        <w:tc>
          <w:tcPr>
            <w:tcW w:w="719" w:type="pct"/>
            <w:tcBorders>
              <w:top w:val="single" w:sz="4" w:space="0" w:color="00B18E"/>
              <w:left w:val="single" w:sz="4" w:space="0" w:color="00B18E"/>
              <w:bottom w:val="single" w:sz="4" w:space="0" w:color="00B18E"/>
              <w:right w:val="single" w:sz="4" w:space="0" w:color="FFFFFF" w:themeColor="background1"/>
            </w:tcBorders>
            <w:shd w:val="clear" w:color="auto" w:fill="00B18E"/>
            <w:vAlign w:val="center"/>
          </w:tcPr>
          <w:p w14:paraId="7965AA88" w14:textId="0E4CDA71" w:rsidR="001821B2" w:rsidRPr="003B488C" w:rsidRDefault="001821B2" w:rsidP="00742B36">
            <w:pPr>
              <w:pStyle w:val="Tableheaderswhiteongreen"/>
              <w:rPr>
                <w:rFonts w:asciiTheme="minorHAnsi" w:hAnsiTheme="minorHAnsi" w:cstheme="minorHAnsi"/>
              </w:rPr>
            </w:pPr>
            <w:r w:rsidRPr="003B488C">
              <w:rPr>
                <w:rFonts w:asciiTheme="minorHAnsi" w:hAnsiTheme="minorHAnsi" w:cstheme="minorHAnsi"/>
              </w:rPr>
              <w:t xml:space="preserve">Version </w:t>
            </w:r>
            <w:r w:rsidR="00BF4316" w:rsidRPr="003B488C">
              <w:rPr>
                <w:rFonts w:asciiTheme="minorHAnsi" w:hAnsiTheme="minorHAnsi" w:cstheme="minorHAnsi"/>
              </w:rPr>
              <w:t>n</w:t>
            </w:r>
            <w:r w:rsidRPr="003B488C">
              <w:rPr>
                <w:rFonts w:asciiTheme="minorHAnsi" w:hAnsiTheme="minorHAnsi" w:cstheme="minorHAnsi"/>
              </w:rPr>
              <w:t>umber</w:t>
            </w:r>
          </w:p>
        </w:tc>
        <w:tc>
          <w:tcPr>
            <w:tcW w:w="980" w:type="pct"/>
            <w:tcBorders>
              <w:top w:val="single" w:sz="4" w:space="0" w:color="00B18E"/>
              <w:left w:val="single" w:sz="4" w:space="0" w:color="FFFFFF" w:themeColor="background1"/>
              <w:bottom w:val="single" w:sz="4" w:space="0" w:color="00B18E"/>
              <w:right w:val="single" w:sz="4" w:space="0" w:color="FFFFFF" w:themeColor="background1"/>
            </w:tcBorders>
            <w:shd w:val="clear" w:color="auto" w:fill="00B18E"/>
            <w:vAlign w:val="center"/>
          </w:tcPr>
          <w:p w14:paraId="4C4C240F" w14:textId="7B564CE3" w:rsidR="001821B2" w:rsidRPr="003B488C" w:rsidRDefault="001821B2" w:rsidP="00742B36">
            <w:pPr>
              <w:pStyle w:val="Tableheaderswhiteongreen"/>
              <w:rPr>
                <w:rFonts w:asciiTheme="minorHAnsi" w:hAnsiTheme="minorHAnsi" w:cstheme="minorHAnsi"/>
              </w:rPr>
            </w:pPr>
            <w:r w:rsidRPr="003B488C">
              <w:rPr>
                <w:rFonts w:asciiTheme="minorHAnsi" w:hAnsiTheme="minorHAnsi" w:cstheme="minorHAnsi"/>
              </w:rPr>
              <w:t xml:space="preserve">Effective </w:t>
            </w:r>
            <w:r w:rsidR="00BF4316" w:rsidRPr="003B488C">
              <w:rPr>
                <w:rFonts w:asciiTheme="minorHAnsi" w:hAnsiTheme="minorHAnsi" w:cstheme="minorHAnsi"/>
              </w:rPr>
              <w:t>d</w:t>
            </w:r>
            <w:r w:rsidRPr="003B488C">
              <w:rPr>
                <w:rFonts w:asciiTheme="minorHAnsi" w:hAnsiTheme="minorHAnsi" w:cstheme="minorHAnsi"/>
              </w:rPr>
              <w:t>ates</w:t>
            </w:r>
          </w:p>
        </w:tc>
        <w:tc>
          <w:tcPr>
            <w:tcW w:w="3301" w:type="pct"/>
            <w:tcBorders>
              <w:top w:val="single" w:sz="4" w:space="0" w:color="00B18E"/>
              <w:left w:val="single" w:sz="4" w:space="0" w:color="FFFFFF" w:themeColor="background1"/>
              <w:bottom w:val="single" w:sz="4" w:space="0" w:color="00B18E"/>
              <w:right w:val="single" w:sz="4" w:space="0" w:color="00B18E"/>
            </w:tcBorders>
            <w:shd w:val="clear" w:color="auto" w:fill="00B18E"/>
            <w:vAlign w:val="center"/>
          </w:tcPr>
          <w:p w14:paraId="201028A5" w14:textId="3806A28E" w:rsidR="001821B2" w:rsidRPr="003B488C" w:rsidRDefault="001821B2" w:rsidP="00742B36">
            <w:pPr>
              <w:pStyle w:val="Tableheaderswhiteongreen"/>
              <w:rPr>
                <w:rFonts w:asciiTheme="minorHAnsi" w:hAnsiTheme="minorHAnsi" w:cstheme="minorHAnsi"/>
              </w:rPr>
            </w:pPr>
            <w:r w:rsidRPr="003B488C">
              <w:rPr>
                <w:rFonts w:asciiTheme="minorHAnsi" w:hAnsiTheme="minorHAnsi" w:cstheme="minorHAnsi"/>
              </w:rPr>
              <w:t xml:space="preserve">Reason for </w:t>
            </w:r>
            <w:r w:rsidR="00BF4316" w:rsidRPr="003B488C">
              <w:rPr>
                <w:rFonts w:asciiTheme="minorHAnsi" w:hAnsiTheme="minorHAnsi" w:cstheme="minorHAnsi"/>
              </w:rPr>
              <w:t>r</w:t>
            </w:r>
            <w:r w:rsidRPr="003B488C">
              <w:rPr>
                <w:rFonts w:asciiTheme="minorHAnsi" w:hAnsiTheme="minorHAnsi" w:cstheme="minorHAnsi"/>
              </w:rPr>
              <w:t>eplacement</w:t>
            </w:r>
          </w:p>
        </w:tc>
      </w:tr>
      <w:tr w:rsidR="003F6634" w:rsidRPr="003B488C" w14:paraId="7725C60D" w14:textId="77777777" w:rsidTr="003B488C">
        <w:trPr>
          <w:trHeight w:val="374"/>
        </w:trPr>
        <w:tc>
          <w:tcPr>
            <w:tcW w:w="719" w:type="pct"/>
            <w:tcBorders>
              <w:top w:val="single" w:sz="4" w:space="0" w:color="00B18E"/>
              <w:left w:val="single" w:sz="4" w:space="0" w:color="00B18E"/>
              <w:bottom w:val="single" w:sz="4" w:space="0" w:color="00B18E"/>
              <w:right w:val="single" w:sz="4" w:space="0" w:color="00B18E"/>
            </w:tcBorders>
            <w:vAlign w:val="center"/>
          </w:tcPr>
          <w:p w14:paraId="7B2018C0" w14:textId="77777777" w:rsidR="003F6634" w:rsidRPr="003B488C" w:rsidRDefault="003F6634" w:rsidP="00933C88">
            <w:pPr>
              <w:pStyle w:val="Tablebodypale"/>
              <w:rPr>
                <w:rFonts w:asciiTheme="minorHAnsi" w:hAnsiTheme="minorHAnsi" w:cstheme="minorHAnsi"/>
              </w:rPr>
            </w:pPr>
          </w:p>
        </w:tc>
        <w:tc>
          <w:tcPr>
            <w:tcW w:w="980" w:type="pct"/>
            <w:tcBorders>
              <w:top w:val="single" w:sz="4" w:space="0" w:color="00B18E"/>
              <w:left w:val="single" w:sz="4" w:space="0" w:color="00B18E"/>
              <w:bottom w:val="single" w:sz="4" w:space="0" w:color="00B18E"/>
              <w:right w:val="single" w:sz="4" w:space="0" w:color="00B18E"/>
            </w:tcBorders>
            <w:vAlign w:val="center"/>
          </w:tcPr>
          <w:p w14:paraId="1962817A" w14:textId="77777777" w:rsidR="003F6634" w:rsidRPr="003B488C" w:rsidRDefault="003F6634" w:rsidP="00933C88">
            <w:pPr>
              <w:pStyle w:val="Tablebodypale"/>
              <w:rPr>
                <w:rFonts w:asciiTheme="minorHAnsi" w:hAnsiTheme="minorHAnsi" w:cstheme="minorHAnsi"/>
              </w:rPr>
            </w:pPr>
          </w:p>
        </w:tc>
        <w:tc>
          <w:tcPr>
            <w:tcW w:w="3301" w:type="pct"/>
            <w:tcBorders>
              <w:top w:val="single" w:sz="4" w:space="0" w:color="00B18E"/>
              <w:left w:val="single" w:sz="4" w:space="0" w:color="00B18E"/>
              <w:bottom w:val="single" w:sz="4" w:space="0" w:color="00B18E"/>
              <w:right w:val="single" w:sz="4" w:space="0" w:color="00B18E"/>
            </w:tcBorders>
            <w:vAlign w:val="center"/>
          </w:tcPr>
          <w:p w14:paraId="730DE562" w14:textId="77777777" w:rsidR="003F6634" w:rsidRPr="003B488C" w:rsidRDefault="003F6634" w:rsidP="00933C88">
            <w:pPr>
              <w:pStyle w:val="Tablebodypale"/>
              <w:rPr>
                <w:rFonts w:asciiTheme="minorHAnsi" w:hAnsiTheme="minorHAnsi" w:cstheme="minorHAnsi"/>
              </w:rPr>
            </w:pPr>
          </w:p>
        </w:tc>
      </w:tr>
      <w:tr w:rsidR="00E76AB4" w:rsidRPr="003B488C" w14:paraId="31BA2AC7" w14:textId="77777777" w:rsidTr="003B488C">
        <w:trPr>
          <w:trHeight w:val="374"/>
        </w:trPr>
        <w:tc>
          <w:tcPr>
            <w:tcW w:w="719" w:type="pct"/>
            <w:tcBorders>
              <w:top w:val="single" w:sz="4" w:space="0" w:color="00B18E"/>
              <w:left w:val="single" w:sz="4" w:space="0" w:color="00B18E"/>
              <w:bottom w:val="single" w:sz="4" w:space="0" w:color="00B18E"/>
              <w:right w:val="single" w:sz="4" w:space="0" w:color="00B18E"/>
            </w:tcBorders>
            <w:vAlign w:val="center"/>
          </w:tcPr>
          <w:p w14:paraId="080C318B" w14:textId="77777777" w:rsidR="00E76AB4" w:rsidRPr="003B488C" w:rsidRDefault="00E76AB4" w:rsidP="00933C88">
            <w:pPr>
              <w:pStyle w:val="Tablebodypale"/>
              <w:rPr>
                <w:rFonts w:asciiTheme="minorHAnsi" w:hAnsiTheme="minorHAnsi" w:cstheme="minorHAnsi"/>
              </w:rPr>
            </w:pPr>
          </w:p>
        </w:tc>
        <w:tc>
          <w:tcPr>
            <w:tcW w:w="980" w:type="pct"/>
            <w:tcBorders>
              <w:top w:val="single" w:sz="4" w:space="0" w:color="00B18E"/>
              <w:left w:val="single" w:sz="4" w:space="0" w:color="00B18E"/>
              <w:bottom w:val="single" w:sz="4" w:space="0" w:color="00B18E"/>
              <w:right w:val="single" w:sz="4" w:space="0" w:color="00B18E"/>
            </w:tcBorders>
            <w:vAlign w:val="center"/>
          </w:tcPr>
          <w:p w14:paraId="56D565D4" w14:textId="77777777" w:rsidR="00E76AB4" w:rsidRPr="003B488C" w:rsidRDefault="00E76AB4" w:rsidP="00933C88">
            <w:pPr>
              <w:pStyle w:val="Tablebodypale"/>
              <w:rPr>
                <w:rFonts w:asciiTheme="minorHAnsi" w:hAnsiTheme="minorHAnsi" w:cstheme="minorHAnsi"/>
              </w:rPr>
            </w:pPr>
          </w:p>
        </w:tc>
        <w:tc>
          <w:tcPr>
            <w:tcW w:w="3301" w:type="pct"/>
            <w:tcBorders>
              <w:top w:val="single" w:sz="4" w:space="0" w:color="00B18E"/>
              <w:left w:val="single" w:sz="4" w:space="0" w:color="00B18E"/>
              <w:bottom w:val="single" w:sz="4" w:space="0" w:color="00B18E"/>
              <w:right w:val="single" w:sz="4" w:space="0" w:color="00B18E"/>
            </w:tcBorders>
            <w:vAlign w:val="center"/>
          </w:tcPr>
          <w:p w14:paraId="53B06908" w14:textId="77777777" w:rsidR="00E76AB4" w:rsidRPr="003B488C" w:rsidRDefault="00E76AB4" w:rsidP="00933C88">
            <w:pPr>
              <w:pStyle w:val="Tablebodypale"/>
              <w:rPr>
                <w:rFonts w:asciiTheme="minorHAnsi" w:hAnsiTheme="minorHAnsi" w:cstheme="minorHAnsi"/>
              </w:rPr>
            </w:pPr>
          </w:p>
        </w:tc>
      </w:tr>
      <w:tr w:rsidR="00E76AB4" w:rsidRPr="003B488C" w14:paraId="155E613A" w14:textId="77777777" w:rsidTr="003B488C">
        <w:trPr>
          <w:trHeight w:val="374"/>
        </w:trPr>
        <w:tc>
          <w:tcPr>
            <w:tcW w:w="719" w:type="pct"/>
            <w:tcBorders>
              <w:top w:val="single" w:sz="4" w:space="0" w:color="00B18E"/>
              <w:left w:val="single" w:sz="4" w:space="0" w:color="00B18E"/>
              <w:bottom w:val="single" w:sz="4" w:space="0" w:color="00B18E"/>
              <w:right w:val="single" w:sz="4" w:space="0" w:color="00B18E"/>
            </w:tcBorders>
            <w:vAlign w:val="center"/>
          </w:tcPr>
          <w:p w14:paraId="3A4C8751" w14:textId="77777777" w:rsidR="00E76AB4" w:rsidRPr="003B488C" w:rsidRDefault="00E76AB4" w:rsidP="00933C88">
            <w:pPr>
              <w:pStyle w:val="Tablebodypale"/>
              <w:rPr>
                <w:rFonts w:asciiTheme="minorHAnsi" w:hAnsiTheme="minorHAnsi" w:cstheme="minorHAnsi"/>
              </w:rPr>
            </w:pPr>
          </w:p>
        </w:tc>
        <w:tc>
          <w:tcPr>
            <w:tcW w:w="980" w:type="pct"/>
            <w:tcBorders>
              <w:top w:val="single" w:sz="4" w:space="0" w:color="00B18E"/>
              <w:left w:val="single" w:sz="4" w:space="0" w:color="00B18E"/>
              <w:bottom w:val="single" w:sz="4" w:space="0" w:color="00B18E"/>
              <w:right w:val="single" w:sz="4" w:space="0" w:color="00B18E"/>
            </w:tcBorders>
            <w:vAlign w:val="center"/>
          </w:tcPr>
          <w:p w14:paraId="24EFF888" w14:textId="77777777" w:rsidR="00E76AB4" w:rsidRPr="003B488C" w:rsidRDefault="00E76AB4" w:rsidP="00933C88">
            <w:pPr>
              <w:pStyle w:val="Tablebodypale"/>
              <w:rPr>
                <w:rFonts w:asciiTheme="minorHAnsi" w:hAnsiTheme="minorHAnsi" w:cstheme="minorHAnsi"/>
              </w:rPr>
            </w:pPr>
          </w:p>
        </w:tc>
        <w:tc>
          <w:tcPr>
            <w:tcW w:w="3301" w:type="pct"/>
            <w:tcBorders>
              <w:top w:val="single" w:sz="4" w:space="0" w:color="00B18E"/>
              <w:left w:val="single" w:sz="4" w:space="0" w:color="00B18E"/>
              <w:bottom w:val="single" w:sz="4" w:space="0" w:color="00B18E"/>
              <w:right w:val="single" w:sz="4" w:space="0" w:color="00B18E"/>
            </w:tcBorders>
            <w:vAlign w:val="center"/>
          </w:tcPr>
          <w:p w14:paraId="251E4589" w14:textId="77777777" w:rsidR="00E76AB4" w:rsidRPr="003B488C" w:rsidRDefault="00E76AB4" w:rsidP="00933C88">
            <w:pPr>
              <w:pStyle w:val="Tablebodypale"/>
              <w:rPr>
                <w:rFonts w:asciiTheme="minorHAnsi" w:hAnsiTheme="minorHAnsi" w:cstheme="minorHAnsi"/>
              </w:rPr>
            </w:pPr>
          </w:p>
        </w:tc>
      </w:tr>
    </w:tbl>
    <w:p w14:paraId="00FA417D" w14:textId="429EDA87" w:rsidR="001821B2" w:rsidRPr="003B488C" w:rsidRDefault="001821B2" w:rsidP="00B35594">
      <w:pPr>
        <w:rPr>
          <w:rFonts w:asciiTheme="minorHAnsi" w:hAnsiTheme="minorHAnsi" w:cstheme="minorHAnsi"/>
        </w:rPr>
      </w:pPr>
      <w:r w:rsidRPr="003B488C">
        <w:rPr>
          <w:rFonts w:asciiTheme="minorHAnsi" w:hAnsiTheme="minorHAnsi" w:cstheme="minorHAnsi"/>
        </w:rPr>
        <w:t>Add rows to the table if required.</w:t>
      </w:r>
    </w:p>
    <w:p w14:paraId="0C156DBD" w14:textId="54C15820" w:rsidR="001821B2" w:rsidRPr="003B488C" w:rsidRDefault="001821B2" w:rsidP="00857581">
      <w:pPr>
        <w:pStyle w:val="Title"/>
        <w:rPr>
          <w:rFonts w:asciiTheme="minorHAnsi" w:hAnsiTheme="minorHAnsi"/>
        </w:rPr>
      </w:pPr>
      <w:r w:rsidRPr="003B488C">
        <w:rPr>
          <w:rFonts w:asciiTheme="minorHAnsi" w:hAnsiTheme="minorHAnsi"/>
        </w:rPr>
        <w:lastRenderedPageBreak/>
        <w:t>Confidentiality</w:t>
      </w:r>
    </w:p>
    <w:p w14:paraId="6B53957B" w14:textId="2BA2DAF8" w:rsidR="0015599D" w:rsidRPr="003B488C" w:rsidRDefault="001821B2" w:rsidP="00E73B63">
      <w:pPr>
        <w:pStyle w:val="NormalBlack"/>
        <w:rPr>
          <w:rFonts w:asciiTheme="minorHAnsi" w:hAnsiTheme="minorHAnsi" w:cstheme="minorHAnsi"/>
        </w:rPr>
      </w:pPr>
      <w:r w:rsidRPr="003B488C">
        <w:rPr>
          <w:rFonts w:asciiTheme="minorHAnsi" w:hAnsiTheme="minorHAnsi" w:cstheme="minorHAnsi"/>
        </w:rPr>
        <w:t>All formulation information provided on this form is considered confidential business information.</w:t>
      </w:r>
    </w:p>
    <w:tbl>
      <w:tblPr>
        <w:tblpPr w:leftFromText="187" w:rightFromText="187" w:vertAnchor="text" w:tblpY="1"/>
        <w:tblOverlap w:val="never"/>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13938"/>
      </w:tblGrid>
      <w:tr w:rsidR="0015599D" w:rsidRPr="003B488C" w14:paraId="2EF353CF" w14:textId="77777777" w:rsidTr="008D50FA">
        <w:trPr>
          <w:cantSplit/>
          <w:trHeight w:val="528"/>
        </w:trPr>
        <w:tc>
          <w:tcPr>
            <w:tcW w:w="5000" w:type="pct"/>
            <w:vMerge w:val="restart"/>
            <w:tcBorders>
              <w:top w:val="single" w:sz="8" w:space="0" w:color="03A783"/>
              <w:left w:val="single" w:sz="8" w:space="0" w:color="03A783"/>
              <w:bottom w:val="single" w:sz="8" w:space="0" w:color="03A783"/>
              <w:right w:val="single" w:sz="8" w:space="0" w:color="03A783"/>
            </w:tcBorders>
          </w:tcPr>
          <w:p w14:paraId="5E8B9113" w14:textId="5F530F20" w:rsidR="001821B2" w:rsidRPr="003B488C" w:rsidRDefault="001821B2" w:rsidP="00981A33">
            <w:pPr>
              <w:pStyle w:val="Signature2"/>
              <w:framePr w:hSpace="0" w:wrap="auto" w:vAnchor="margin" w:yAlign="inline"/>
              <w:suppressOverlap w:val="0"/>
              <w:rPr>
                <w:rFonts w:asciiTheme="minorHAnsi" w:hAnsiTheme="minorHAnsi" w:cstheme="minorHAnsi"/>
              </w:rPr>
            </w:pPr>
            <w:r w:rsidRPr="003B488C">
              <w:rPr>
                <w:rFonts w:asciiTheme="minorHAnsi" w:hAnsiTheme="minorHAnsi" w:cstheme="minorHAnsi"/>
                <w:color w:val="000000" w:themeColor="text1"/>
              </w:rPr>
              <w:t xml:space="preserve">Name of </w:t>
            </w:r>
            <w:r w:rsidR="000C3C59" w:rsidRPr="003B488C">
              <w:rPr>
                <w:rFonts w:asciiTheme="minorHAnsi" w:hAnsiTheme="minorHAnsi" w:cstheme="minorHAnsi"/>
                <w:color w:val="000000" w:themeColor="text1"/>
              </w:rPr>
              <w:t>a</w:t>
            </w:r>
            <w:r w:rsidRPr="003B488C">
              <w:rPr>
                <w:rFonts w:asciiTheme="minorHAnsi" w:hAnsiTheme="minorHAnsi" w:cstheme="minorHAnsi"/>
                <w:color w:val="000000" w:themeColor="text1"/>
              </w:rPr>
              <w:t xml:space="preserve">uthorized </w:t>
            </w:r>
            <w:r w:rsidR="000C3C59" w:rsidRPr="003B488C">
              <w:rPr>
                <w:rFonts w:asciiTheme="minorHAnsi" w:hAnsiTheme="minorHAnsi" w:cstheme="minorHAnsi"/>
                <w:color w:val="000000" w:themeColor="text1"/>
              </w:rPr>
              <w:t>c</w:t>
            </w:r>
            <w:r w:rsidRPr="003B488C">
              <w:rPr>
                <w:rFonts w:asciiTheme="minorHAnsi" w:hAnsiTheme="minorHAnsi" w:cstheme="minorHAnsi"/>
                <w:color w:val="000000" w:themeColor="text1"/>
              </w:rPr>
              <w:t xml:space="preserve">ontact </w:t>
            </w:r>
            <w:r w:rsidR="000C3C59" w:rsidRPr="003B488C">
              <w:rPr>
                <w:rFonts w:asciiTheme="minorHAnsi" w:hAnsiTheme="minorHAnsi" w:cstheme="minorHAnsi"/>
                <w:color w:val="000000" w:themeColor="text1"/>
              </w:rPr>
              <w:t>p</w:t>
            </w:r>
            <w:r w:rsidRPr="003B488C">
              <w:rPr>
                <w:rFonts w:asciiTheme="minorHAnsi" w:hAnsiTheme="minorHAnsi" w:cstheme="minorHAnsi"/>
                <w:color w:val="000000" w:themeColor="text1"/>
              </w:rPr>
              <w:t xml:space="preserve">erson for the </w:t>
            </w:r>
            <w:r w:rsidR="000C3C59" w:rsidRPr="003B488C">
              <w:rPr>
                <w:rFonts w:asciiTheme="minorHAnsi" w:hAnsiTheme="minorHAnsi" w:cstheme="minorHAnsi"/>
                <w:color w:val="000000" w:themeColor="text1"/>
              </w:rPr>
              <w:t>m</w:t>
            </w:r>
            <w:r w:rsidRPr="003B488C">
              <w:rPr>
                <w:rFonts w:asciiTheme="minorHAnsi" w:hAnsiTheme="minorHAnsi" w:cstheme="minorHAnsi"/>
                <w:color w:val="000000" w:themeColor="text1"/>
              </w:rPr>
              <w:t xml:space="preserve">anufacturer: </w:t>
            </w:r>
            <w:r w:rsidR="00E73B63" w:rsidRPr="003B488C">
              <w:rPr>
                <w:rFonts w:asciiTheme="minorHAnsi" w:hAnsiTheme="minorHAnsi" w:cstheme="minorHAnsi"/>
                <w:color w:val="000000" w:themeColor="text1"/>
              </w:rPr>
              <w:t>____________________</w:t>
            </w:r>
            <w:r w:rsidR="00836A59" w:rsidRPr="003B488C">
              <w:rPr>
                <w:rFonts w:asciiTheme="minorHAnsi" w:hAnsiTheme="minorHAnsi" w:cstheme="minorHAnsi"/>
                <w:color w:val="000000" w:themeColor="text1"/>
              </w:rPr>
              <w:t>___</w:t>
            </w:r>
          </w:p>
          <w:p w14:paraId="44132EB3" w14:textId="37818420" w:rsidR="0015599D" w:rsidRPr="003B488C" w:rsidRDefault="001821B2" w:rsidP="00981A33">
            <w:pPr>
              <w:pStyle w:val="Signature2"/>
              <w:framePr w:hSpace="0" w:wrap="auto" w:vAnchor="margin" w:yAlign="inline"/>
              <w:suppressOverlap w:val="0"/>
              <w:rPr>
                <w:rFonts w:asciiTheme="minorHAnsi" w:hAnsiTheme="minorHAnsi" w:cstheme="minorHAnsi"/>
                <w:color w:val="000000" w:themeColor="text1"/>
              </w:rPr>
            </w:pPr>
            <w:r w:rsidRPr="003B488C">
              <w:rPr>
                <w:rFonts w:asciiTheme="minorHAnsi" w:hAnsiTheme="minorHAnsi" w:cstheme="minorHAnsi"/>
                <w:color w:val="000000" w:themeColor="text1"/>
              </w:rPr>
              <w:t xml:space="preserve">Signature of </w:t>
            </w:r>
            <w:r w:rsidR="000C3C59" w:rsidRPr="003B488C">
              <w:rPr>
                <w:rFonts w:asciiTheme="minorHAnsi" w:hAnsiTheme="minorHAnsi" w:cstheme="minorHAnsi"/>
                <w:color w:val="000000" w:themeColor="text1"/>
              </w:rPr>
              <w:t>a</w:t>
            </w:r>
            <w:r w:rsidRPr="003B488C">
              <w:rPr>
                <w:rFonts w:asciiTheme="minorHAnsi" w:hAnsiTheme="minorHAnsi" w:cstheme="minorHAnsi"/>
                <w:color w:val="000000" w:themeColor="text1"/>
              </w:rPr>
              <w:t xml:space="preserve">uthorized </w:t>
            </w:r>
            <w:r w:rsidR="000C3C59" w:rsidRPr="003B488C">
              <w:rPr>
                <w:rFonts w:asciiTheme="minorHAnsi" w:hAnsiTheme="minorHAnsi" w:cstheme="minorHAnsi"/>
                <w:color w:val="000000" w:themeColor="text1"/>
              </w:rPr>
              <w:t>c</w:t>
            </w:r>
            <w:r w:rsidRPr="003B488C">
              <w:rPr>
                <w:rFonts w:asciiTheme="minorHAnsi" w:hAnsiTheme="minorHAnsi" w:cstheme="minorHAnsi"/>
                <w:color w:val="000000" w:themeColor="text1"/>
              </w:rPr>
              <w:t xml:space="preserve">ontact </w:t>
            </w:r>
            <w:r w:rsidR="000C3C59" w:rsidRPr="003B488C">
              <w:rPr>
                <w:rFonts w:asciiTheme="minorHAnsi" w:hAnsiTheme="minorHAnsi" w:cstheme="minorHAnsi"/>
                <w:color w:val="000000" w:themeColor="text1"/>
              </w:rPr>
              <w:t>p</w:t>
            </w:r>
            <w:r w:rsidRPr="003B488C">
              <w:rPr>
                <w:rFonts w:asciiTheme="minorHAnsi" w:hAnsiTheme="minorHAnsi" w:cstheme="minorHAnsi"/>
                <w:color w:val="000000" w:themeColor="text1"/>
              </w:rPr>
              <w:t xml:space="preserve">erson for the </w:t>
            </w:r>
            <w:r w:rsidR="000C3C59" w:rsidRPr="003B488C">
              <w:rPr>
                <w:rFonts w:asciiTheme="minorHAnsi" w:hAnsiTheme="minorHAnsi" w:cstheme="minorHAnsi"/>
                <w:color w:val="000000" w:themeColor="text1"/>
              </w:rPr>
              <w:t>m</w:t>
            </w:r>
            <w:r w:rsidRPr="003B488C">
              <w:rPr>
                <w:rFonts w:asciiTheme="minorHAnsi" w:hAnsiTheme="minorHAnsi" w:cstheme="minorHAnsi"/>
                <w:color w:val="000000" w:themeColor="text1"/>
              </w:rPr>
              <w:t>anufacturer: ____________________ Date:</w:t>
            </w:r>
            <w:r w:rsidR="00472EC9" w:rsidRPr="003B488C">
              <w:rPr>
                <w:rFonts w:asciiTheme="minorHAnsi" w:hAnsiTheme="minorHAnsi" w:cstheme="minorHAnsi"/>
                <w:color w:val="000000" w:themeColor="text1"/>
              </w:rPr>
              <w:t xml:space="preserve"> ____________________</w:t>
            </w:r>
          </w:p>
        </w:tc>
      </w:tr>
      <w:tr w:rsidR="0015599D" w:rsidRPr="003B488C" w14:paraId="68FBBB5E" w14:textId="77777777" w:rsidTr="008D50FA">
        <w:trPr>
          <w:trHeight w:val="648"/>
        </w:trPr>
        <w:tc>
          <w:tcPr>
            <w:tcW w:w="5000" w:type="pct"/>
            <w:vMerge/>
            <w:tcBorders>
              <w:top w:val="single" w:sz="48" w:space="0" w:color="03A783"/>
              <w:left w:val="single" w:sz="8" w:space="0" w:color="03A783"/>
              <w:bottom w:val="single" w:sz="8" w:space="0" w:color="03A783"/>
              <w:right w:val="single" w:sz="8" w:space="0" w:color="03A783"/>
            </w:tcBorders>
          </w:tcPr>
          <w:p w14:paraId="47E2F5C7" w14:textId="77777777" w:rsidR="0015599D" w:rsidRPr="003B488C" w:rsidRDefault="0015599D" w:rsidP="00981A33">
            <w:pPr>
              <w:rPr>
                <w:rFonts w:asciiTheme="minorHAnsi" w:hAnsiTheme="minorHAnsi" w:cstheme="minorHAnsi"/>
                <w:lang w:eastAsia="zh-CN"/>
              </w:rPr>
            </w:pPr>
          </w:p>
        </w:tc>
      </w:tr>
    </w:tbl>
    <w:p w14:paraId="5160EC2E" w14:textId="77777777" w:rsidR="00F55A8E" w:rsidRDefault="00F55A8E" w:rsidP="00996820">
      <w:pPr>
        <w:pStyle w:val="NormalBlack"/>
        <w:rPr>
          <w:rFonts w:asciiTheme="minorHAnsi" w:hAnsiTheme="minorHAnsi" w:cstheme="minorHAnsi"/>
        </w:rPr>
      </w:pPr>
    </w:p>
    <w:p w14:paraId="6DDDDD24" w14:textId="77777777" w:rsidR="00CB05E3" w:rsidRDefault="00CB05E3" w:rsidP="00996820">
      <w:pPr>
        <w:pStyle w:val="NormalBlack"/>
        <w:rPr>
          <w:rFonts w:asciiTheme="minorHAnsi" w:hAnsiTheme="minorHAnsi" w:cstheme="minorHAnsi"/>
        </w:rPr>
      </w:pPr>
    </w:p>
    <w:p w14:paraId="1D7ED926" w14:textId="77777777" w:rsidR="00CB05E3" w:rsidRDefault="00CB05E3" w:rsidP="00996820">
      <w:pPr>
        <w:pStyle w:val="NormalBlack"/>
        <w:rPr>
          <w:rFonts w:asciiTheme="minorHAnsi" w:hAnsiTheme="minorHAnsi" w:cstheme="minorHAnsi"/>
        </w:rPr>
      </w:pPr>
    </w:p>
    <w:p w14:paraId="62A5A169" w14:textId="77777777" w:rsidR="00CB05E3" w:rsidRDefault="00CB05E3" w:rsidP="00996820">
      <w:pPr>
        <w:pStyle w:val="NormalBlack"/>
        <w:rPr>
          <w:rFonts w:asciiTheme="minorHAnsi" w:hAnsiTheme="minorHAnsi" w:cstheme="minorHAnsi"/>
        </w:rPr>
      </w:pPr>
    </w:p>
    <w:p w14:paraId="117DB27A" w14:textId="77777777" w:rsidR="00CB05E3" w:rsidRDefault="00CB05E3" w:rsidP="00996820">
      <w:pPr>
        <w:pStyle w:val="NormalBlack"/>
        <w:rPr>
          <w:rFonts w:asciiTheme="minorHAnsi" w:hAnsiTheme="minorHAnsi" w:cstheme="minorHAnsi"/>
        </w:rPr>
      </w:pPr>
    </w:p>
    <w:p w14:paraId="63C0E0AD" w14:textId="77777777" w:rsidR="00CB05E3" w:rsidRDefault="00CB05E3" w:rsidP="00996820">
      <w:pPr>
        <w:pStyle w:val="NormalBlack"/>
        <w:rPr>
          <w:rFonts w:asciiTheme="minorHAnsi" w:hAnsiTheme="minorHAnsi" w:cstheme="minorHAnsi"/>
        </w:rPr>
      </w:pPr>
    </w:p>
    <w:p w14:paraId="167305EF" w14:textId="77777777" w:rsidR="00CB05E3" w:rsidRDefault="00CB05E3" w:rsidP="00996820">
      <w:pPr>
        <w:pStyle w:val="NormalBlack"/>
        <w:rPr>
          <w:rFonts w:asciiTheme="minorHAnsi" w:hAnsiTheme="minorHAnsi" w:cstheme="minorHAnsi"/>
        </w:rPr>
      </w:pPr>
    </w:p>
    <w:p w14:paraId="75C33778" w14:textId="77777777" w:rsidR="00CB05E3" w:rsidRDefault="00CB05E3" w:rsidP="00996820">
      <w:pPr>
        <w:pStyle w:val="NormalBlack"/>
        <w:rPr>
          <w:rFonts w:asciiTheme="minorHAnsi" w:hAnsiTheme="minorHAnsi" w:cstheme="minorHAnsi"/>
        </w:rPr>
      </w:pPr>
    </w:p>
    <w:p w14:paraId="2BC9964B" w14:textId="77777777" w:rsidR="00CB05E3" w:rsidRPr="003B488C" w:rsidRDefault="00CB05E3" w:rsidP="00996820">
      <w:pPr>
        <w:pStyle w:val="NormalBlack"/>
        <w:rPr>
          <w:rFonts w:asciiTheme="minorHAnsi" w:hAnsiTheme="minorHAnsi" w:cstheme="minorHAnsi"/>
        </w:rPr>
      </w:pPr>
    </w:p>
    <w:sectPr w:rsidR="00CB05E3" w:rsidRPr="003B488C" w:rsidSect="00E56B1F">
      <w:headerReference w:type="default" r:id="rId12"/>
      <w:footerReference w:type="default" r:id="rId13"/>
      <w:headerReference w:type="first" r:id="rId14"/>
      <w:footerReference w:type="first" r:id="rId15"/>
      <w:pgSz w:w="16838" w:h="11906" w:orient="landscape" w:code="9"/>
      <w:pgMar w:top="1944" w:right="1440" w:bottom="1800" w:left="1440" w:header="144" w:footer="432" w:gutter="0"/>
      <w:pgNumType w:start="1"/>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0D5544" w14:textId="77777777" w:rsidR="00243606" w:rsidRDefault="00243606" w:rsidP="00981A33">
      <w:r>
        <w:separator/>
      </w:r>
    </w:p>
  </w:endnote>
  <w:endnote w:type="continuationSeparator" w:id="0">
    <w:p w14:paraId="4242B67B" w14:textId="77777777" w:rsidR="00243606" w:rsidRDefault="00243606" w:rsidP="00981A33">
      <w:r>
        <w:continuationSeparator/>
      </w:r>
    </w:p>
  </w:endnote>
  <w:endnote w:type="continuationNotice" w:id="1">
    <w:p w14:paraId="2C208684" w14:textId="77777777" w:rsidR="00243606" w:rsidRDefault="00243606" w:rsidP="00981A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Body)">
    <w:altName w:val="Calibr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auto"/>
        <w:sz w:val="19"/>
        <w:szCs w:val="19"/>
      </w:rPr>
      <w:id w:val="1906793801"/>
      <w:docPartObj>
        <w:docPartGallery w:val="Page Numbers (Bottom of Page)"/>
        <w:docPartUnique/>
      </w:docPartObj>
    </w:sdtPr>
    <w:sdtEndPr/>
    <w:sdtContent>
      <w:p w14:paraId="49EB36A4" w14:textId="7C7F3914" w:rsidR="008E27B3" w:rsidRPr="008D3F70" w:rsidRDefault="008D3F70" w:rsidP="008D3F70">
        <w:pPr>
          <w:pStyle w:val="Footer"/>
          <w:tabs>
            <w:tab w:val="clear" w:pos="4153"/>
            <w:tab w:val="clear" w:pos="8306"/>
            <w:tab w:val="center" w:pos="10800"/>
            <w:tab w:val="right" w:pos="13950"/>
          </w:tabs>
          <w:spacing w:before="120"/>
          <w:rPr>
            <w:color w:val="auto"/>
            <w:sz w:val="19"/>
            <w:szCs w:val="19"/>
          </w:rPr>
        </w:pPr>
        <w:r w:rsidRPr="008D3F70">
          <w:rPr>
            <w:color w:val="auto"/>
            <w:sz w:val="19"/>
            <w:szCs w:val="19"/>
          </w:rPr>
          <w:t>WHO PQT/VCP – Module 3. Declaration of product formulation for spatial emanator products template</w:t>
        </w:r>
        <w:r w:rsidRPr="008D3F70">
          <w:rPr>
            <w:color w:val="auto"/>
            <w:sz w:val="19"/>
            <w:szCs w:val="19"/>
          </w:rPr>
          <w:tab/>
        </w:r>
        <w:proofErr w:type="spellStart"/>
        <w:r w:rsidRPr="008D3F70">
          <w:rPr>
            <w:color w:val="auto"/>
            <w:sz w:val="19"/>
            <w:szCs w:val="19"/>
          </w:rPr>
          <w:t>Template</w:t>
        </w:r>
        <w:proofErr w:type="spellEnd"/>
        <w:r w:rsidRPr="008D3F70">
          <w:rPr>
            <w:color w:val="auto"/>
            <w:sz w:val="19"/>
            <w:szCs w:val="19"/>
          </w:rPr>
          <w:t xml:space="preserve"> version: August 2025</w:t>
        </w:r>
        <w:r w:rsidRPr="008D3F70">
          <w:rPr>
            <w:color w:val="auto"/>
            <w:sz w:val="19"/>
            <w:szCs w:val="19"/>
          </w:rPr>
          <w:tab/>
        </w:r>
        <w:r w:rsidRPr="008D3F70">
          <w:rPr>
            <w:color w:val="auto"/>
            <w:sz w:val="19"/>
            <w:szCs w:val="19"/>
          </w:rPr>
          <w:fldChar w:fldCharType="begin"/>
        </w:r>
        <w:r w:rsidRPr="008D3F70">
          <w:rPr>
            <w:color w:val="auto"/>
            <w:sz w:val="19"/>
            <w:szCs w:val="19"/>
          </w:rPr>
          <w:instrText xml:space="preserve"> PAGE   \* MERGEFORMAT </w:instrText>
        </w:r>
        <w:r w:rsidRPr="008D3F70">
          <w:rPr>
            <w:color w:val="auto"/>
            <w:sz w:val="19"/>
            <w:szCs w:val="19"/>
          </w:rPr>
          <w:fldChar w:fldCharType="separate"/>
        </w:r>
        <w:r w:rsidRPr="008D3F70">
          <w:rPr>
            <w:color w:val="auto"/>
            <w:sz w:val="19"/>
            <w:szCs w:val="19"/>
          </w:rPr>
          <w:t>5</w:t>
        </w:r>
        <w:r w:rsidRPr="008D3F70">
          <w:rPr>
            <w:color w:val="auto"/>
            <w:sz w:val="19"/>
            <w:szCs w:val="19"/>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auto"/>
        <w:sz w:val="19"/>
        <w:szCs w:val="19"/>
      </w:rPr>
      <w:id w:val="1564375801"/>
      <w:docPartObj>
        <w:docPartGallery w:val="Page Numbers (Bottom of Page)"/>
        <w:docPartUnique/>
      </w:docPartObj>
    </w:sdtPr>
    <w:sdtEndPr/>
    <w:sdtContent>
      <w:p w14:paraId="44860886" w14:textId="0AC149AE" w:rsidR="0072395A" w:rsidRPr="0072395A" w:rsidRDefault="0072395A" w:rsidP="0072395A">
        <w:pPr>
          <w:pStyle w:val="Footer"/>
          <w:tabs>
            <w:tab w:val="clear" w:pos="4153"/>
            <w:tab w:val="clear" w:pos="8306"/>
            <w:tab w:val="center" w:pos="10800"/>
            <w:tab w:val="right" w:pos="13950"/>
          </w:tabs>
          <w:spacing w:before="120"/>
          <w:rPr>
            <w:color w:val="auto"/>
            <w:sz w:val="19"/>
            <w:szCs w:val="19"/>
          </w:rPr>
        </w:pPr>
        <w:r w:rsidRPr="008D3F70">
          <w:rPr>
            <w:color w:val="auto"/>
            <w:sz w:val="19"/>
            <w:szCs w:val="19"/>
          </w:rPr>
          <w:t>WHO PQT/VCP – Module 3. Declaration of product formulation for spatial emanator products template</w:t>
        </w:r>
        <w:r w:rsidRPr="008D3F70">
          <w:rPr>
            <w:color w:val="auto"/>
            <w:sz w:val="19"/>
            <w:szCs w:val="19"/>
          </w:rPr>
          <w:tab/>
          <w:t>Template version: August 2025</w:t>
        </w:r>
        <w:r w:rsidRPr="008D3F70">
          <w:rPr>
            <w:color w:val="auto"/>
            <w:sz w:val="19"/>
            <w:szCs w:val="19"/>
          </w:rPr>
          <w:tab/>
        </w:r>
        <w:r w:rsidRPr="008D3F70">
          <w:rPr>
            <w:color w:val="auto"/>
            <w:sz w:val="19"/>
            <w:szCs w:val="19"/>
          </w:rPr>
          <w:fldChar w:fldCharType="begin"/>
        </w:r>
        <w:r w:rsidRPr="008D3F70">
          <w:rPr>
            <w:color w:val="auto"/>
            <w:sz w:val="19"/>
            <w:szCs w:val="19"/>
          </w:rPr>
          <w:instrText xml:space="preserve"> PAGE   \* MERGEFORMAT </w:instrText>
        </w:r>
        <w:r w:rsidRPr="008D3F70">
          <w:rPr>
            <w:color w:val="auto"/>
            <w:sz w:val="19"/>
            <w:szCs w:val="19"/>
          </w:rPr>
          <w:fldChar w:fldCharType="separate"/>
        </w:r>
        <w:r>
          <w:rPr>
            <w:color w:val="auto"/>
            <w:sz w:val="19"/>
            <w:szCs w:val="19"/>
          </w:rPr>
          <w:t>2</w:t>
        </w:r>
        <w:r w:rsidRPr="008D3F70">
          <w:rPr>
            <w:color w:val="auto"/>
            <w:sz w:val="19"/>
            <w:szCs w:val="19"/>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5E80F" w14:textId="77777777" w:rsidR="00243606" w:rsidRDefault="00243606" w:rsidP="00981A33">
      <w:r>
        <w:separator/>
      </w:r>
    </w:p>
  </w:footnote>
  <w:footnote w:type="continuationSeparator" w:id="0">
    <w:p w14:paraId="7745AC55" w14:textId="77777777" w:rsidR="00243606" w:rsidRDefault="00243606" w:rsidP="00981A33">
      <w:r>
        <w:continuationSeparator/>
      </w:r>
    </w:p>
  </w:footnote>
  <w:footnote w:type="continuationNotice" w:id="1">
    <w:p w14:paraId="2F640996" w14:textId="77777777" w:rsidR="00243606" w:rsidRDefault="00243606" w:rsidP="00981A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E8343" w14:textId="12E0E9FA" w:rsidR="00B11E55" w:rsidRPr="00742B36" w:rsidRDefault="007C1DE6" w:rsidP="00A03662">
    <w:pPr>
      <w:pStyle w:val="NormalBlack"/>
    </w:pPr>
    <w:r>
      <w:rPr>
        <w:noProof/>
      </w:rPr>
      <mc:AlternateContent>
        <mc:Choice Requires="wpg">
          <w:drawing>
            <wp:anchor distT="0" distB="0" distL="114300" distR="114300" simplePos="0" relativeHeight="251656195" behindDoc="1" locked="0" layoutInCell="1" allowOverlap="1" wp14:anchorId="597CD657" wp14:editId="54D826B7">
              <wp:simplePos x="0" y="0"/>
              <wp:positionH relativeFrom="column">
                <wp:posOffset>-993775</wp:posOffset>
              </wp:positionH>
              <wp:positionV relativeFrom="paragraph">
                <wp:posOffset>-91440</wp:posOffset>
              </wp:positionV>
              <wp:extent cx="10819130" cy="1442720"/>
              <wp:effectExtent l="0" t="0" r="1270" b="5080"/>
              <wp:wrapTight wrapText="bothSides">
                <wp:wrapPolygon edited="0">
                  <wp:start x="0" y="0"/>
                  <wp:lineTo x="0" y="21391"/>
                  <wp:lineTo x="21526" y="21391"/>
                  <wp:lineTo x="21565" y="16542"/>
                  <wp:lineTo x="21565" y="0"/>
                  <wp:lineTo x="0" y="0"/>
                </wp:wrapPolygon>
              </wp:wrapTight>
              <wp:docPr id="668474632" name="Group 9"/>
              <wp:cNvGraphicFramePr/>
              <a:graphic xmlns:a="http://schemas.openxmlformats.org/drawingml/2006/main">
                <a:graphicData uri="http://schemas.microsoft.com/office/word/2010/wordprocessingGroup">
                  <wpg:wgp>
                    <wpg:cNvGrpSpPr/>
                    <wpg:grpSpPr>
                      <a:xfrm>
                        <a:off x="0" y="0"/>
                        <a:ext cx="10819130" cy="1442720"/>
                        <a:chOff x="0" y="0"/>
                        <a:chExt cx="10819130" cy="1442847"/>
                      </a:xfrm>
                    </wpg:grpSpPr>
                    <wps:wsp>
                      <wps:cNvPr id="975534904" name="Rectangle 1"/>
                      <wps:cNvSpPr/>
                      <wps:spPr>
                        <a:xfrm>
                          <a:off x="0" y="0"/>
                          <a:ext cx="10819130" cy="1097280"/>
                        </a:xfrm>
                        <a:prstGeom prst="rect">
                          <a:avLst/>
                        </a:prstGeom>
                        <a:solidFill>
                          <a:srgbClr val="00B18E"/>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071789284" name="Picture 1655793306" descr="A black and white logo&#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8418195" y="323850"/>
                          <a:ext cx="1528445" cy="532130"/>
                        </a:xfrm>
                        <a:prstGeom prst="rect">
                          <a:avLst/>
                        </a:prstGeom>
                      </pic:spPr>
                    </pic:pic>
                    <wps:wsp>
                      <wps:cNvPr id="132837841" name="Text Box 2"/>
                      <wps:cNvSpPr txBox="1">
                        <a:spLocks noChangeArrowheads="1"/>
                      </wps:cNvSpPr>
                      <wps:spPr bwMode="auto">
                        <a:xfrm>
                          <a:off x="31391" y="1095375"/>
                          <a:ext cx="10734675" cy="347472"/>
                        </a:xfrm>
                        <a:prstGeom prst="rect">
                          <a:avLst/>
                        </a:prstGeom>
                        <a:solidFill>
                          <a:srgbClr val="F26829"/>
                        </a:solidFill>
                        <a:ln w="9525">
                          <a:noFill/>
                          <a:miter lim="800000"/>
                          <a:headEnd/>
                          <a:tailEnd/>
                        </a:ln>
                      </wps:spPr>
                      <wps:txbx>
                        <w:txbxContent>
                          <w:p w14:paraId="0B572009" w14:textId="77777777" w:rsidR="007C1DE6" w:rsidRPr="003B488C" w:rsidRDefault="007C1DE6" w:rsidP="00247821">
                            <w:pPr>
                              <w:spacing w:after="0" w:line="240" w:lineRule="auto"/>
                              <w:ind w:left="806" w:firstLine="562"/>
                              <w:rPr>
                                <w:color w:val="FFFFFF" w:themeColor="background1"/>
                                <w:sz w:val="18"/>
                                <w:szCs w:val="18"/>
                              </w:rPr>
                            </w:pPr>
                            <w:r w:rsidRPr="003B488C">
                              <w:rPr>
                                <w:color w:val="FFFFFF" w:themeColor="background1"/>
                                <w:sz w:val="18"/>
                                <w:szCs w:val="18"/>
                              </w:rPr>
                              <w:t>Spatial emanators guidance</w:t>
                            </w:r>
                          </w:p>
                        </w:txbxContent>
                      </wps:txbx>
                      <wps:bodyPr rot="0" vert="horz" wrap="square" lIns="91440" tIns="45720" rIns="91440" bIns="45720" anchor="ctr" anchorCtr="0">
                        <a:noAutofit/>
                      </wps:bodyPr>
                    </wps:wsp>
                    <wps:wsp>
                      <wps:cNvPr id="1673480178" name="Text Box 36"/>
                      <wps:cNvSpPr txBox="1">
                        <a:spLocks noChangeArrowheads="1" noChangeShapeType="1"/>
                      </wps:cNvSpPr>
                      <wps:spPr bwMode="auto">
                        <a:xfrm>
                          <a:off x="953549" y="323850"/>
                          <a:ext cx="6716892" cy="627380"/>
                        </a:xfrm>
                        <a:prstGeom prst="rect">
                          <a:avLst/>
                        </a:prstGeom>
                        <a:noFill/>
                        <a:ln>
                          <a:noFill/>
                        </a:ln>
                        <a:effectLst/>
                        <a:extLst>
                          <a:ext uri="{909E8E84-426E-40DD-AFC4-6F175D3DCCD1}">
                            <a14:hiddenFill xmlns:a14="http://schemas.microsoft.com/office/drawing/2010/main">
                              <a:solidFill>
                                <a:srgbClr val="000000"/>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36FA1B3" w14:textId="02F3C243" w:rsidR="007C1DE6" w:rsidRPr="00303353" w:rsidRDefault="007C1DE6" w:rsidP="007C1DE6">
                            <w:pPr>
                              <w:pStyle w:val="msoorganizationname"/>
                              <w:widowControl w:val="0"/>
                              <w:rPr>
                                <w:rFonts w:ascii="Calibri" w:hAnsi="Calibri" w:cs="Calibri"/>
                                <w:i w:val="0"/>
                                <w:color w:val="FFFFFF" w:themeColor="background1"/>
                                <w:spacing w:val="0"/>
                                <w:sz w:val="18"/>
                                <w:szCs w:val="18"/>
                                <w:lang w:val="en"/>
                              </w:rPr>
                            </w:pPr>
                            <w:r w:rsidRPr="00303353">
                              <w:rPr>
                                <w:rFonts w:ascii="Calibri" w:hAnsi="Calibri" w:cs="Calibri"/>
                                <w:i w:val="0"/>
                                <w:color w:val="FFFFFF" w:themeColor="background1"/>
                                <w:spacing w:val="0"/>
                                <w:sz w:val="18"/>
                                <w:szCs w:val="18"/>
                                <w:lang w:val="en"/>
                              </w:rPr>
                              <w:t>Template</w:t>
                            </w:r>
                            <w:r w:rsidR="003B488C" w:rsidRPr="00303353">
                              <w:rPr>
                                <w:rFonts w:ascii="Calibri" w:hAnsi="Calibri" w:cs="Calibri"/>
                                <w:i w:val="0"/>
                                <w:color w:val="FFFFFF" w:themeColor="background1"/>
                                <w:spacing w:val="0"/>
                                <w:sz w:val="18"/>
                                <w:szCs w:val="18"/>
                                <w:lang w:val="en"/>
                              </w:rPr>
                              <w:t xml:space="preserve">      </w:t>
                            </w:r>
                            <w:r w:rsidRPr="00303353">
                              <w:rPr>
                                <w:rFonts w:ascii="Calibri" w:hAnsi="Calibri" w:cs="Calibri"/>
                                <w:i w:val="0"/>
                                <w:color w:val="FFFFFF" w:themeColor="background1"/>
                                <w:spacing w:val="0"/>
                                <w:sz w:val="18"/>
                                <w:szCs w:val="18"/>
                                <w:lang w:val="en"/>
                              </w:rPr>
                              <w:t>|</w:t>
                            </w:r>
                            <w:r w:rsidR="003B488C" w:rsidRPr="00303353">
                              <w:rPr>
                                <w:rFonts w:ascii="Calibri" w:hAnsi="Calibri" w:cs="Calibri"/>
                                <w:i w:val="0"/>
                                <w:color w:val="FFFFFF" w:themeColor="background1"/>
                                <w:spacing w:val="0"/>
                                <w:sz w:val="18"/>
                                <w:szCs w:val="18"/>
                                <w:lang w:val="en"/>
                              </w:rPr>
                              <w:t xml:space="preserve">      </w:t>
                            </w:r>
                            <w:r w:rsidRPr="00303353">
                              <w:rPr>
                                <w:rFonts w:ascii="Calibri" w:hAnsi="Calibri" w:cs="Calibri"/>
                                <w:i w:val="0"/>
                                <w:color w:val="FFFFFF" w:themeColor="background1"/>
                                <w:spacing w:val="0"/>
                                <w:sz w:val="18"/>
                                <w:szCs w:val="18"/>
                                <w:lang w:val="en"/>
                              </w:rPr>
                              <w:t>Module 3. Declaration of product formulation for spatial emanator products</w:t>
                            </w:r>
                          </w:p>
                        </w:txbxContent>
                      </wps:txbx>
                      <wps:bodyPr rot="0" vert="horz" wrap="square" lIns="36195" tIns="36195" rIns="36195" bIns="36195" anchor="ctr" anchorCtr="0" upright="1">
                        <a:noAutofit/>
                      </wps:bodyPr>
                    </wps:wsp>
                  </wpg:wgp>
                </a:graphicData>
              </a:graphic>
              <wp14:sizeRelH relativeFrom="margin">
                <wp14:pctWidth>0</wp14:pctWidth>
              </wp14:sizeRelH>
            </wp:anchor>
          </w:drawing>
        </mc:Choice>
        <mc:Fallback>
          <w:pict>
            <v:group w14:anchorId="597CD657" id="Group 9" o:spid="_x0000_s1027" style="position:absolute;margin-left:-78.25pt;margin-top:-7.2pt;width:851.9pt;height:113.6pt;z-index:-251660285;mso-width-relative:margin" coordsize="108191,144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">
              <v:rect id="Rectangle 1" o:spid="_x0000_s1028" style="position:absolute;width:108191;height:10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" fillcolor="#00b18e"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55793306" o:spid="_x0000_s1029" type="#_x0000_t75" alt="A black and white logo&#10;&#10;Description automatically generated" style="position:absolute;left:84181;top:3238;width:15285;height:53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">
                <v:imagedata r:id="rId2" o:title="A black and white logo&#10;&#10;Description automatically generated"/>
              </v:shape>
              <v:shapetype id="_x0000_t202" coordsize="21600,21600" o:spt="202" path="m,l,21600r21600,l21600,xe">
                <v:stroke joinstyle="miter"/>
                <v:path gradientshapeok="t" o:connecttype="rect"/>
              </v:shapetype>
              <v:shape id="_x0000_s1030" type="#_x0000_t202" style="position:absolute;left:313;top:10953;width:107347;height:34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" fillcolor="#f26829" stroked="f">
                <v:textbox>
                  <w:txbxContent>
                    <w:p w14:paraId="0B572009" w14:textId="77777777" w:rsidR="007C1DE6" w:rsidRPr="003B488C" w:rsidRDefault="007C1DE6" w:rsidP="00247821">
                      <w:pPr>
                        <w:spacing w:after="0" w:line="240" w:lineRule="auto"/>
                        <w:ind w:left="806" w:firstLine="562"/>
                        <w:rPr>
                          <w:color w:val="FFFFFF" w:themeColor="background1"/>
                          <w:sz w:val="18"/>
                          <w:szCs w:val="18"/>
                        </w:rPr>
                      </w:pPr>
                      <w:r w:rsidRPr="003B488C">
                        <w:rPr>
                          <w:color w:val="FFFFFF" w:themeColor="background1"/>
                          <w:sz w:val="18"/>
                          <w:szCs w:val="18"/>
                        </w:rPr>
                        <w:t>Spatial emanators guidance</w:t>
                      </w:r>
                    </w:p>
                  </w:txbxContent>
                </v:textbox>
              </v:shape>
              <v:shape id="Text Box 36" o:spid="_x0000_s1031" type="#_x0000_t202" style="position:absolute;left:9535;top:3238;width:67169;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" filled="f" fillcolor="black" stroked="f" strokeweight="0">
                <o:lock v:ext="edit" shapetype="t"/>
                <v:textbox inset="2.85pt,2.85pt,2.85pt,2.85pt">
                  <w:txbxContent>
                    <w:p w14:paraId="436FA1B3" w14:textId="02F3C243" w:rsidR="007C1DE6" w:rsidRPr="00303353" w:rsidRDefault="007C1DE6" w:rsidP="007C1DE6">
                      <w:pPr>
                        <w:pStyle w:val="msoorganizationname"/>
                        <w:widowControl w:val="0"/>
                        <w:rPr>
                          <w:rFonts w:ascii="Calibri" w:hAnsi="Calibri" w:cs="Calibri"/>
                          <w:i w:val="0"/>
                          <w:color w:val="FFFFFF" w:themeColor="background1"/>
                          <w:spacing w:val="0"/>
                          <w:sz w:val="18"/>
                          <w:szCs w:val="18"/>
                          <w:lang w:val="en"/>
                        </w:rPr>
                      </w:pPr>
                      <w:r w:rsidRPr="00303353">
                        <w:rPr>
                          <w:rFonts w:ascii="Calibri" w:hAnsi="Calibri" w:cs="Calibri"/>
                          <w:i w:val="0"/>
                          <w:color w:val="FFFFFF" w:themeColor="background1"/>
                          <w:spacing w:val="0"/>
                          <w:sz w:val="18"/>
                          <w:szCs w:val="18"/>
                          <w:lang w:val="en"/>
                        </w:rPr>
                        <w:t>Template</w:t>
                      </w:r>
                      <w:r w:rsidR="003B488C" w:rsidRPr="00303353">
                        <w:rPr>
                          <w:rFonts w:ascii="Calibri" w:hAnsi="Calibri" w:cs="Calibri"/>
                          <w:i w:val="0"/>
                          <w:color w:val="FFFFFF" w:themeColor="background1"/>
                          <w:spacing w:val="0"/>
                          <w:sz w:val="18"/>
                          <w:szCs w:val="18"/>
                          <w:lang w:val="en"/>
                        </w:rPr>
                        <w:t xml:space="preserve">      </w:t>
                      </w:r>
                      <w:r w:rsidRPr="00303353">
                        <w:rPr>
                          <w:rFonts w:ascii="Calibri" w:hAnsi="Calibri" w:cs="Calibri"/>
                          <w:i w:val="0"/>
                          <w:color w:val="FFFFFF" w:themeColor="background1"/>
                          <w:spacing w:val="0"/>
                          <w:sz w:val="18"/>
                          <w:szCs w:val="18"/>
                          <w:lang w:val="en"/>
                        </w:rPr>
                        <w:t>|</w:t>
                      </w:r>
                      <w:r w:rsidR="003B488C" w:rsidRPr="00303353">
                        <w:rPr>
                          <w:rFonts w:ascii="Calibri" w:hAnsi="Calibri" w:cs="Calibri"/>
                          <w:i w:val="0"/>
                          <w:color w:val="FFFFFF" w:themeColor="background1"/>
                          <w:spacing w:val="0"/>
                          <w:sz w:val="18"/>
                          <w:szCs w:val="18"/>
                          <w:lang w:val="en"/>
                        </w:rPr>
                        <w:t xml:space="preserve">      </w:t>
                      </w:r>
                      <w:r w:rsidRPr="00303353">
                        <w:rPr>
                          <w:rFonts w:ascii="Calibri" w:hAnsi="Calibri" w:cs="Calibri"/>
                          <w:i w:val="0"/>
                          <w:color w:val="FFFFFF" w:themeColor="background1"/>
                          <w:spacing w:val="0"/>
                          <w:sz w:val="18"/>
                          <w:szCs w:val="18"/>
                          <w:lang w:val="en"/>
                        </w:rPr>
                        <w:t>Module 3. Declaration of product formulation for spatial emanator products</w:t>
                      </w:r>
                    </w:p>
                  </w:txbxContent>
                </v:textbox>
              </v:shape>
              <w10:wrap type="tight"/>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A0534" w14:textId="6258ED2D" w:rsidR="00240A26" w:rsidRPr="009C7411" w:rsidRDefault="003B488C" w:rsidP="009C7411">
    <w:pPr>
      <w:pStyle w:val="Header"/>
    </w:pPr>
    <w:r>
      <w:rPr>
        <w:noProof/>
        <w:sz w:val="25"/>
        <w:szCs w:val="25"/>
      </w:rPr>
      <mc:AlternateContent>
        <mc:Choice Requires="wpg">
          <w:drawing>
            <wp:anchor distT="0" distB="0" distL="114300" distR="114300" simplePos="0" relativeHeight="251658243" behindDoc="0" locked="0" layoutInCell="1" allowOverlap="1" wp14:anchorId="088FB04B" wp14:editId="03521752">
              <wp:simplePos x="0" y="0"/>
              <wp:positionH relativeFrom="column">
                <wp:posOffset>-1000125</wp:posOffset>
              </wp:positionH>
              <wp:positionV relativeFrom="paragraph">
                <wp:posOffset>-91440</wp:posOffset>
              </wp:positionV>
              <wp:extent cx="10858500" cy="1349375"/>
              <wp:effectExtent l="0" t="0" r="0" b="3175"/>
              <wp:wrapNone/>
              <wp:docPr id="1658817622" name="Group 10"/>
              <wp:cNvGraphicFramePr/>
              <a:graphic xmlns:a="http://schemas.openxmlformats.org/drawingml/2006/main">
                <a:graphicData uri="http://schemas.microsoft.com/office/word/2010/wordprocessingGroup">
                  <wpg:wgp>
                    <wpg:cNvGrpSpPr/>
                    <wpg:grpSpPr>
                      <a:xfrm>
                        <a:off x="0" y="0"/>
                        <a:ext cx="10858500" cy="1349375"/>
                        <a:chOff x="0" y="0"/>
                        <a:chExt cx="10858500" cy="1349375"/>
                      </a:xfrm>
                    </wpg:grpSpPr>
                    <wps:wsp>
                      <wps:cNvPr id="1774348765" name="Rectangle 1"/>
                      <wps:cNvSpPr/>
                      <wps:spPr>
                        <a:xfrm>
                          <a:off x="0" y="0"/>
                          <a:ext cx="10858500" cy="1097280"/>
                        </a:xfrm>
                        <a:prstGeom prst="rect">
                          <a:avLst/>
                        </a:prstGeom>
                        <a:solidFill>
                          <a:srgbClr val="00B18E"/>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443055593" name="Picture 1073474260" descr="A black and white logo&#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8334375" y="300990"/>
                          <a:ext cx="1528445" cy="532130"/>
                        </a:xfrm>
                        <a:prstGeom prst="rect">
                          <a:avLst/>
                        </a:prstGeom>
                      </pic:spPr>
                    </pic:pic>
                    <wps:wsp>
                      <wps:cNvPr id="1535814739" name="Text Box 2"/>
                      <wps:cNvSpPr txBox="1">
                        <a:spLocks noChangeArrowheads="1"/>
                      </wps:cNvSpPr>
                      <wps:spPr bwMode="auto">
                        <a:xfrm>
                          <a:off x="95250" y="1000125"/>
                          <a:ext cx="10734675" cy="349250"/>
                        </a:xfrm>
                        <a:prstGeom prst="rect">
                          <a:avLst/>
                        </a:prstGeom>
                        <a:solidFill>
                          <a:srgbClr val="F26829"/>
                        </a:solidFill>
                        <a:ln w="9525">
                          <a:noFill/>
                          <a:miter lim="800000"/>
                          <a:headEnd/>
                          <a:tailEnd/>
                        </a:ln>
                      </wps:spPr>
                      <wps:txbx>
                        <w:txbxContent>
                          <w:p w14:paraId="19CEBE1D" w14:textId="77777777" w:rsidR="003B488C" w:rsidRPr="00820E70" w:rsidRDefault="003B488C" w:rsidP="003B488C">
                            <w:pPr>
                              <w:spacing w:after="0" w:line="240" w:lineRule="auto"/>
                              <w:ind w:left="720" w:firstLine="562"/>
                              <w:rPr>
                                <w:color w:val="FFFFFF" w:themeColor="background1"/>
                                <w:sz w:val="18"/>
                                <w:szCs w:val="18"/>
                              </w:rPr>
                            </w:pPr>
                            <w:r w:rsidRPr="00820E70">
                              <w:rPr>
                                <w:color w:val="FFFFFF" w:themeColor="background1"/>
                                <w:sz w:val="18"/>
                                <w:szCs w:val="18"/>
                              </w:rPr>
                              <w:t>Spatial emanators guidance</w:t>
                            </w:r>
                          </w:p>
                        </w:txbxContent>
                      </wps:txbx>
                      <wps:bodyPr rot="0" vert="horz" wrap="square" lIns="91440" tIns="45720" rIns="91440" bIns="45720" anchor="ctr" anchorCtr="0">
                        <a:noAutofit/>
                      </wps:bodyPr>
                    </wps:wsp>
                    <wps:wsp>
                      <wps:cNvPr id="734604879" name="Text Box 36"/>
                      <wps:cNvSpPr txBox="1">
                        <a:spLocks noChangeArrowheads="1" noChangeShapeType="1"/>
                      </wps:cNvSpPr>
                      <wps:spPr bwMode="auto">
                        <a:xfrm>
                          <a:off x="4581525" y="295275"/>
                          <a:ext cx="2298700" cy="627380"/>
                        </a:xfrm>
                        <a:prstGeom prst="rect">
                          <a:avLst/>
                        </a:prstGeom>
                        <a:noFill/>
                        <a:ln>
                          <a:noFill/>
                        </a:ln>
                        <a:effectLst/>
                        <a:extLst>
                          <a:ext uri="{909E8E84-426E-40DD-AFC4-6F175D3DCCD1}">
                            <a14:hiddenFill xmlns:a14="http://schemas.microsoft.com/office/drawing/2010/main">
                              <a:solidFill>
                                <a:srgbClr val="000000"/>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EA5BA04" w14:textId="77777777" w:rsidR="003B488C" w:rsidRPr="00820E70" w:rsidRDefault="003B488C" w:rsidP="003B488C">
                            <w:pPr>
                              <w:pStyle w:val="msoorganizationname"/>
                              <w:widowControl w:val="0"/>
                              <w:jc w:val="center"/>
                              <w:rPr>
                                <w:rFonts w:ascii="Calibri" w:hAnsi="Calibri" w:cs="Calibri"/>
                                <w:i w:val="0"/>
                                <w:color w:val="FFFFFF" w:themeColor="background1"/>
                                <w:spacing w:val="0"/>
                                <w:sz w:val="22"/>
                                <w:szCs w:val="22"/>
                                <w:lang w:val="en"/>
                              </w:rPr>
                            </w:pPr>
                            <w:r w:rsidRPr="00820E70">
                              <w:rPr>
                                <w:rFonts w:ascii="Calibri" w:hAnsi="Calibri" w:cs="Calibri"/>
                                <w:i w:val="0"/>
                                <w:color w:val="FFFFFF" w:themeColor="background1"/>
                                <w:spacing w:val="0"/>
                                <w:sz w:val="22"/>
                                <w:szCs w:val="22"/>
                                <w:lang w:val="en"/>
                              </w:rPr>
                              <w:t xml:space="preserve">WHO Prequalification of Vector </w:t>
                            </w:r>
                          </w:p>
                          <w:p w14:paraId="56DDEBBE" w14:textId="77777777" w:rsidR="003B488C" w:rsidRPr="00820E70" w:rsidRDefault="003B488C" w:rsidP="003B488C">
                            <w:pPr>
                              <w:pStyle w:val="msoorganizationname"/>
                              <w:widowControl w:val="0"/>
                              <w:jc w:val="center"/>
                              <w:rPr>
                                <w:rFonts w:ascii="Calibri" w:hAnsi="Calibri" w:cs="Calibri"/>
                                <w:i w:val="0"/>
                                <w:color w:val="FFFFFF" w:themeColor="background1"/>
                                <w:spacing w:val="0"/>
                                <w:sz w:val="22"/>
                                <w:szCs w:val="22"/>
                                <w:lang w:val="en"/>
                              </w:rPr>
                            </w:pPr>
                            <w:r w:rsidRPr="00820E70">
                              <w:rPr>
                                <w:rFonts w:ascii="Calibri" w:hAnsi="Calibri" w:cs="Calibri"/>
                                <w:i w:val="0"/>
                                <w:color w:val="FFFFFF" w:themeColor="background1"/>
                                <w:spacing w:val="0"/>
                                <w:sz w:val="22"/>
                                <w:szCs w:val="22"/>
                                <w:lang w:val="en"/>
                              </w:rPr>
                              <w:t xml:space="preserve">Control Products </w:t>
                            </w:r>
                          </w:p>
                        </w:txbxContent>
                      </wps:txbx>
                      <wps:bodyPr rot="0" vert="horz" wrap="square" lIns="36195" tIns="36195" rIns="36195" bIns="36195" anchor="ctr" anchorCtr="0" upright="1">
                        <a:noAutofit/>
                      </wps:bodyPr>
                    </wps:wsp>
                    <wps:wsp>
                      <wps:cNvPr id="1754986098" name="Text Box 36"/>
                      <wps:cNvSpPr txBox="1">
                        <a:spLocks noChangeArrowheads="1" noChangeShapeType="1"/>
                      </wps:cNvSpPr>
                      <wps:spPr bwMode="auto">
                        <a:xfrm>
                          <a:off x="962025" y="295275"/>
                          <a:ext cx="3811270" cy="627380"/>
                        </a:xfrm>
                        <a:prstGeom prst="rect">
                          <a:avLst/>
                        </a:prstGeom>
                        <a:noFill/>
                        <a:ln>
                          <a:noFill/>
                        </a:ln>
                        <a:effectLst/>
                        <a:extLst>
                          <a:ext uri="{909E8E84-426E-40DD-AFC4-6F175D3DCCD1}">
                            <a14:hiddenFill xmlns:a14="http://schemas.microsoft.com/office/drawing/2010/main">
                              <a:solidFill>
                                <a:srgbClr val="000000"/>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A39070B" w14:textId="1E07A156" w:rsidR="003B488C" w:rsidRPr="00820E70" w:rsidRDefault="003B488C" w:rsidP="003B488C">
                            <w:pPr>
                              <w:pStyle w:val="msoorganizationname"/>
                              <w:widowControl w:val="0"/>
                              <w:rPr>
                                <w:rFonts w:ascii="Calibri" w:hAnsi="Calibri" w:cs="Calibri"/>
                                <w:i w:val="0"/>
                                <w:color w:val="FFFFFF" w:themeColor="background1"/>
                                <w:spacing w:val="0"/>
                                <w:sz w:val="22"/>
                                <w:szCs w:val="22"/>
                                <w:lang w:val="en"/>
                              </w:rPr>
                            </w:pPr>
                            <w:r w:rsidRPr="00820E70">
                              <w:rPr>
                                <w:rFonts w:ascii="Calibri" w:hAnsi="Calibri" w:cs="Calibri"/>
                                <w:i w:val="0"/>
                                <w:color w:val="FFFFFF" w:themeColor="background1"/>
                                <w:spacing w:val="0"/>
                                <w:sz w:val="22"/>
                                <w:szCs w:val="22"/>
                                <w:lang w:val="en"/>
                              </w:rPr>
                              <w:t>Template (Module 3)</w:t>
                            </w:r>
                            <w:r>
                              <w:rPr>
                                <w:rFonts w:ascii="Calibri" w:hAnsi="Calibri" w:cs="Calibri"/>
                                <w:i w:val="0"/>
                                <w:color w:val="FFFFFF" w:themeColor="background1"/>
                                <w:spacing w:val="0"/>
                                <w:sz w:val="22"/>
                                <w:szCs w:val="22"/>
                                <w:lang w:val="en"/>
                              </w:rPr>
                              <w:br/>
                            </w:r>
                            <w:r w:rsidRPr="003B488C">
                              <w:rPr>
                                <w:rFonts w:ascii="Calibri" w:hAnsi="Calibri" w:cs="Calibri"/>
                                <w:i w:val="0"/>
                                <w:color w:val="FFFFFF" w:themeColor="background1"/>
                                <w:spacing w:val="0"/>
                                <w:sz w:val="22"/>
                                <w:szCs w:val="22"/>
                                <w:lang w:val="en"/>
                              </w:rPr>
                              <w:t>August 2025</w:t>
                            </w:r>
                          </w:p>
                        </w:txbxContent>
                      </wps:txbx>
                      <wps:bodyPr rot="0" vert="horz" wrap="square" lIns="36195" tIns="36195" rIns="36195" bIns="36195" anchor="ctr" anchorCtr="0" upright="1">
                        <a:noAutofit/>
                      </wps:bodyPr>
                    </wps:wsp>
                  </wpg:wgp>
                </a:graphicData>
              </a:graphic>
            </wp:anchor>
          </w:drawing>
        </mc:Choice>
        <mc:Fallback>
          <w:pict>
            <v:group w14:anchorId="088FB04B" id="Group 10" o:spid="_x0000_s1032" style="position:absolute;margin-left:-78.75pt;margin-top:-7.2pt;width:855pt;height:106.25pt;z-index:251658243" coordsize="108585,134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">
              <v:rect id="Rectangle 1" o:spid="_x0000_s1033" style="position:absolute;width:108585;height:10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" fillcolor="#00b18e"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73474260" o:spid="_x0000_s1034" type="#_x0000_t75" alt="A black and white logo&#10;&#10;Description automatically generated" style="position:absolute;left:83343;top:3009;width:15285;height:5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">
                <v:imagedata r:id="rId2" o:title="A black and white logo&#10;&#10;Description automatically generated"/>
              </v:shape>
              <v:shapetype id="_x0000_t202" coordsize="21600,21600" o:spt="202" path="m,l,21600r21600,l21600,xe">
                <v:stroke joinstyle="miter"/>
                <v:path gradientshapeok="t" o:connecttype="rect"/>
              </v:shapetype>
              <v:shape id="_x0000_s1035" type="#_x0000_t202" style="position:absolute;left:952;top:10001;width:107347;height:3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" fillcolor="#f26829" stroked="f">
                <v:textbox>
                  <w:txbxContent>
                    <w:p w14:paraId="19CEBE1D" w14:textId="77777777" w:rsidR="003B488C" w:rsidRPr="00820E70" w:rsidRDefault="003B488C" w:rsidP="003B488C">
                      <w:pPr>
                        <w:spacing w:after="0" w:line="240" w:lineRule="auto"/>
                        <w:ind w:left="720" w:firstLine="562"/>
                        <w:rPr>
                          <w:color w:val="FFFFFF" w:themeColor="background1"/>
                          <w:sz w:val="18"/>
                          <w:szCs w:val="18"/>
                        </w:rPr>
                      </w:pPr>
                      <w:r w:rsidRPr="00820E70">
                        <w:rPr>
                          <w:color w:val="FFFFFF" w:themeColor="background1"/>
                          <w:sz w:val="18"/>
                          <w:szCs w:val="18"/>
                        </w:rPr>
                        <w:t>Spatial emanators guidance</w:t>
                      </w:r>
                    </w:p>
                  </w:txbxContent>
                </v:textbox>
              </v:shape>
              <v:shape id="Text Box 36" o:spid="_x0000_s1036" type="#_x0000_t202" style="position:absolute;left:45815;top:2952;width:22987;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" filled="f" fillcolor="black" stroked="f" strokeweight="0">
                <o:lock v:ext="edit" shapetype="t"/>
                <v:textbox inset="2.85pt,2.85pt,2.85pt,2.85pt">
                  <w:txbxContent>
                    <w:p w14:paraId="1EA5BA04" w14:textId="77777777" w:rsidR="003B488C" w:rsidRPr="00820E70" w:rsidRDefault="003B488C" w:rsidP="003B488C">
                      <w:pPr>
                        <w:pStyle w:val="msoorganizationname"/>
                        <w:widowControl w:val="0"/>
                        <w:jc w:val="center"/>
                        <w:rPr>
                          <w:rFonts w:ascii="Calibri" w:hAnsi="Calibri" w:cs="Calibri"/>
                          <w:i w:val="0"/>
                          <w:color w:val="FFFFFF" w:themeColor="background1"/>
                          <w:spacing w:val="0"/>
                          <w:sz w:val="22"/>
                          <w:szCs w:val="22"/>
                          <w:lang w:val="en"/>
                        </w:rPr>
                      </w:pPr>
                      <w:r w:rsidRPr="00820E70">
                        <w:rPr>
                          <w:rFonts w:ascii="Calibri" w:hAnsi="Calibri" w:cs="Calibri"/>
                          <w:i w:val="0"/>
                          <w:color w:val="FFFFFF" w:themeColor="background1"/>
                          <w:spacing w:val="0"/>
                          <w:sz w:val="22"/>
                          <w:szCs w:val="22"/>
                          <w:lang w:val="en"/>
                        </w:rPr>
                        <w:t xml:space="preserve">WHO Prequalification of Vector </w:t>
                      </w:r>
                    </w:p>
                    <w:p w14:paraId="56DDEBBE" w14:textId="77777777" w:rsidR="003B488C" w:rsidRPr="00820E70" w:rsidRDefault="003B488C" w:rsidP="003B488C">
                      <w:pPr>
                        <w:pStyle w:val="msoorganizationname"/>
                        <w:widowControl w:val="0"/>
                        <w:jc w:val="center"/>
                        <w:rPr>
                          <w:rFonts w:ascii="Calibri" w:hAnsi="Calibri" w:cs="Calibri"/>
                          <w:i w:val="0"/>
                          <w:color w:val="FFFFFF" w:themeColor="background1"/>
                          <w:spacing w:val="0"/>
                          <w:sz w:val="22"/>
                          <w:szCs w:val="22"/>
                          <w:lang w:val="en"/>
                        </w:rPr>
                      </w:pPr>
                      <w:r w:rsidRPr="00820E70">
                        <w:rPr>
                          <w:rFonts w:ascii="Calibri" w:hAnsi="Calibri" w:cs="Calibri"/>
                          <w:i w:val="0"/>
                          <w:color w:val="FFFFFF" w:themeColor="background1"/>
                          <w:spacing w:val="0"/>
                          <w:sz w:val="22"/>
                          <w:szCs w:val="22"/>
                          <w:lang w:val="en"/>
                        </w:rPr>
                        <w:t xml:space="preserve">Control Products </w:t>
                      </w:r>
                    </w:p>
                  </w:txbxContent>
                </v:textbox>
              </v:shape>
              <v:shape id="Text Box 36" o:spid="_x0000_s1037" type="#_x0000_t202" style="position:absolute;left:9620;top:2952;width:38112;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" filled="f" fillcolor="black" stroked="f" strokeweight="0">
                <o:lock v:ext="edit" shapetype="t"/>
                <v:textbox inset="2.85pt,2.85pt,2.85pt,2.85pt">
                  <w:txbxContent>
                    <w:p w14:paraId="7A39070B" w14:textId="1E07A156" w:rsidR="003B488C" w:rsidRPr="00820E70" w:rsidRDefault="003B488C" w:rsidP="003B488C">
                      <w:pPr>
                        <w:pStyle w:val="msoorganizationname"/>
                        <w:widowControl w:val="0"/>
                        <w:rPr>
                          <w:rFonts w:ascii="Calibri" w:hAnsi="Calibri" w:cs="Calibri"/>
                          <w:i w:val="0"/>
                          <w:color w:val="FFFFFF" w:themeColor="background1"/>
                          <w:spacing w:val="0"/>
                          <w:sz w:val="22"/>
                          <w:szCs w:val="22"/>
                          <w:lang w:val="en"/>
                        </w:rPr>
                      </w:pPr>
                      <w:r w:rsidRPr="00820E70">
                        <w:rPr>
                          <w:rFonts w:ascii="Calibri" w:hAnsi="Calibri" w:cs="Calibri"/>
                          <w:i w:val="0"/>
                          <w:color w:val="FFFFFF" w:themeColor="background1"/>
                          <w:spacing w:val="0"/>
                          <w:sz w:val="22"/>
                          <w:szCs w:val="22"/>
                          <w:lang w:val="en"/>
                        </w:rPr>
                        <w:t>Template (Module 3)</w:t>
                      </w:r>
                      <w:r>
                        <w:rPr>
                          <w:rFonts w:ascii="Calibri" w:hAnsi="Calibri" w:cs="Calibri"/>
                          <w:i w:val="0"/>
                          <w:color w:val="FFFFFF" w:themeColor="background1"/>
                          <w:spacing w:val="0"/>
                          <w:sz w:val="22"/>
                          <w:szCs w:val="22"/>
                          <w:lang w:val="en"/>
                        </w:rPr>
                        <w:br/>
                      </w:r>
                      <w:r w:rsidRPr="003B488C">
                        <w:rPr>
                          <w:rFonts w:ascii="Calibri" w:hAnsi="Calibri" w:cs="Calibri"/>
                          <w:i w:val="0"/>
                          <w:color w:val="FFFFFF" w:themeColor="background1"/>
                          <w:spacing w:val="0"/>
                          <w:sz w:val="22"/>
                          <w:szCs w:val="22"/>
                          <w:lang w:val="en"/>
                        </w:rPr>
                        <w:t>August 2025</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C0A2D"/>
    <w:multiLevelType w:val="multilevel"/>
    <w:tmpl w:val="C00295EE"/>
    <w:lvl w:ilvl="0">
      <w:start w:val="1"/>
      <w:numFmt w:val="decimal"/>
      <w:pStyle w:val="DLTHeading1"/>
      <w:lvlText w:val="%1."/>
      <w:lvlJc w:val="left"/>
      <w:pPr>
        <w:tabs>
          <w:tab w:val="num" w:pos="360"/>
        </w:tabs>
        <w:ind w:left="360" w:hanging="360"/>
      </w:pPr>
      <w:rPr>
        <w:rFonts w:cs="Times New Roman"/>
      </w:rPr>
    </w:lvl>
    <w:lvl w:ilvl="1">
      <w:start w:val="1"/>
      <w:numFmt w:val="decimal"/>
      <w:pStyle w:val="DLTHeading2"/>
      <w:lvlText w:val="%1.%2."/>
      <w:lvlJc w:val="left"/>
      <w:pPr>
        <w:tabs>
          <w:tab w:val="num" w:pos="792"/>
        </w:tabs>
        <w:ind w:left="792" w:hanging="432"/>
      </w:pPr>
      <w:rPr>
        <w:rFonts w:cs="Times New Roman"/>
      </w:rPr>
    </w:lvl>
    <w:lvl w:ilvl="2">
      <w:start w:val="1"/>
      <w:numFmt w:val="decimal"/>
      <w:pStyle w:val="DLTHeading3"/>
      <w:lvlText w:val="%1.%2.%3."/>
      <w:lvlJc w:val="left"/>
      <w:pPr>
        <w:tabs>
          <w:tab w:val="num" w:pos="1440"/>
        </w:tabs>
        <w:ind w:left="1224" w:hanging="504"/>
      </w:pPr>
      <w:rPr>
        <w:rFonts w:cs="Times New Roman"/>
      </w:rPr>
    </w:lvl>
    <w:lvl w:ilvl="3">
      <w:start w:val="1"/>
      <w:numFmt w:val="decimal"/>
      <w:pStyle w:val="DLTHeading4"/>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 w15:restartNumberingAfterBreak="0">
    <w:nsid w:val="11CF5EAE"/>
    <w:multiLevelType w:val="hybridMultilevel"/>
    <w:tmpl w:val="FD821B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8118C4"/>
    <w:multiLevelType w:val="hybridMultilevel"/>
    <w:tmpl w:val="54582A66"/>
    <w:lvl w:ilvl="0" w:tplc="4FA4E0DE">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7B9651D"/>
    <w:multiLevelType w:val="hybridMultilevel"/>
    <w:tmpl w:val="BD3091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1004BAD"/>
    <w:multiLevelType w:val="hybridMultilevel"/>
    <w:tmpl w:val="AD287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B103FE6"/>
    <w:multiLevelType w:val="hybridMultilevel"/>
    <w:tmpl w:val="2A3469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542595643">
    <w:abstractNumId w:val="0"/>
  </w:num>
  <w:num w:numId="2" w16cid:durableId="552545820">
    <w:abstractNumId w:val="3"/>
  </w:num>
  <w:num w:numId="3" w16cid:durableId="1965623329">
    <w:abstractNumId w:val="1"/>
  </w:num>
  <w:num w:numId="4" w16cid:durableId="1868059081">
    <w:abstractNumId w:val="5"/>
  </w:num>
  <w:num w:numId="5" w16cid:durableId="1782216852">
    <w:abstractNumId w:val="2"/>
  </w:num>
  <w:num w:numId="6" w16cid:durableId="1004361052">
    <w:abstractNumId w:val="4"/>
  </w:num>
  <w:num w:numId="7" w16cid:durableId="672413541">
    <w:abstractNumId w:val="0"/>
  </w:num>
  <w:num w:numId="8" w16cid:durableId="1389916678">
    <w:abstractNumId w:val="0"/>
  </w:num>
  <w:num w:numId="9" w16cid:durableId="693191577">
    <w:abstractNumId w:val="0"/>
  </w:num>
  <w:num w:numId="10" w16cid:durableId="18681738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284"/>
  <w:drawingGridVerticalSpacing w:val="284"/>
  <w:doNotUseMarginsForDrawingGridOrigin/>
  <w:drawingGridHorizontalOrigin w:val="1134"/>
  <w:drawingGridVerticalOrigin w:val="1134"/>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2MjEzNTIyNzE2MDRS0lEKTi0uzszPAykwNK8FAL6dr1UtAAAA"/>
  </w:docVars>
  <w:rsids>
    <w:rsidRoot w:val="00FD5AAD"/>
    <w:rsid w:val="00002450"/>
    <w:rsid w:val="000038AD"/>
    <w:rsid w:val="000048B5"/>
    <w:rsid w:val="0000537F"/>
    <w:rsid w:val="000057A5"/>
    <w:rsid w:val="0000598C"/>
    <w:rsid w:val="00007A23"/>
    <w:rsid w:val="00007CDD"/>
    <w:rsid w:val="0001372F"/>
    <w:rsid w:val="000143A2"/>
    <w:rsid w:val="00016DE9"/>
    <w:rsid w:val="0002050E"/>
    <w:rsid w:val="0002171E"/>
    <w:rsid w:val="00024815"/>
    <w:rsid w:val="00026C11"/>
    <w:rsid w:val="000306EF"/>
    <w:rsid w:val="00042687"/>
    <w:rsid w:val="00042CBE"/>
    <w:rsid w:val="000441F4"/>
    <w:rsid w:val="00045F48"/>
    <w:rsid w:val="000476FD"/>
    <w:rsid w:val="00047957"/>
    <w:rsid w:val="00052556"/>
    <w:rsid w:val="00053538"/>
    <w:rsid w:val="0005360F"/>
    <w:rsid w:val="00053D56"/>
    <w:rsid w:val="00054C5B"/>
    <w:rsid w:val="00056690"/>
    <w:rsid w:val="0005755D"/>
    <w:rsid w:val="00057810"/>
    <w:rsid w:val="0006565E"/>
    <w:rsid w:val="000701C0"/>
    <w:rsid w:val="000831B4"/>
    <w:rsid w:val="00084F85"/>
    <w:rsid w:val="000871B1"/>
    <w:rsid w:val="00087784"/>
    <w:rsid w:val="00087E5D"/>
    <w:rsid w:val="00093290"/>
    <w:rsid w:val="000945F7"/>
    <w:rsid w:val="00095503"/>
    <w:rsid w:val="000957CF"/>
    <w:rsid w:val="00097E67"/>
    <w:rsid w:val="000A0538"/>
    <w:rsid w:val="000A07B2"/>
    <w:rsid w:val="000A537C"/>
    <w:rsid w:val="000A7093"/>
    <w:rsid w:val="000B1888"/>
    <w:rsid w:val="000B31CF"/>
    <w:rsid w:val="000B490F"/>
    <w:rsid w:val="000C0669"/>
    <w:rsid w:val="000C0C18"/>
    <w:rsid w:val="000C1C13"/>
    <w:rsid w:val="000C2149"/>
    <w:rsid w:val="000C382A"/>
    <w:rsid w:val="000C3C59"/>
    <w:rsid w:val="000C4C08"/>
    <w:rsid w:val="000C5168"/>
    <w:rsid w:val="000C58DD"/>
    <w:rsid w:val="000C6538"/>
    <w:rsid w:val="000C70DA"/>
    <w:rsid w:val="000D6018"/>
    <w:rsid w:val="000D626F"/>
    <w:rsid w:val="000E13E8"/>
    <w:rsid w:val="000E1BA8"/>
    <w:rsid w:val="000E2747"/>
    <w:rsid w:val="000E3598"/>
    <w:rsid w:val="000E4A92"/>
    <w:rsid w:val="000E53E9"/>
    <w:rsid w:val="000E5EA8"/>
    <w:rsid w:val="000E6C5F"/>
    <w:rsid w:val="000F1E34"/>
    <w:rsid w:val="000F29E8"/>
    <w:rsid w:val="000F34E2"/>
    <w:rsid w:val="000F3A97"/>
    <w:rsid w:val="000F4877"/>
    <w:rsid w:val="00104287"/>
    <w:rsid w:val="00105281"/>
    <w:rsid w:val="001055A1"/>
    <w:rsid w:val="001113E9"/>
    <w:rsid w:val="0011188F"/>
    <w:rsid w:val="00112344"/>
    <w:rsid w:val="00112825"/>
    <w:rsid w:val="00113381"/>
    <w:rsid w:val="00113FE1"/>
    <w:rsid w:val="0011442C"/>
    <w:rsid w:val="00114B59"/>
    <w:rsid w:val="0011543E"/>
    <w:rsid w:val="0011634F"/>
    <w:rsid w:val="00120310"/>
    <w:rsid w:val="00121237"/>
    <w:rsid w:val="00121EC7"/>
    <w:rsid w:val="0012240A"/>
    <w:rsid w:val="00124C5A"/>
    <w:rsid w:val="001252FD"/>
    <w:rsid w:val="0014217A"/>
    <w:rsid w:val="001423CD"/>
    <w:rsid w:val="00145444"/>
    <w:rsid w:val="00145BB8"/>
    <w:rsid w:val="00147D37"/>
    <w:rsid w:val="00150537"/>
    <w:rsid w:val="00152FBF"/>
    <w:rsid w:val="00153053"/>
    <w:rsid w:val="00153C68"/>
    <w:rsid w:val="00154F8E"/>
    <w:rsid w:val="0015599D"/>
    <w:rsid w:val="00157565"/>
    <w:rsid w:val="00171C77"/>
    <w:rsid w:val="0017344D"/>
    <w:rsid w:val="0017400C"/>
    <w:rsid w:val="001742D6"/>
    <w:rsid w:val="00176035"/>
    <w:rsid w:val="001768A0"/>
    <w:rsid w:val="0017779F"/>
    <w:rsid w:val="00180611"/>
    <w:rsid w:val="001821B2"/>
    <w:rsid w:val="0018440B"/>
    <w:rsid w:val="00190AE8"/>
    <w:rsid w:val="001917F8"/>
    <w:rsid w:val="001A22D0"/>
    <w:rsid w:val="001A3995"/>
    <w:rsid w:val="001B0153"/>
    <w:rsid w:val="001B03AD"/>
    <w:rsid w:val="001B261D"/>
    <w:rsid w:val="001B32DE"/>
    <w:rsid w:val="001B49D5"/>
    <w:rsid w:val="001B4C7D"/>
    <w:rsid w:val="001B7F94"/>
    <w:rsid w:val="001C1518"/>
    <w:rsid w:val="001C3D6A"/>
    <w:rsid w:val="001C4D05"/>
    <w:rsid w:val="001C4FEA"/>
    <w:rsid w:val="001C51F4"/>
    <w:rsid w:val="001C5282"/>
    <w:rsid w:val="001C5959"/>
    <w:rsid w:val="001C77A2"/>
    <w:rsid w:val="001D0E59"/>
    <w:rsid w:val="001D24FD"/>
    <w:rsid w:val="001D3400"/>
    <w:rsid w:val="001E3B71"/>
    <w:rsid w:val="001E7F1F"/>
    <w:rsid w:val="001F0EF2"/>
    <w:rsid w:val="001F2B53"/>
    <w:rsid w:val="001F2DAD"/>
    <w:rsid w:val="001F44F2"/>
    <w:rsid w:val="001F5B1D"/>
    <w:rsid w:val="00200128"/>
    <w:rsid w:val="00200FCA"/>
    <w:rsid w:val="00201A6E"/>
    <w:rsid w:val="00205BEF"/>
    <w:rsid w:val="0021087E"/>
    <w:rsid w:val="0021160F"/>
    <w:rsid w:val="002118A6"/>
    <w:rsid w:val="00212869"/>
    <w:rsid w:val="00215B98"/>
    <w:rsid w:val="002214DC"/>
    <w:rsid w:val="002239CB"/>
    <w:rsid w:val="00225A9A"/>
    <w:rsid w:val="00225AD0"/>
    <w:rsid w:val="002313E5"/>
    <w:rsid w:val="00237F31"/>
    <w:rsid w:val="00240A26"/>
    <w:rsid w:val="00241C36"/>
    <w:rsid w:val="0024209C"/>
    <w:rsid w:val="00242233"/>
    <w:rsid w:val="00243606"/>
    <w:rsid w:val="0024437C"/>
    <w:rsid w:val="002460FC"/>
    <w:rsid w:val="0024647F"/>
    <w:rsid w:val="00247821"/>
    <w:rsid w:val="002525F0"/>
    <w:rsid w:val="00253ACE"/>
    <w:rsid w:val="002566CC"/>
    <w:rsid w:val="002568F3"/>
    <w:rsid w:val="00257000"/>
    <w:rsid w:val="00260821"/>
    <w:rsid w:val="00261801"/>
    <w:rsid w:val="0026325F"/>
    <w:rsid w:val="002636C6"/>
    <w:rsid w:val="002655F6"/>
    <w:rsid w:val="0027051B"/>
    <w:rsid w:val="002723CE"/>
    <w:rsid w:val="00272455"/>
    <w:rsid w:val="0027323B"/>
    <w:rsid w:val="00275036"/>
    <w:rsid w:val="00275FE4"/>
    <w:rsid w:val="00280140"/>
    <w:rsid w:val="00287362"/>
    <w:rsid w:val="0028786D"/>
    <w:rsid w:val="0029178B"/>
    <w:rsid w:val="0029579B"/>
    <w:rsid w:val="0029643C"/>
    <w:rsid w:val="0029662F"/>
    <w:rsid w:val="00297854"/>
    <w:rsid w:val="002A1539"/>
    <w:rsid w:val="002A38A8"/>
    <w:rsid w:val="002A5769"/>
    <w:rsid w:val="002A670A"/>
    <w:rsid w:val="002B05C9"/>
    <w:rsid w:val="002C4AF1"/>
    <w:rsid w:val="002C6BFF"/>
    <w:rsid w:val="002D1752"/>
    <w:rsid w:val="002D4917"/>
    <w:rsid w:val="002D7E85"/>
    <w:rsid w:val="002E029E"/>
    <w:rsid w:val="002E0496"/>
    <w:rsid w:val="002E05E3"/>
    <w:rsid w:val="002F3943"/>
    <w:rsid w:val="002F6A92"/>
    <w:rsid w:val="002F7ABB"/>
    <w:rsid w:val="003007A6"/>
    <w:rsid w:val="00300954"/>
    <w:rsid w:val="003016B2"/>
    <w:rsid w:val="00303353"/>
    <w:rsid w:val="00304B6D"/>
    <w:rsid w:val="00304FEF"/>
    <w:rsid w:val="00306697"/>
    <w:rsid w:val="003115DC"/>
    <w:rsid w:val="00313F1A"/>
    <w:rsid w:val="003145FE"/>
    <w:rsid w:val="00316477"/>
    <w:rsid w:val="003169C2"/>
    <w:rsid w:val="003171B6"/>
    <w:rsid w:val="003202AA"/>
    <w:rsid w:val="00320E01"/>
    <w:rsid w:val="00322284"/>
    <w:rsid w:val="00326818"/>
    <w:rsid w:val="003334B3"/>
    <w:rsid w:val="00333781"/>
    <w:rsid w:val="00335F58"/>
    <w:rsid w:val="00336E37"/>
    <w:rsid w:val="0034101D"/>
    <w:rsid w:val="003434F9"/>
    <w:rsid w:val="003528CB"/>
    <w:rsid w:val="00353258"/>
    <w:rsid w:val="003550F6"/>
    <w:rsid w:val="00355845"/>
    <w:rsid w:val="003620F1"/>
    <w:rsid w:val="003628AE"/>
    <w:rsid w:val="003652A8"/>
    <w:rsid w:val="00366A15"/>
    <w:rsid w:val="003715C6"/>
    <w:rsid w:val="003719BA"/>
    <w:rsid w:val="003727D6"/>
    <w:rsid w:val="00385B3E"/>
    <w:rsid w:val="0039027D"/>
    <w:rsid w:val="003920D1"/>
    <w:rsid w:val="00394345"/>
    <w:rsid w:val="003A454C"/>
    <w:rsid w:val="003A7E56"/>
    <w:rsid w:val="003B0B6D"/>
    <w:rsid w:val="003B207E"/>
    <w:rsid w:val="003B32B8"/>
    <w:rsid w:val="003B32EE"/>
    <w:rsid w:val="003B488C"/>
    <w:rsid w:val="003B5231"/>
    <w:rsid w:val="003D08A9"/>
    <w:rsid w:val="003D26AC"/>
    <w:rsid w:val="003D4D08"/>
    <w:rsid w:val="003D5E6D"/>
    <w:rsid w:val="003D771A"/>
    <w:rsid w:val="003E3EC5"/>
    <w:rsid w:val="003F23AF"/>
    <w:rsid w:val="003F5B69"/>
    <w:rsid w:val="003F6634"/>
    <w:rsid w:val="003F6638"/>
    <w:rsid w:val="003F6BE7"/>
    <w:rsid w:val="003F73AE"/>
    <w:rsid w:val="00401D3A"/>
    <w:rsid w:val="004034FB"/>
    <w:rsid w:val="00403576"/>
    <w:rsid w:val="00405BB9"/>
    <w:rsid w:val="00415429"/>
    <w:rsid w:val="00417832"/>
    <w:rsid w:val="00422378"/>
    <w:rsid w:val="00422B17"/>
    <w:rsid w:val="00424319"/>
    <w:rsid w:val="004245EF"/>
    <w:rsid w:val="0042661B"/>
    <w:rsid w:val="00427A37"/>
    <w:rsid w:val="0043004D"/>
    <w:rsid w:val="00431D5A"/>
    <w:rsid w:val="00431F54"/>
    <w:rsid w:val="00432F87"/>
    <w:rsid w:val="0043333A"/>
    <w:rsid w:val="004337C6"/>
    <w:rsid w:val="00435012"/>
    <w:rsid w:val="004366A0"/>
    <w:rsid w:val="00436748"/>
    <w:rsid w:val="004424A1"/>
    <w:rsid w:val="00443945"/>
    <w:rsid w:val="004506B8"/>
    <w:rsid w:val="004528B2"/>
    <w:rsid w:val="00457493"/>
    <w:rsid w:val="00457DBE"/>
    <w:rsid w:val="004607A6"/>
    <w:rsid w:val="0046184B"/>
    <w:rsid w:val="00463BA1"/>
    <w:rsid w:val="004655F3"/>
    <w:rsid w:val="004675EE"/>
    <w:rsid w:val="00467ABA"/>
    <w:rsid w:val="00467F23"/>
    <w:rsid w:val="0047005F"/>
    <w:rsid w:val="00470AE8"/>
    <w:rsid w:val="00470F7A"/>
    <w:rsid w:val="00472358"/>
    <w:rsid w:val="00472EC9"/>
    <w:rsid w:val="0047474A"/>
    <w:rsid w:val="004764DE"/>
    <w:rsid w:val="0048195B"/>
    <w:rsid w:val="0048249B"/>
    <w:rsid w:val="00484FCF"/>
    <w:rsid w:val="004854AA"/>
    <w:rsid w:val="00485864"/>
    <w:rsid w:val="00485F9F"/>
    <w:rsid w:val="00486144"/>
    <w:rsid w:val="00486F0D"/>
    <w:rsid w:val="00490D9B"/>
    <w:rsid w:val="00491104"/>
    <w:rsid w:val="00492B22"/>
    <w:rsid w:val="00494773"/>
    <w:rsid w:val="00494C96"/>
    <w:rsid w:val="004A4850"/>
    <w:rsid w:val="004A5780"/>
    <w:rsid w:val="004A5E62"/>
    <w:rsid w:val="004A74E7"/>
    <w:rsid w:val="004B0B18"/>
    <w:rsid w:val="004B28C7"/>
    <w:rsid w:val="004B49B7"/>
    <w:rsid w:val="004B6AE6"/>
    <w:rsid w:val="004C1A86"/>
    <w:rsid w:val="004C60DA"/>
    <w:rsid w:val="004D0198"/>
    <w:rsid w:val="004D0C17"/>
    <w:rsid w:val="004D2591"/>
    <w:rsid w:val="004D3859"/>
    <w:rsid w:val="004D49CF"/>
    <w:rsid w:val="004D552F"/>
    <w:rsid w:val="004D6567"/>
    <w:rsid w:val="004E333C"/>
    <w:rsid w:val="004E5731"/>
    <w:rsid w:val="004E6328"/>
    <w:rsid w:val="004E69E7"/>
    <w:rsid w:val="004F21F5"/>
    <w:rsid w:val="004F5ECC"/>
    <w:rsid w:val="004F61C1"/>
    <w:rsid w:val="00505B74"/>
    <w:rsid w:val="005107D9"/>
    <w:rsid w:val="00512B5B"/>
    <w:rsid w:val="005166E4"/>
    <w:rsid w:val="00516993"/>
    <w:rsid w:val="00521937"/>
    <w:rsid w:val="00521C58"/>
    <w:rsid w:val="005225A4"/>
    <w:rsid w:val="005245A7"/>
    <w:rsid w:val="005269D1"/>
    <w:rsid w:val="005304B9"/>
    <w:rsid w:val="00530D84"/>
    <w:rsid w:val="00537493"/>
    <w:rsid w:val="0054119F"/>
    <w:rsid w:val="005443B5"/>
    <w:rsid w:val="00544A74"/>
    <w:rsid w:val="00547162"/>
    <w:rsid w:val="00547FE4"/>
    <w:rsid w:val="0055561B"/>
    <w:rsid w:val="00555CE2"/>
    <w:rsid w:val="0055728D"/>
    <w:rsid w:val="005628FD"/>
    <w:rsid w:val="0056296C"/>
    <w:rsid w:val="0056315B"/>
    <w:rsid w:val="00565FAD"/>
    <w:rsid w:val="00567CD5"/>
    <w:rsid w:val="0057767A"/>
    <w:rsid w:val="00580830"/>
    <w:rsid w:val="005832AE"/>
    <w:rsid w:val="00584F05"/>
    <w:rsid w:val="005870AD"/>
    <w:rsid w:val="0059151E"/>
    <w:rsid w:val="00591720"/>
    <w:rsid w:val="00592277"/>
    <w:rsid w:val="00592BCC"/>
    <w:rsid w:val="005931C3"/>
    <w:rsid w:val="00593862"/>
    <w:rsid w:val="00593B39"/>
    <w:rsid w:val="00593CF7"/>
    <w:rsid w:val="005940D3"/>
    <w:rsid w:val="00594EE8"/>
    <w:rsid w:val="005950D1"/>
    <w:rsid w:val="005958AC"/>
    <w:rsid w:val="005960BF"/>
    <w:rsid w:val="005A0184"/>
    <w:rsid w:val="005A0B22"/>
    <w:rsid w:val="005A2EBF"/>
    <w:rsid w:val="005A4461"/>
    <w:rsid w:val="005A4682"/>
    <w:rsid w:val="005A5661"/>
    <w:rsid w:val="005B303C"/>
    <w:rsid w:val="005B601B"/>
    <w:rsid w:val="005C06DB"/>
    <w:rsid w:val="005C6A61"/>
    <w:rsid w:val="005D536F"/>
    <w:rsid w:val="005D7B73"/>
    <w:rsid w:val="005E1DF0"/>
    <w:rsid w:val="005E4303"/>
    <w:rsid w:val="005E6B9D"/>
    <w:rsid w:val="005F3461"/>
    <w:rsid w:val="005F430D"/>
    <w:rsid w:val="005F50A6"/>
    <w:rsid w:val="005F7260"/>
    <w:rsid w:val="005F786C"/>
    <w:rsid w:val="00600006"/>
    <w:rsid w:val="00606AD5"/>
    <w:rsid w:val="006077FA"/>
    <w:rsid w:val="00610578"/>
    <w:rsid w:val="00612126"/>
    <w:rsid w:val="00613626"/>
    <w:rsid w:val="00614791"/>
    <w:rsid w:val="006168BE"/>
    <w:rsid w:val="00622EE4"/>
    <w:rsid w:val="0062316D"/>
    <w:rsid w:val="0062523B"/>
    <w:rsid w:val="00625451"/>
    <w:rsid w:val="00630E99"/>
    <w:rsid w:val="0063253A"/>
    <w:rsid w:val="0063431D"/>
    <w:rsid w:val="00635CA8"/>
    <w:rsid w:val="0063631B"/>
    <w:rsid w:val="00636E99"/>
    <w:rsid w:val="00640A9B"/>
    <w:rsid w:val="00640F63"/>
    <w:rsid w:val="006417B0"/>
    <w:rsid w:val="00646594"/>
    <w:rsid w:val="00655068"/>
    <w:rsid w:val="00661A55"/>
    <w:rsid w:val="006723FD"/>
    <w:rsid w:val="006748F8"/>
    <w:rsid w:val="00681F76"/>
    <w:rsid w:val="006835B3"/>
    <w:rsid w:val="00683D7A"/>
    <w:rsid w:val="00684521"/>
    <w:rsid w:val="00684C17"/>
    <w:rsid w:val="00685D80"/>
    <w:rsid w:val="0069080C"/>
    <w:rsid w:val="006926C9"/>
    <w:rsid w:val="006932F1"/>
    <w:rsid w:val="00697611"/>
    <w:rsid w:val="006A461E"/>
    <w:rsid w:val="006A5CA0"/>
    <w:rsid w:val="006A61A1"/>
    <w:rsid w:val="006A6618"/>
    <w:rsid w:val="006B2828"/>
    <w:rsid w:val="006B6312"/>
    <w:rsid w:val="006B7CE6"/>
    <w:rsid w:val="006C1F0B"/>
    <w:rsid w:val="006C48AF"/>
    <w:rsid w:val="006C50D9"/>
    <w:rsid w:val="006C5C03"/>
    <w:rsid w:val="006D175B"/>
    <w:rsid w:val="006D420F"/>
    <w:rsid w:val="006D421F"/>
    <w:rsid w:val="006D4386"/>
    <w:rsid w:val="006D45AF"/>
    <w:rsid w:val="006E14C8"/>
    <w:rsid w:val="006E1D1C"/>
    <w:rsid w:val="006E2375"/>
    <w:rsid w:val="006E6E20"/>
    <w:rsid w:val="006F2293"/>
    <w:rsid w:val="006F468D"/>
    <w:rsid w:val="00700AE7"/>
    <w:rsid w:val="0070110F"/>
    <w:rsid w:val="00701509"/>
    <w:rsid w:val="00703F22"/>
    <w:rsid w:val="00707264"/>
    <w:rsid w:val="007125AB"/>
    <w:rsid w:val="00715A02"/>
    <w:rsid w:val="00715F99"/>
    <w:rsid w:val="00717AD3"/>
    <w:rsid w:val="00720956"/>
    <w:rsid w:val="00721ED3"/>
    <w:rsid w:val="00722669"/>
    <w:rsid w:val="0072395A"/>
    <w:rsid w:val="007321DD"/>
    <w:rsid w:val="00734050"/>
    <w:rsid w:val="00734F46"/>
    <w:rsid w:val="00735144"/>
    <w:rsid w:val="00736EB4"/>
    <w:rsid w:val="0074180E"/>
    <w:rsid w:val="00742B36"/>
    <w:rsid w:val="0074325E"/>
    <w:rsid w:val="00743F64"/>
    <w:rsid w:val="0074436C"/>
    <w:rsid w:val="00745629"/>
    <w:rsid w:val="00751816"/>
    <w:rsid w:val="00754918"/>
    <w:rsid w:val="00754D95"/>
    <w:rsid w:val="007606E6"/>
    <w:rsid w:val="0076311E"/>
    <w:rsid w:val="0077214B"/>
    <w:rsid w:val="00773240"/>
    <w:rsid w:val="00775736"/>
    <w:rsid w:val="00776846"/>
    <w:rsid w:val="00781CDD"/>
    <w:rsid w:val="00784605"/>
    <w:rsid w:val="00784811"/>
    <w:rsid w:val="00785434"/>
    <w:rsid w:val="007861EB"/>
    <w:rsid w:val="00786F67"/>
    <w:rsid w:val="0078767D"/>
    <w:rsid w:val="00791B91"/>
    <w:rsid w:val="0079458B"/>
    <w:rsid w:val="007A1744"/>
    <w:rsid w:val="007A1DF1"/>
    <w:rsid w:val="007A3048"/>
    <w:rsid w:val="007A448C"/>
    <w:rsid w:val="007A5A1D"/>
    <w:rsid w:val="007A5B46"/>
    <w:rsid w:val="007A5C48"/>
    <w:rsid w:val="007A7745"/>
    <w:rsid w:val="007B4E20"/>
    <w:rsid w:val="007C1DE6"/>
    <w:rsid w:val="007C1E2B"/>
    <w:rsid w:val="007C2DF4"/>
    <w:rsid w:val="007C5AF5"/>
    <w:rsid w:val="007C5ED8"/>
    <w:rsid w:val="007C60A6"/>
    <w:rsid w:val="007C6291"/>
    <w:rsid w:val="007C785D"/>
    <w:rsid w:val="007D0DF6"/>
    <w:rsid w:val="007D301E"/>
    <w:rsid w:val="007D5F72"/>
    <w:rsid w:val="007D6015"/>
    <w:rsid w:val="007E5171"/>
    <w:rsid w:val="007E6611"/>
    <w:rsid w:val="007E76CC"/>
    <w:rsid w:val="007F2A56"/>
    <w:rsid w:val="007F4949"/>
    <w:rsid w:val="007F53F7"/>
    <w:rsid w:val="007F6164"/>
    <w:rsid w:val="007F623F"/>
    <w:rsid w:val="0080026E"/>
    <w:rsid w:val="0080116E"/>
    <w:rsid w:val="00802D8D"/>
    <w:rsid w:val="00804ACC"/>
    <w:rsid w:val="008052A6"/>
    <w:rsid w:val="00806182"/>
    <w:rsid w:val="00807DD4"/>
    <w:rsid w:val="00807F6A"/>
    <w:rsid w:val="00812124"/>
    <w:rsid w:val="0081300B"/>
    <w:rsid w:val="00813375"/>
    <w:rsid w:val="0081751A"/>
    <w:rsid w:val="00817896"/>
    <w:rsid w:val="00820605"/>
    <w:rsid w:val="008206F1"/>
    <w:rsid w:val="00820F09"/>
    <w:rsid w:val="00821D01"/>
    <w:rsid w:val="00821F6F"/>
    <w:rsid w:val="00823E04"/>
    <w:rsid w:val="00826079"/>
    <w:rsid w:val="00827117"/>
    <w:rsid w:val="00831661"/>
    <w:rsid w:val="00836897"/>
    <w:rsid w:val="00836A59"/>
    <w:rsid w:val="00840861"/>
    <w:rsid w:val="00840B3C"/>
    <w:rsid w:val="00843AA6"/>
    <w:rsid w:val="00843F1B"/>
    <w:rsid w:val="00850D5D"/>
    <w:rsid w:val="0085190A"/>
    <w:rsid w:val="0085199E"/>
    <w:rsid w:val="0085364C"/>
    <w:rsid w:val="00857581"/>
    <w:rsid w:val="00861CF7"/>
    <w:rsid w:val="00862DF5"/>
    <w:rsid w:val="00863B4C"/>
    <w:rsid w:val="00864062"/>
    <w:rsid w:val="00864BF1"/>
    <w:rsid w:val="008667B1"/>
    <w:rsid w:val="00881D2D"/>
    <w:rsid w:val="00885043"/>
    <w:rsid w:val="0088534B"/>
    <w:rsid w:val="00885DE0"/>
    <w:rsid w:val="008908B9"/>
    <w:rsid w:val="00890FCA"/>
    <w:rsid w:val="008974B3"/>
    <w:rsid w:val="00897D62"/>
    <w:rsid w:val="00897DFA"/>
    <w:rsid w:val="008A1FDC"/>
    <w:rsid w:val="008A3E1B"/>
    <w:rsid w:val="008A4549"/>
    <w:rsid w:val="008A685D"/>
    <w:rsid w:val="008A6B7E"/>
    <w:rsid w:val="008B0E45"/>
    <w:rsid w:val="008B63C5"/>
    <w:rsid w:val="008C0445"/>
    <w:rsid w:val="008C0663"/>
    <w:rsid w:val="008C3617"/>
    <w:rsid w:val="008C4073"/>
    <w:rsid w:val="008C429A"/>
    <w:rsid w:val="008C43E8"/>
    <w:rsid w:val="008C6861"/>
    <w:rsid w:val="008D048F"/>
    <w:rsid w:val="008D0C56"/>
    <w:rsid w:val="008D1D70"/>
    <w:rsid w:val="008D2562"/>
    <w:rsid w:val="008D3F1E"/>
    <w:rsid w:val="008D3F70"/>
    <w:rsid w:val="008D48C0"/>
    <w:rsid w:val="008D50FA"/>
    <w:rsid w:val="008D5FF0"/>
    <w:rsid w:val="008E2247"/>
    <w:rsid w:val="008E27B3"/>
    <w:rsid w:val="008E30CF"/>
    <w:rsid w:val="008E4EC3"/>
    <w:rsid w:val="008F02F0"/>
    <w:rsid w:val="008F038B"/>
    <w:rsid w:val="008F0A68"/>
    <w:rsid w:val="008F4CB7"/>
    <w:rsid w:val="008F5971"/>
    <w:rsid w:val="008F683D"/>
    <w:rsid w:val="008F68E6"/>
    <w:rsid w:val="008F71A5"/>
    <w:rsid w:val="00901A54"/>
    <w:rsid w:val="009034C0"/>
    <w:rsid w:val="00903DC4"/>
    <w:rsid w:val="00905D6B"/>
    <w:rsid w:val="00906073"/>
    <w:rsid w:val="009235C1"/>
    <w:rsid w:val="00933C88"/>
    <w:rsid w:val="00934120"/>
    <w:rsid w:val="00934F5A"/>
    <w:rsid w:val="00940439"/>
    <w:rsid w:val="0094209B"/>
    <w:rsid w:val="009438E9"/>
    <w:rsid w:val="0094611F"/>
    <w:rsid w:val="0095135D"/>
    <w:rsid w:val="0095428D"/>
    <w:rsid w:val="009548D2"/>
    <w:rsid w:val="009575D5"/>
    <w:rsid w:val="009619FD"/>
    <w:rsid w:val="009631B8"/>
    <w:rsid w:val="00964DCF"/>
    <w:rsid w:val="00971744"/>
    <w:rsid w:val="00971C3A"/>
    <w:rsid w:val="009738F9"/>
    <w:rsid w:val="00975429"/>
    <w:rsid w:val="00976F99"/>
    <w:rsid w:val="00981A33"/>
    <w:rsid w:val="00984045"/>
    <w:rsid w:val="009843CB"/>
    <w:rsid w:val="009856F5"/>
    <w:rsid w:val="0099146E"/>
    <w:rsid w:val="00992827"/>
    <w:rsid w:val="0099350E"/>
    <w:rsid w:val="00996820"/>
    <w:rsid w:val="009A21C4"/>
    <w:rsid w:val="009A71A6"/>
    <w:rsid w:val="009B17CE"/>
    <w:rsid w:val="009B6393"/>
    <w:rsid w:val="009B6BC4"/>
    <w:rsid w:val="009B7826"/>
    <w:rsid w:val="009C27E9"/>
    <w:rsid w:val="009C7411"/>
    <w:rsid w:val="009D02D1"/>
    <w:rsid w:val="009D2778"/>
    <w:rsid w:val="009D727B"/>
    <w:rsid w:val="009E146F"/>
    <w:rsid w:val="009E1D7E"/>
    <w:rsid w:val="009F213B"/>
    <w:rsid w:val="009F4F3D"/>
    <w:rsid w:val="009F5E6F"/>
    <w:rsid w:val="009F5FC9"/>
    <w:rsid w:val="009F7028"/>
    <w:rsid w:val="009F75E8"/>
    <w:rsid w:val="009F7BC4"/>
    <w:rsid w:val="00A03662"/>
    <w:rsid w:val="00A06286"/>
    <w:rsid w:val="00A107F5"/>
    <w:rsid w:val="00A13215"/>
    <w:rsid w:val="00A17701"/>
    <w:rsid w:val="00A21A3D"/>
    <w:rsid w:val="00A31847"/>
    <w:rsid w:val="00A33F4A"/>
    <w:rsid w:val="00A34449"/>
    <w:rsid w:val="00A34494"/>
    <w:rsid w:val="00A37641"/>
    <w:rsid w:val="00A37BFF"/>
    <w:rsid w:val="00A4403E"/>
    <w:rsid w:val="00A44810"/>
    <w:rsid w:val="00A448FA"/>
    <w:rsid w:val="00A46C65"/>
    <w:rsid w:val="00A519F9"/>
    <w:rsid w:val="00A53C00"/>
    <w:rsid w:val="00A5449F"/>
    <w:rsid w:val="00A54F73"/>
    <w:rsid w:val="00A557E6"/>
    <w:rsid w:val="00A55C31"/>
    <w:rsid w:val="00A57099"/>
    <w:rsid w:val="00A5788D"/>
    <w:rsid w:val="00A60063"/>
    <w:rsid w:val="00A60910"/>
    <w:rsid w:val="00A7592C"/>
    <w:rsid w:val="00A775A2"/>
    <w:rsid w:val="00A801F9"/>
    <w:rsid w:val="00A84EC2"/>
    <w:rsid w:val="00A85E75"/>
    <w:rsid w:val="00A86A52"/>
    <w:rsid w:val="00A9064B"/>
    <w:rsid w:val="00A9108A"/>
    <w:rsid w:val="00A94275"/>
    <w:rsid w:val="00A946BF"/>
    <w:rsid w:val="00A96E55"/>
    <w:rsid w:val="00A97114"/>
    <w:rsid w:val="00AA404B"/>
    <w:rsid w:val="00AB10D6"/>
    <w:rsid w:val="00AB33AF"/>
    <w:rsid w:val="00AB4223"/>
    <w:rsid w:val="00AC019D"/>
    <w:rsid w:val="00AC1F5E"/>
    <w:rsid w:val="00AC26F2"/>
    <w:rsid w:val="00AC4D3A"/>
    <w:rsid w:val="00AC60DA"/>
    <w:rsid w:val="00AC6BFF"/>
    <w:rsid w:val="00AC7193"/>
    <w:rsid w:val="00AD0485"/>
    <w:rsid w:val="00AD1B14"/>
    <w:rsid w:val="00AD44E2"/>
    <w:rsid w:val="00AD5C5E"/>
    <w:rsid w:val="00AD717A"/>
    <w:rsid w:val="00AE0B54"/>
    <w:rsid w:val="00AE14F9"/>
    <w:rsid w:val="00AE1B87"/>
    <w:rsid w:val="00AE2AFC"/>
    <w:rsid w:val="00AE3965"/>
    <w:rsid w:val="00AF41F2"/>
    <w:rsid w:val="00AF662C"/>
    <w:rsid w:val="00AF67E0"/>
    <w:rsid w:val="00AF6BE2"/>
    <w:rsid w:val="00B06900"/>
    <w:rsid w:val="00B1198C"/>
    <w:rsid w:val="00B11E55"/>
    <w:rsid w:val="00B12FFD"/>
    <w:rsid w:val="00B137C7"/>
    <w:rsid w:val="00B14DFF"/>
    <w:rsid w:val="00B1759D"/>
    <w:rsid w:val="00B20590"/>
    <w:rsid w:val="00B2441F"/>
    <w:rsid w:val="00B24C06"/>
    <w:rsid w:val="00B31A5B"/>
    <w:rsid w:val="00B32240"/>
    <w:rsid w:val="00B35594"/>
    <w:rsid w:val="00B36EE2"/>
    <w:rsid w:val="00B3734E"/>
    <w:rsid w:val="00B41FE6"/>
    <w:rsid w:val="00B4666E"/>
    <w:rsid w:val="00B53515"/>
    <w:rsid w:val="00B53D99"/>
    <w:rsid w:val="00B54713"/>
    <w:rsid w:val="00B549A1"/>
    <w:rsid w:val="00B54BE8"/>
    <w:rsid w:val="00B5650A"/>
    <w:rsid w:val="00B56B41"/>
    <w:rsid w:val="00B57576"/>
    <w:rsid w:val="00B73B3E"/>
    <w:rsid w:val="00B8053B"/>
    <w:rsid w:val="00B82B26"/>
    <w:rsid w:val="00B84364"/>
    <w:rsid w:val="00B85487"/>
    <w:rsid w:val="00B85DB9"/>
    <w:rsid w:val="00B86787"/>
    <w:rsid w:val="00B900A5"/>
    <w:rsid w:val="00B95745"/>
    <w:rsid w:val="00B97121"/>
    <w:rsid w:val="00BA3C70"/>
    <w:rsid w:val="00BB016C"/>
    <w:rsid w:val="00BB136C"/>
    <w:rsid w:val="00BB14A9"/>
    <w:rsid w:val="00BC0BC4"/>
    <w:rsid w:val="00BC17F1"/>
    <w:rsid w:val="00BC4879"/>
    <w:rsid w:val="00BD2D63"/>
    <w:rsid w:val="00BD569D"/>
    <w:rsid w:val="00BD7787"/>
    <w:rsid w:val="00BE0A42"/>
    <w:rsid w:val="00BE20DF"/>
    <w:rsid w:val="00BE29D0"/>
    <w:rsid w:val="00BE4DB2"/>
    <w:rsid w:val="00BE6D5B"/>
    <w:rsid w:val="00BF1D43"/>
    <w:rsid w:val="00BF3E3E"/>
    <w:rsid w:val="00BF4316"/>
    <w:rsid w:val="00BF4974"/>
    <w:rsid w:val="00BF570B"/>
    <w:rsid w:val="00BF5AE2"/>
    <w:rsid w:val="00C00D9B"/>
    <w:rsid w:val="00C01B9E"/>
    <w:rsid w:val="00C035DB"/>
    <w:rsid w:val="00C04F6C"/>
    <w:rsid w:val="00C050CA"/>
    <w:rsid w:val="00C107B5"/>
    <w:rsid w:val="00C10FF4"/>
    <w:rsid w:val="00C12002"/>
    <w:rsid w:val="00C12B00"/>
    <w:rsid w:val="00C173A3"/>
    <w:rsid w:val="00C20E8C"/>
    <w:rsid w:val="00C2149E"/>
    <w:rsid w:val="00C21F9F"/>
    <w:rsid w:val="00C22033"/>
    <w:rsid w:val="00C32055"/>
    <w:rsid w:val="00C32207"/>
    <w:rsid w:val="00C33F0F"/>
    <w:rsid w:val="00C42915"/>
    <w:rsid w:val="00C4306B"/>
    <w:rsid w:val="00C44192"/>
    <w:rsid w:val="00C45220"/>
    <w:rsid w:val="00C4675D"/>
    <w:rsid w:val="00C46FC2"/>
    <w:rsid w:val="00C518FE"/>
    <w:rsid w:val="00C56186"/>
    <w:rsid w:val="00C56C86"/>
    <w:rsid w:val="00C64881"/>
    <w:rsid w:val="00C64FEE"/>
    <w:rsid w:val="00C6642C"/>
    <w:rsid w:val="00C668B5"/>
    <w:rsid w:val="00C73B05"/>
    <w:rsid w:val="00C73B56"/>
    <w:rsid w:val="00C7618E"/>
    <w:rsid w:val="00C76320"/>
    <w:rsid w:val="00C80FC6"/>
    <w:rsid w:val="00C876E6"/>
    <w:rsid w:val="00C9004C"/>
    <w:rsid w:val="00C905FB"/>
    <w:rsid w:val="00C906F6"/>
    <w:rsid w:val="00C911D4"/>
    <w:rsid w:val="00C91B93"/>
    <w:rsid w:val="00C91E70"/>
    <w:rsid w:val="00C938DA"/>
    <w:rsid w:val="00C9450E"/>
    <w:rsid w:val="00C96263"/>
    <w:rsid w:val="00C96A4F"/>
    <w:rsid w:val="00CA0BF7"/>
    <w:rsid w:val="00CA24AE"/>
    <w:rsid w:val="00CA5EFE"/>
    <w:rsid w:val="00CB05E3"/>
    <w:rsid w:val="00CB7FD5"/>
    <w:rsid w:val="00CC0198"/>
    <w:rsid w:val="00CD1930"/>
    <w:rsid w:val="00CD4D71"/>
    <w:rsid w:val="00CD5B1A"/>
    <w:rsid w:val="00CD60C3"/>
    <w:rsid w:val="00CD73BC"/>
    <w:rsid w:val="00CE085C"/>
    <w:rsid w:val="00CE0D0D"/>
    <w:rsid w:val="00CE3E9A"/>
    <w:rsid w:val="00CE3F7A"/>
    <w:rsid w:val="00CE6A0A"/>
    <w:rsid w:val="00CF05CC"/>
    <w:rsid w:val="00CF29CD"/>
    <w:rsid w:val="00CF368F"/>
    <w:rsid w:val="00CF636A"/>
    <w:rsid w:val="00D004DD"/>
    <w:rsid w:val="00D03D39"/>
    <w:rsid w:val="00D11592"/>
    <w:rsid w:val="00D12129"/>
    <w:rsid w:val="00D123DD"/>
    <w:rsid w:val="00D13F5D"/>
    <w:rsid w:val="00D15301"/>
    <w:rsid w:val="00D160B0"/>
    <w:rsid w:val="00D164F3"/>
    <w:rsid w:val="00D2341E"/>
    <w:rsid w:val="00D26DBB"/>
    <w:rsid w:val="00D2729F"/>
    <w:rsid w:val="00D30CC4"/>
    <w:rsid w:val="00D3157D"/>
    <w:rsid w:val="00D31D57"/>
    <w:rsid w:val="00D31F41"/>
    <w:rsid w:val="00D343E0"/>
    <w:rsid w:val="00D3698F"/>
    <w:rsid w:val="00D373F2"/>
    <w:rsid w:val="00D41D7E"/>
    <w:rsid w:val="00D42668"/>
    <w:rsid w:val="00D4364E"/>
    <w:rsid w:val="00D44A42"/>
    <w:rsid w:val="00D4598D"/>
    <w:rsid w:val="00D46FFF"/>
    <w:rsid w:val="00D47421"/>
    <w:rsid w:val="00D5322D"/>
    <w:rsid w:val="00D53E72"/>
    <w:rsid w:val="00D561A8"/>
    <w:rsid w:val="00D61250"/>
    <w:rsid w:val="00D652C2"/>
    <w:rsid w:val="00D65E99"/>
    <w:rsid w:val="00D66034"/>
    <w:rsid w:val="00D67FDD"/>
    <w:rsid w:val="00D70450"/>
    <w:rsid w:val="00D7184D"/>
    <w:rsid w:val="00D73DAA"/>
    <w:rsid w:val="00D749B5"/>
    <w:rsid w:val="00D75ACC"/>
    <w:rsid w:val="00D763AC"/>
    <w:rsid w:val="00D825AC"/>
    <w:rsid w:val="00D87BB7"/>
    <w:rsid w:val="00D90291"/>
    <w:rsid w:val="00D91897"/>
    <w:rsid w:val="00D927F2"/>
    <w:rsid w:val="00D929F1"/>
    <w:rsid w:val="00DA3D98"/>
    <w:rsid w:val="00DA4016"/>
    <w:rsid w:val="00DA6974"/>
    <w:rsid w:val="00DA6C7D"/>
    <w:rsid w:val="00DB160E"/>
    <w:rsid w:val="00DB2317"/>
    <w:rsid w:val="00DB726B"/>
    <w:rsid w:val="00DC09CB"/>
    <w:rsid w:val="00DC0AE9"/>
    <w:rsid w:val="00DC1721"/>
    <w:rsid w:val="00DC35D8"/>
    <w:rsid w:val="00DC5CE5"/>
    <w:rsid w:val="00DD0824"/>
    <w:rsid w:val="00DE018C"/>
    <w:rsid w:val="00DE31AE"/>
    <w:rsid w:val="00DE4196"/>
    <w:rsid w:val="00DE5A06"/>
    <w:rsid w:val="00DE7D71"/>
    <w:rsid w:val="00DF0DFB"/>
    <w:rsid w:val="00DF1109"/>
    <w:rsid w:val="00DF14EB"/>
    <w:rsid w:val="00DF701A"/>
    <w:rsid w:val="00DF7EF7"/>
    <w:rsid w:val="00E0244F"/>
    <w:rsid w:val="00E04121"/>
    <w:rsid w:val="00E04708"/>
    <w:rsid w:val="00E13D77"/>
    <w:rsid w:val="00E149A1"/>
    <w:rsid w:val="00E1567E"/>
    <w:rsid w:val="00E16FE5"/>
    <w:rsid w:val="00E177B7"/>
    <w:rsid w:val="00E201F2"/>
    <w:rsid w:val="00E21649"/>
    <w:rsid w:val="00E25B53"/>
    <w:rsid w:val="00E27493"/>
    <w:rsid w:val="00E278AE"/>
    <w:rsid w:val="00E33321"/>
    <w:rsid w:val="00E338F5"/>
    <w:rsid w:val="00E36220"/>
    <w:rsid w:val="00E36BCB"/>
    <w:rsid w:val="00E374EF"/>
    <w:rsid w:val="00E37AB3"/>
    <w:rsid w:val="00E40B8F"/>
    <w:rsid w:val="00E41862"/>
    <w:rsid w:val="00E41AF9"/>
    <w:rsid w:val="00E41BBC"/>
    <w:rsid w:val="00E50204"/>
    <w:rsid w:val="00E51A84"/>
    <w:rsid w:val="00E51F59"/>
    <w:rsid w:val="00E52F02"/>
    <w:rsid w:val="00E53CFA"/>
    <w:rsid w:val="00E547BD"/>
    <w:rsid w:val="00E54A72"/>
    <w:rsid w:val="00E56308"/>
    <w:rsid w:val="00E56B1F"/>
    <w:rsid w:val="00E57168"/>
    <w:rsid w:val="00E626F9"/>
    <w:rsid w:val="00E63D76"/>
    <w:rsid w:val="00E643E3"/>
    <w:rsid w:val="00E70EFE"/>
    <w:rsid w:val="00E73B63"/>
    <w:rsid w:val="00E7445C"/>
    <w:rsid w:val="00E74A6C"/>
    <w:rsid w:val="00E76AB4"/>
    <w:rsid w:val="00E77846"/>
    <w:rsid w:val="00E87541"/>
    <w:rsid w:val="00E87BC6"/>
    <w:rsid w:val="00E87D48"/>
    <w:rsid w:val="00E900B7"/>
    <w:rsid w:val="00E93169"/>
    <w:rsid w:val="00E94A05"/>
    <w:rsid w:val="00E94B73"/>
    <w:rsid w:val="00EA1CF8"/>
    <w:rsid w:val="00EA2E76"/>
    <w:rsid w:val="00EA5330"/>
    <w:rsid w:val="00EB1139"/>
    <w:rsid w:val="00EB2035"/>
    <w:rsid w:val="00EB21A8"/>
    <w:rsid w:val="00EB27BF"/>
    <w:rsid w:val="00EB3AB6"/>
    <w:rsid w:val="00EB5969"/>
    <w:rsid w:val="00ED2F3E"/>
    <w:rsid w:val="00ED4202"/>
    <w:rsid w:val="00ED4548"/>
    <w:rsid w:val="00ED6560"/>
    <w:rsid w:val="00EE0111"/>
    <w:rsid w:val="00EE439F"/>
    <w:rsid w:val="00EE63E1"/>
    <w:rsid w:val="00EE6FA9"/>
    <w:rsid w:val="00EE7592"/>
    <w:rsid w:val="00EE7B87"/>
    <w:rsid w:val="00EE7D85"/>
    <w:rsid w:val="00EF53BF"/>
    <w:rsid w:val="00EF7D25"/>
    <w:rsid w:val="00F019BC"/>
    <w:rsid w:val="00F04727"/>
    <w:rsid w:val="00F10034"/>
    <w:rsid w:val="00F11492"/>
    <w:rsid w:val="00F14F0B"/>
    <w:rsid w:val="00F204DA"/>
    <w:rsid w:val="00F213FC"/>
    <w:rsid w:val="00F24003"/>
    <w:rsid w:val="00F2749A"/>
    <w:rsid w:val="00F33D0D"/>
    <w:rsid w:val="00F36158"/>
    <w:rsid w:val="00F368F8"/>
    <w:rsid w:val="00F412AA"/>
    <w:rsid w:val="00F44488"/>
    <w:rsid w:val="00F4784A"/>
    <w:rsid w:val="00F47E84"/>
    <w:rsid w:val="00F50294"/>
    <w:rsid w:val="00F535C0"/>
    <w:rsid w:val="00F55A8E"/>
    <w:rsid w:val="00F563D3"/>
    <w:rsid w:val="00F67696"/>
    <w:rsid w:val="00F70852"/>
    <w:rsid w:val="00F71697"/>
    <w:rsid w:val="00F72444"/>
    <w:rsid w:val="00F762EB"/>
    <w:rsid w:val="00F773F5"/>
    <w:rsid w:val="00F8129E"/>
    <w:rsid w:val="00F83C08"/>
    <w:rsid w:val="00F84616"/>
    <w:rsid w:val="00F8542B"/>
    <w:rsid w:val="00F87029"/>
    <w:rsid w:val="00F87385"/>
    <w:rsid w:val="00F93C33"/>
    <w:rsid w:val="00F94FB7"/>
    <w:rsid w:val="00F96075"/>
    <w:rsid w:val="00FA2687"/>
    <w:rsid w:val="00FA358F"/>
    <w:rsid w:val="00FA41B5"/>
    <w:rsid w:val="00FA44F7"/>
    <w:rsid w:val="00FA6362"/>
    <w:rsid w:val="00FB0A0C"/>
    <w:rsid w:val="00FB125E"/>
    <w:rsid w:val="00FB149C"/>
    <w:rsid w:val="00FB3EA3"/>
    <w:rsid w:val="00FC0536"/>
    <w:rsid w:val="00FC0D81"/>
    <w:rsid w:val="00FC17E5"/>
    <w:rsid w:val="00FC5DCF"/>
    <w:rsid w:val="00FC7B6A"/>
    <w:rsid w:val="00FD0ED1"/>
    <w:rsid w:val="00FD1DE0"/>
    <w:rsid w:val="00FD3221"/>
    <w:rsid w:val="00FD5AAD"/>
    <w:rsid w:val="00FD73E7"/>
    <w:rsid w:val="00FE348C"/>
    <w:rsid w:val="00FE5382"/>
    <w:rsid w:val="00FE5B6A"/>
    <w:rsid w:val="00FE5CBC"/>
    <w:rsid w:val="00FE73B6"/>
    <w:rsid w:val="00FF02CD"/>
    <w:rsid w:val="00FF7C80"/>
    <w:rsid w:val="014C75A3"/>
    <w:rsid w:val="0183B9CC"/>
    <w:rsid w:val="01C4FB85"/>
    <w:rsid w:val="0249FFFB"/>
    <w:rsid w:val="027EC576"/>
    <w:rsid w:val="0305BF86"/>
    <w:rsid w:val="036024EB"/>
    <w:rsid w:val="03680D61"/>
    <w:rsid w:val="03D674FE"/>
    <w:rsid w:val="03F27A5C"/>
    <w:rsid w:val="03F32901"/>
    <w:rsid w:val="061C7DDC"/>
    <w:rsid w:val="08FFD48C"/>
    <w:rsid w:val="0A9BA4ED"/>
    <w:rsid w:val="0AA991B3"/>
    <w:rsid w:val="0E197C18"/>
    <w:rsid w:val="0F0375A1"/>
    <w:rsid w:val="0F2944B7"/>
    <w:rsid w:val="0F3DD50C"/>
    <w:rsid w:val="11B2FE77"/>
    <w:rsid w:val="134D637A"/>
    <w:rsid w:val="13607349"/>
    <w:rsid w:val="14394A6C"/>
    <w:rsid w:val="155D8FC9"/>
    <w:rsid w:val="157C808F"/>
    <w:rsid w:val="158A79C1"/>
    <w:rsid w:val="16B6916B"/>
    <w:rsid w:val="179A4F8C"/>
    <w:rsid w:val="182041A2"/>
    <w:rsid w:val="18F381AD"/>
    <w:rsid w:val="1A4B628E"/>
    <w:rsid w:val="1ABE678B"/>
    <w:rsid w:val="1B5CABDD"/>
    <w:rsid w:val="1C7C0832"/>
    <w:rsid w:val="1C9F427E"/>
    <w:rsid w:val="1CD4F09B"/>
    <w:rsid w:val="1CDA5968"/>
    <w:rsid w:val="1D9AAE52"/>
    <w:rsid w:val="1DC6F2D0"/>
    <w:rsid w:val="20115D5F"/>
    <w:rsid w:val="2056B8F5"/>
    <w:rsid w:val="209DE4B6"/>
    <w:rsid w:val="20ADC58E"/>
    <w:rsid w:val="22A3B23F"/>
    <w:rsid w:val="24D026DF"/>
    <w:rsid w:val="25797BFC"/>
    <w:rsid w:val="25DD7E10"/>
    <w:rsid w:val="26CF85EB"/>
    <w:rsid w:val="281C8585"/>
    <w:rsid w:val="286AE655"/>
    <w:rsid w:val="28A32FF9"/>
    <w:rsid w:val="29E472DE"/>
    <w:rsid w:val="2AD964C1"/>
    <w:rsid w:val="2AFA5E4E"/>
    <w:rsid w:val="2BC1FE4B"/>
    <w:rsid w:val="2C769B49"/>
    <w:rsid w:val="2D189B7D"/>
    <w:rsid w:val="2D3E5778"/>
    <w:rsid w:val="2F1AAE5E"/>
    <w:rsid w:val="2F3CC697"/>
    <w:rsid w:val="302B1796"/>
    <w:rsid w:val="30813607"/>
    <w:rsid w:val="3125F32E"/>
    <w:rsid w:val="316F2C55"/>
    <w:rsid w:val="32A1DC9C"/>
    <w:rsid w:val="330B0C4A"/>
    <w:rsid w:val="338B1357"/>
    <w:rsid w:val="339EFAAC"/>
    <w:rsid w:val="35E8DC8A"/>
    <w:rsid w:val="35EEAA0A"/>
    <w:rsid w:val="3619E6FE"/>
    <w:rsid w:val="366B74BB"/>
    <w:rsid w:val="36CC1161"/>
    <w:rsid w:val="370FDA5B"/>
    <w:rsid w:val="39CA00BE"/>
    <w:rsid w:val="39E9D543"/>
    <w:rsid w:val="3AAA5ECB"/>
    <w:rsid w:val="3ACC4865"/>
    <w:rsid w:val="3B58F8F9"/>
    <w:rsid w:val="3BA81637"/>
    <w:rsid w:val="3C462F2C"/>
    <w:rsid w:val="3C68B06D"/>
    <w:rsid w:val="3CA3310D"/>
    <w:rsid w:val="3E38FC61"/>
    <w:rsid w:val="3E9099BB"/>
    <w:rsid w:val="3F570C39"/>
    <w:rsid w:val="3F7722DD"/>
    <w:rsid w:val="3F92B555"/>
    <w:rsid w:val="3FCAE639"/>
    <w:rsid w:val="407ECB59"/>
    <w:rsid w:val="40C9110B"/>
    <w:rsid w:val="41ACED03"/>
    <w:rsid w:val="41FF573F"/>
    <w:rsid w:val="423BCB33"/>
    <w:rsid w:val="42509A17"/>
    <w:rsid w:val="42653A24"/>
    <w:rsid w:val="42F09C63"/>
    <w:rsid w:val="44C94EB1"/>
    <w:rsid w:val="450C1DE8"/>
    <w:rsid w:val="4569B92D"/>
    <w:rsid w:val="45DAC1A5"/>
    <w:rsid w:val="470CD5C8"/>
    <w:rsid w:val="47560E92"/>
    <w:rsid w:val="47D20379"/>
    <w:rsid w:val="481E53A4"/>
    <w:rsid w:val="492C9FBA"/>
    <w:rsid w:val="4A0DFDF6"/>
    <w:rsid w:val="4A47B7D4"/>
    <w:rsid w:val="4B9EC216"/>
    <w:rsid w:val="4C015BD3"/>
    <w:rsid w:val="4C5B685C"/>
    <w:rsid w:val="4D9A73C2"/>
    <w:rsid w:val="4E6D2760"/>
    <w:rsid w:val="4EE53939"/>
    <w:rsid w:val="4EEED4E1"/>
    <w:rsid w:val="4F4AD7A9"/>
    <w:rsid w:val="51CAFE53"/>
    <w:rsid w:val="51E1F4B4"/>
    <w:rsid w:val="51F4E69E"/>
    <w:rsid w:val="538A8E48"/>
    <w:rsid w:val="53B901C9"/>
    <w:rsid w:val="54C9B85A"/>
    <w:rsid w:val="57005113"/>
    <w:rsid w:val="583C2B87"/>
    <w:rsid w:val="590A1FF1"/>
    <w:rsid w:val="5A02A8DE"/>
    <w:rsid w:val="5B91D4FB"/>
    <w:rsid w:val="5B9F862D"/>
    <w:rsid w:val="5BAC2209"/>
    <w:rsid w:val="5DCB65C7"/>
    <w:rsid w:val="5E46AE95"/>
    <w:rsid w:val="5E56DCF2"/>
    <w:rsid w:val="5EA7EE3B"/>
    <w:rsid w:val="5F13DE4C"/>
    <w:rsid w:val="62258281"/>
    <w:rsid w:val="633DBC96"/>
    <w:rsid w:val="64598121"/>
    <w:rsid w:val="64D18EEC"/>
    <w:rsid w:val="6503AC75"/>
    <w:rsid w:val="6632F0A2"/>
    <w:rsid w:val="66DDAB81"/>
    <w:rsid w:val="6703D02F"/>
    <w:rsid w:val="67F104DB"/>
    <w:rsid w:val="6929625E"/>
    <w:rsid w:val="692AFE37"/>
    <w:rsid w:val="69A452FA"/>
    <w:rsid w:val="69ECDD62"/>
    <w:rsid w:val="69FC044B"/>
    <w:rsid w:val="6A461F94"/>
    <w:rsid w:val="6AAF244F"/>
    <w:rsid w:val="6BC8A534"/>
    <w:rsid w:val="6CE24989"/>
    <w:rsid w:val="6E836900"/>
    <w:rsid w:val="6FFDF50D"/>
    <w:rsid w:val="7078E39C"/>
    <w:rsid w:val="7196865B"/>
    <w:rsid w:val="72D4059A"/>
    <w:rsid w:val="7333C21A"/>
    <w:rsid w:val="735E581F"/>
    <w:rsid w:val="73E3BD0E"/>
    <w:rsid w:val="754C7EBB"/>
    <w:rsid w:val="75D928F1"/>
    <w:rsid w:val="75E0594F"/>
    <w:rsid w:val="76059E3C"/>
    <w:rsid w:val="76C6A265"/>
    <w:rsid w:val="78512275"/>
    <w:rsid w:val="794B598A"/>
    <w:rsid w:val="7B8E86E3"/>
    <w:rsid w:val="7BC2BD91"/>
    <w:rsid w:val="7C5D0C2C"/>
    <w:rsid w:val="7D46DF62"/>
    <w:rsid w:val="7DA0D1E1"/>
    <w:rsid w:val="7DDC64EA"/>
    <w:rsid w:val="7E6E5C52"/>
    <w:rsid w:val="7E858C54"/>
    <w:rsid w:val="7F2BA261"/>
    <w:rsid w:val="7F746E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1D644E"/>
  <w15:docId w15:val="{8DC5B418-5BFD-4B54-B699-521A49E1D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Normal Red"/>
    <w:qFormat/>
    <w:rsid w:val="004D2591"/>
    <w:pPr>
      <w:spacing w:after="240" w:line="257" w:lineRule="auto"/>
    </w:pPr>
    <w:rPr>
      <w:rFonts w:ascii="Calibri" w:eastAsiaTheme="minorHAnsi" w:hAnsi="Calibri" w:cstheme="minorBidi"/>
      <w:color w:val="FF0000"/>
      <w:sz w:val="22"/>
      <w:szCs w:val="22"/>
      <w:lang w:eastAsia="en-US"/>
    </w:rPr>
  </w:style>
  <w:style w:type="paragraph" w:styleId="Heading1">
    <w:name w:val="heading 1"/>
    <w:basedOn w:val="Normal"/>
    <w:next w:val="Normal"/>
    <w:link w:val="Heading1Char"/>
    <w:qFormat/>
    <w:rsid w:val="00C050CA"/>
    <w:pPr>
      <w:keepNext/>
      <w:spacing w:before="24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505B74"/>
    <w:pPr>
      <w:spacing w:before="240" w:after="120"/>
      <w:outlineLvl w:val="1"/>
    </w:pPr>
    <w:rPr>
      <w:rFonts w:eastAsiaTheme="majorEastAsia" w:cstheme="minorHAnsi"/>
      <w:color w:val="00B18E"/>
      <w:sz w:val="28"/>
      <w:szCs w:val="48"/>
    </w:rPr>
  </w:style>
  <w:style w:type="paragraph" w:styleId="Heading3">
    <w:name w:val="heading 3"/>
    <w:basedOn w:val="Normal"/>
    <w:next w:val="Normal"/>
    <w:link w:val="Heading3Char"/>
    <w:unhideWhenUsed/>
    <w:qFormat/>
    <w:rsid w:val="00C050CA"/>
    <w:pPr>
      <w:keepNext/>
      <w:spacing w:before="240"/>
      <w:outlineLvl w:val="2"/>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50CA"/>
    <w:pPr>
      <w:tabs>
        <w:tab w:val="center" w:pos="4153"/>
        <w:tab w:val="right" w:pos="8306"/>
      </w:tabs>
    </w:pPr>
  </w:style>
  <w:style w:type="paragraph" w:styleId="Footer">
    <w:name w:val="footer"/>
    <w:basedOn w:val="Normal"/>
    <w:link w:val="FooterChar"/>
    <w:uiPriority w:val="99"/>
    <w:rsid w:val="00C050CA"/>
    <w:pPr>
      <w:tabs>
        <w:tab w:val="center" w:pos="4153"/>
        <w:tab w:val="right" w:pos="8306"/>
      </w:tabs>
    </w:pPr>
  </w:style>
  <w:style w:type="character" w:styleId="Hyperlink">
    <w:name w:val="Hyperlink"/>
    <w:rsid w:val="00530D84"/>
    <w:rPr>
      <w:rFonts w:ascii="Arial Narrow" w:hAnsi="Arial Narrow"/>
      <w:color w:val="03A783"/>
      <w:sz w:val="18"/>
      <w:u w:val="none"/>
    </w:rPr>
  </w:style>
  <w:style w:type="table" w:styleId="TableGrid">
    <w:name w:val="Table Grid"/>
    <w:basedOn w:val="TableNormal"/>
    <w:rsid w:val="00C050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C050CA"/>
  </w:style>
  <w:style w:type="paragraph" w:styleId="BalloonText">
    <w:name w:val="Balloon Text"/>
    <w:basedOn w:val="Normal"/>
    <w:link w:val="BalloonTextChar"/>
    <w:rsid w:val="00C050CA"/>
    <w:rPr>
      <w:rFonts w:ascii="Tahoma" w:hAnsi="Tahoma" w:cs="Tahoma"/>
      <w:sz w:val="16"/>
      <w:szCs w:val="16"/>
    </w:rPr>
  </w:style>
  <w:style w:type="character" w:customStyle="1" w:styleId="BalloonTextChar">
    <w:name w:val="Balloon Text Char"/>
    <w:link w:val="BalloonText"/>
    <w:rsid w:val="00C050CA"/>
    <w:rPr>
      <w:rFonts w:ascii="Tahoma" w:hAnsi="Tahoma" w:cs="Tahoma"/>
      <w:sz w:val="16"/>
      <w:szCs w:val="16"/>
    </w:rPr>
  </w:style>
  <w:style w:type="paragraph" w:customStyle="1" w:styleId="DLTParagraph">
    <w:name w:val="DLT Paragraph"/>
    <w:basedOn w:val="Normal"/>
    <w:link w:val="DLTParagraphChar"/>
    <w:rsid w:val="00C050CA"/>
    <w:pPr>
      <w:jc w:val="both"/>
    </w:pPr>
    <w:rPr>
      <w:rFonts w:cs="Arial"/>
    </w:rPr>
  </w:style>
  <w:style w:type="character" w:customStyle="1" w:styleId="DLTParagraphChar">
    <w:name w:val="DLT Paragraph Char"/>
    <w:link w:val="DLTParagraph"/>
    <w:rsid w:val="00C050CA"/>
    <w:rPr>
      <w:rFonts w:ascii="Calibri" w:hAnsi="Calibri" w:cs="Arial"/>
      <w:sz w:val="22"/>
      <w:szCs w:val="22"/>
    </w:rPr>
  </w:style>
  <w:style w:type="paragraph" w:customStyle="1" w:styleId="DLTHeading1">
    <w:name w:val="DLT Heading 1"/>
    <w:basedOn w:val="Heading1"/>
    <w:next w:val="Normal"/>
    <w:rsid w:val="00C050CA"/>
    <w:pPr>
      <w:numPr>
        <w:numId w:val="10"/>
      </w:numPr>
      <w:shd w:val="clear" w:color="auto" w:fill="C0C0C0"/>
    </w:pPr>
    <w:rPr>
      <w:rFonts w:ascii="Arial" w:eastAsia="SimSun" w:hAnsi="Arial" w:cs="Arial"/>
      <w:sz w:val="24"/>
    </w:rPr>
  </w:style>
  <w:style w:type="paragraph" w:customStyle="1" w:styleId="DLTHeading2">
    <w:name w:val="DLT Heading 2"/>
    <w:basedOn w:val="Heading2"/>
    <w:next w:val="Normal"/>
    <w:rsid w:val="00C050CA"/>
    <w:pPr>
      <w:numPr>
        <w:ilvl w:val="1"/>
        <w:numId w:val="10"/>
      </w:numPr>
    </w:pPr>
    <w:rPr>
      <w:rFonts w:ascii="Arial" w:eastAsia="SimSun" w:hAnsi="Arial" w:cs="Arial"/>
      <w:i/>
      <w:sz w:val="24"/>
    </w:rPr>
  </w:style>
  <w:style w:type="paragraph" w:customStyle="1" w:styleId="DLTHeading3">
    <w:name w:val="DLT Heading 3"/>
    <w:basedOn w:val="Heading3"/>
    <w:next w:val="Normal"/>
    <w:rsid w:val="00C050CA"/>
    <w:pPr>
      <w:numPr>
        <w:ilvl w:val="2"/>
        <w:numId w:val="10"/>
      </w:numPr>
    </w:pPr>
    <w:rPr>
      <w:rFonts w:ascii="Arial" w:eastAsia="SimSun" w:hAnsi="Arial" w:cs="Arial"/>
      <w:i/>
      <w:iCs/>
      <w:sz w:val="24"/>
    </w:rPr>
  </w:style>
  <w:style w:type="paragraph" w:customStyle="1" w:styleId="DLTHeading4">
    <w:name w:val="DLT Heading 4"/>
    <w:basedOn w:val="DLTHeading3"/>
    <w:next w:val="Normal"/>
    <w:rsid w:val="00C050CA"/>
    <w:pPr>
      <w:numPr>
        <w:ilvl w:val="3"/>
      </w:numPr>
      <w:tabs>
        <w:tab w:val="clear" w:pos="1800"/>
        <w:tab w:val="num" w:pos="360"/>
      </w:tabs>
    </w:pPr>
    <w:rPr>
      <w:b w:val="0"/>
      <w:bCs w:val="0"/>
    </w:rPr>
  </w:style>
  <w:style w:type="paragraph" w:customStyle="1" w:styleId="StyleDLTHeading1Calibri14pt">
    <w:name w:val="Style DLT Heading 1 + Calibri 14 pt"/>
    <w:basedOn w:val="DLTHeading1"/>
    <w:rsid w:val="00C050CA"/>
    <w:pPr>
      <w:numPr>
        <w:numId w:val="0"/>
      </w:numPr>
      <w:shd w:val="clear" w:color="auto" w:fill="99CCFF"/>
      <w:tabs>
        <w:tab w:val="num" w:pos="1080"/>
      </w:tabs>
      <w:ind w:left="1080" w:hanging="360"/>
    </w:pPr>
    <w:rPr>
      <w:rFonts w:ascii="Calibri" w:hAnsi="Calibri"/>
      <w:sz w:val="28"/>
      <w:szCs w:val="28"/>
    </w:rPr>
  </w:style>
  <w:style w:type="character" w:customStyle="1" w:styleId="Heading1Char">
    <w:name w:val="Heading 1 Char"/>
    <w:basedOn w:val="DefaultParagraphFont"/>
    <w:link w:val="Heading1"/>
    <w:rsid w:val="00C050CA"/>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rsid w:val="00505B74"/>
    <w:rPr>
      <w:rFonts w:ascii="Calibri" w:eastAsiaTheme="majorEastAsia" w:hAnsi="Calibri" w:cstheme="minorHAnsi"/>
      <w:color w:val="00B18E"/>
      <w:sz w:val="28"/>
      <w:szCs w:val="48"/>
      <w:lang w:eastAsia="en-US"/>
    </w:rPr>
  </w:style>
  <w:style w:type="character" w:customStyle="1" w:styleId="Heading3Char">
    <w:name w:val="Heading 3 Char"/>
    <w:basedOn w:val="DefaultParagraphFont"/>
    <w:link w:val="Heading3"/>
    <w:rsid w:val="00C050CA"/>
    <w:rPr>
      <w:rFonts w:asciiTheme="majorHAnsi" w:eastAsiaTheme="majorEastAsia" w:hAnsiTheme="majorHAnsi" w:cstheme="majorBidi"/>
      <w:b/>
      <w:bCs/>
      <w:sz w:val="22"/>
      <w:szCs w:val="22"/>
    </w:rPr>
  </w:style>
  <w:style w:type="table" w:customStyle="1" w:styleId="TableGrid1">
    <w:name w:val="Table Grid1"/>
    <w:basedOn w:val="TableNormal"/>
    <w:next w:val="TableGrid"/>
    <w:rsid w:val="00C050CA"/>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organizationname">
    <w:name w:val="msoorganizationname"/>
    <w:rsid w:val="00C050CA"/>
    <w:rPr>
      <w:rFonts w:ascii="Georgia" w:hAnsi="Georgia"/>
      <w:i/>
      <w:iCs/>
      <w:color w:val="000000"/>
      <w:spacing w:val="40"/>
      <w:kern w:val="28"/>
      <w:sz w:val="25"/>
      <w:szCs w:val="24"/>
    </w:rPr>
  </w:style>
  <w:style w:type="character" w:styleId="FootnoteReference">
    <w:name w:val="footnote reference"/>
    <w:uiPriority w:val="99"/>
    <w:rsid w:val="00C050CA"/>
    <w:rPr>
      <w:vertAlign w:val="superscript"/>
    </w:rPr>
  </w:style>
  <w:style w:type="character" w:styleId="PlaceholderText">
    <w:name w:val="Placeholder Text"/>
    <w:basedOn w:val="DefaultParagraphFont"/>
    <w:uiPriority w:val="99"/>
    <w:semiHidden/>
    <w:rsid w:val="00C050CA"/>
    <w:rPr>
      <w:color w:val="808080"/>
    </w:rPr>
  </w:style>
  <w:style w:type="character" w:styleId="CommentReference">
    <w:name w:val="annotation reference"/>
    <w:basedOn w:val="DefaultParagraphFont"/>
    <w:uiPriority w:val="99"/>
    <w:rsid w:val="00C050CA"/>
    <w:rPr>
      <w:sz w:val="16"/>
      <w:szCs w:val="16"/>
    </w:rPr>
  </w:style>
  <w:style w:type="paragraph" w:styleId="CommentText">
    <w:name w:val="annotation text"/>
    <w:basedOn w:val="Normal"/>
    <w:link w:val="CommentTextChar"/>
    <w:uiPriority w:val="99"/>
    <w:rsid w:val="00C050CA"/>
    <w:rPr>
      <w:sz w:val="20"/>
      <w:szCs w:val="20"/>
    </w:rPr>
  </w:style>
  <w:style w:type="character" w:customStyle="1" w:styleId="CommentTextChar">
    <w:name w:val="Comment Text Char"/>
    <w:basedOn w:val="DefaultParagraphFont"/>
    <w:link w:val="CommentText"/>
    <w:uiPriority w:val="99"/>
    <w:rsid w:val="00C050CA"/>
  </w:style>
  <w:style w:type="paragraph" w:styleId="CommentSubject">
    <w:name w:val="annotation subject"/>
    <w:basedOn w:val="CommentText"/>
    <w:next w:val="CommentText"/>
    <w:link w:val="CommentSubjectChar"/>
    <w:rsid w:val="00C050CA"/>
    <w:rPr>
      <w:b/>
      <w:bCs/>
    </w:rPr>
  </w:style>
  <w:style w:type="character" w:customStyle="1" w:styleId="CommentSubjectChar">
    <w:name w:val="Comment Subject Char"/>
    <w:basedOn w:val="CommentTextChar"/>
    <w:link w:val="CommentSubject"/>
    <w:rsid w:val="00C050CA"/>
    <w:rPr>
      <w:b/>
      <w:bCs/>
    </w:rPr>
  </w:style>
  <w:style w:type="paragraph" w:styleId="Revision">
    <w:name w:val="Revision"/>
    <w:hidden/>
    <w:uiPriority w:val="99"/>
    <w:semiHidden/>
    <w:rsid w:val="0085190A"/>
    <w:rPr>
      <w:rFonts w:eastAsia="Times New Roman"/>
      <w:sz w:val="24"/>
      <w:szCs w:val="24"/>
    </w:rPr>
  </w:style>
  <w:style w:type="paragraph" w:styleId="Date">
    <w:name w:val="Date"/>
    <w:basedOn w:val="Normal"/>
    <w:next w:val="Normal"/>
    <w:link w:val="DateChar"/>
    <w:rsid w:val="00C050CA"/>
  </w:style>
  <w:style w:type="character" w:customStyle="1" w:styleId="DateChar">
    <w:name w:val="Date Char"/>
    <w:basedOn w:val="DefaultParagraphFont"/>
    <w:link w:val="Date"/>
    <w:rsid w:val="00C050CA"/>
    <w:rPr>
      <w:sz w:val="22"/>
      <w:szCs w:val="22"/>
    </w:rPr>
  </w:style>
  <w:style w:type="paragraph" w:styleId="FootnoteText">
    <w:name w:val="footnote text"/>
    <w:basedOn w:val="Normal"/>
    <w:link w:val="FootnoteTextChar"/>
    <w:uiPriority w:val="99"/>
    <w:rsid w:val="00C050CA"/>
    <w:rPr>
      <w:sz w:val="20"/>
      <w:szCs w:val="20"/>
    </w:rPr>
  </w:style>
  <w:style w:type="character" w:customStyle="1" w:styleId="FootnoteTextChar">
    <w:name w:val="Footnote Text Char"/>
    <w:basedOn w:val="DefaultParagraphFont"/>
    <w:link w:val="FootnoteText"/>
    <w:uiPriority w:val="99"/>
    <w:rsid w:val="00C050CA"/>
  </w:style>
  <w:style w:type="character" w:customStyle="1" w:styleId="FooterChar">
    <w:name w:val="Footer Char"/>
    <w:basedOn w:val="DefaultParagraphFont"/>
    <w:link w:val="Footer"/>
    <w:uiPriority w:val="99"/>
    <w:rsid w:val="00C050CA"/>
    <w:rPr>
      <w:sz w:val="22"/>
      <w:szCs w:val="22"/>
    </w:rPr>
  </w:style>
  <w:style w:type="paragraph" w:styleId="ListParagraph">
    <w:name w:val="List Paragraph"/>
    <w:basedOn w:val="Normal"/>
    <w:uiPriority w:val="34"/>
    <w:qFormat/>
    <w:rsid w:val="00C050CA"/>
    <w:pPr>
      <w:ind w:left="720"/>
      <w:contextualSpacing/>
    </w:pPr>
  </w:style>
  <w:style w:type="character" w:styleId="Strong">
    <w:name w:val="Strong"/>
    <w:basedOn w:val="DefaultParagraphFont"/>
    <w:uiPriority w:val="22"/>
    <w:qFormat/>
    <w:rsid w:val="00DC0AE9"/>
    <w:rPr>
      <w:b/>
      <w:bCs/>
    </w:rPr>
  </w:style>
  <w:style w:type="character" w:customStyle="1" w:styleId="normaltextrun">
    <w:name w:val="normaltextrun"/>
    <w:basedOn w:val="DefaultParagraphFont"/>
    <w:rsid w:val="00CD60C3"/>
  </w:style>
  <w:style w:type="paragraph" w:customStyle="1" w:styleId="CoverTitle2">
    <w:name w:val="Cover Title 2"/>
    <w:basedOn w:val="Normal"/>
    <w:next w:val="Normal"/>
    <w:link w:val="CoverTitle2Char"/>
    <w:autoRedefine/>
    <w:qFormat/>
    <w:rsid w:val="00742B36"/>
    <w:rPr>
      <w:rFonts w:asciiTheme="minorHAnsi" w:eastAsia="Times New Roman" w:hAnsiTheme="minorHAnsi" w:cstheme="minorHAnsi"/>
      <w:bCs/>
      <w:color w:val="00B18E"/>
      <w:sz w:val="44"/>
      <w:szCs w:val="44"/>
    </w:rPr>
  </w:style>
  <w:style w:type="paragraph" w:styleId="Title">
    <w:name w:val="Title"/>
    <w:basedOn w:val="Normal"/>
    <w:next w:val="Normal"/>
    <w:link w:val="TitleChar"/>
    <w:uiPriority w:val="10"/>
    <w:qFormat/>
    <w:rsid w:val="00505B74"/>
    <w:pPr>
      <w:spacing w:before="480" w:after="120"/>
      <w:contextualSpacing/>
    </w:pPr>
    <w:rPr>
      <w:rFonts w:eastAsia="Calibri" w:cstheme="minorHAnsi"/>
      <w:color w:val="00B18E"/>
      <w:kern w:val="28"/>
      <w:sz w:val="36"/>
      <w:szCs w:val="36"/>
    </w:rPr>
  </w:style>
  <w:style w:type="character" w:customStyle="1" w:styleId="TitleChar">
    <w:name w:val="Title Char"/>
    <w:basedOn w:val="DefaultParagraphFont"/>
    <w:link w:val="Title"/>
    <w:uiPriority w:val="10"/>
    <w:rsid w:val="00505B74"/>
    <w:rPr>
      <w:rFonts w:ascii="Calibri" w:eastAsia="Calibri" w:hAnsi="Calibri" w:cstheme="minorHAnsi"/>
      <w:color w:val="00B18E"/>
      <w:kern w:val="28"/>
      <w:sz w:val="36"/>
      <w:szCs w:val="36"/>
      <w:lang w:eastAsia="en-US"/>
    </w:rPr>
  </w:style>
  <w:style w:type="paragraph" w:customStyle="1" w:styleId="Sublevel">
    <w:name w:val="Sublevel"/>
    <w:basedOn w:val="Normal"/>
    <w:next w:val="TableofFigures"/>
    <w:autoRedefine/>
    <w:qFormat/>
    <w:rsid w:val="00A03662"/>
    <w:pPr>
      <w:keepNext/>
      <w:spacing w:after="0"/>
    </w:pPr>
    <w:rPr>
      <w:rFonts w:asciiTheme="minorHAnsi" w:hAnsiTheme="minorHAnsi" w:cstheme="minorHAnsi"/>
      <w:b/>
      <w:color w:val="00B18E"/>
      <w:sz w:val="20"/>
      <w:szCs w:val="20"/>
      <w:shd w:val="clear" w:color="auto" w:fill="FFFFFF"/>
    </w:rPr>
  </w:style>
  <w:style w:type="paragraph" w:styleId="TableofFigures">
    <w:name w:val="table of figures"/>
    <w:basedOn w:val="Normal"/>
    <w:next w:val="Normal"/>
    <w:unhideWhenUsed/>
    <w:rsid w:val="0017344D"/>
    <w:pPr>
      <w:spacing w:after="0"/>
    </w:pPr>
  </w:style>
  <w:style w:type="paragraph" w:customStyle="1" w:styleId="Tableheaderswhiteongreen">
    <w:name w:val="Table headers white on green"/>
    <w:basedOn w:val="Normal"/>
    <w:autoRedefine/>
    <w:qFormat/>
    <w:rsid w:val="003B488C"/>
    <w:pPr>
      <w:shd w:val="solid" w:color="00B18E" w:fill="auto"/>
      <w:spacing w:after="0" w:line="240" w:lineRule="auto"/>
    </w:pPr>
    <w:rPr>
      <w:rFonts w:eastAsia="Calibri" w:cs="Calibri (Body)"/>
      <w:b/>
      <w:color w:val="FFFFFF"/>
    </w:rPr>
  </w:style>
  <w:style w:type="paragraph" w:customStyle="1" w:styleId="Footeraddresses">
    <w:name w:val="Footer addresses"/>
    <w:autoRedefine/>
    <w:qFormat/>
    <w:rsid w:val="009631B8"/>
    <w:pPr>
      <w:autoSpaceDE w:val="0"/>
      <w:autoSpaceDN w:val="0"/>
      <w:adjustRightInd w:val="0"/>
      <w:ind w:left="-540" w:firstLine="450"/>
      <w:jc w:val="right"/>
    </w:pPr>
    <w:rPr>
      <w:rFonts w:asciiTheme="minorHAnsi" w:eastAsiaTheme="minorHAnsi" w:hAnsiTheme="minorHAnsi" w:cstheme="minorHAnsi"/>
      <w:noProof/>
      <w:sz w:val="18"/>
      <w:szCs w:val="18"/>
      <w:lang w:val="en-GB" w:eastAsia="en-US"/>
    </w:rPr>
  </w:style>
  <w:style w:type="paragraph" w:customStyle="1" w:styleId="TableCopy">
    <w:name w:val="Table Copy"/>
    <w:basedOn w:val="Normal"/>
    <w:link w:val="TableCopyChar"/>
    <w:qFormat/>
    <w:rsid w:val="00981A33"/>
    <w:pPr>
      <w:spacing w:after="0"/>
    </w:pPr>
    <w:rPr>
      <w:rFonts w:eastAsia="Calibri" w:cs="Calibri (Body)"/>
      <w:color w:val="auto"/>
    </w:rPr>
  </w:style>
  <w:style w:type="character" w:customStyle="1" w:styleId="TableCopyChar">
    <w:name w:val="Table Copy Char"/>
    <w:basedOn w:val="DefaultParagraphFont"/>
    <w:link w:val="TableCopy"/>
    <w:rsid w:val="00981A33"/>
    <w:rPr>
      <w:rFonts w:ascii="Calibri" w:eastAsia="Calibri" w:hAnsi="Calibri" w:cs="Calibri (Body)"/>
      <w:sz w:val="22"/>
      <w:szCs w:val="22"/>
      <w:lang w:eastAsia="en-US"/>
    </w:rPr>
  </w:style>
  <w:style w:type="paragraph" w:customStyle="1" w:styleId="Tablebodypale">
    <w:name w:val="Table body pale"/>
    <w:basedOn w:val="Normal"/>
    <w:autoRedefine/>
    <w:qFormat/>
    <w:rsid w:val="00933C88"/>
    <w:pPr>
      <w:spacing w:after="0"/>
    </w:pPr>
    <w:rPr>
      <w:rFonts w:cs="Calibri (Body)"/>
      <w:color w:val="auto"/>
    </w:rPr>
  </w:style>
  <w:style w:type="paragraph" w:customStyle="1" w:styleId="CoverTitle">
    <w:name w:val="Cover Title"/>
    <w:basedOn w:val="CoverTitle2"/>
    <w:link w:val="CoverTitleChar"/>
    <w:qFormat/>
    <w:rsid w:val="00505B74"/>
    <w:pPr>
      <w:spacing w:after="0" w:line="240" w:lineRule="auto"/>
    </w:pPr>
    <w:rPr>
      <w:sz w:val="24"/>
      <w:szCs w:val="24"/>
    </w:rPr>
  </w:style>
  <w:style w:type="character" w:customStyle="1" w:styleId="CoverTitle2Char">
    <w:name w:val="Cover Title 2 Char"/>
    <w:basedOn w:val="DefaultParagraphFont"/>
    <w:link w:val="CoverTitle2"/>
    <w:rsid w:val="00742B36"/>
    <w:rPr>
      <w:rFonts w:asciiTheme="minorHAnsi" w:eastAsia="Times New Roman" w:hAnsiTheme="minorHAnsi" w:cstheme="minorHAnsi"/>
      <w:bCs/>
      <w:color w:val="00B18E"/>
      <w:sz w:val="44"/>
      <w:szCs w:val="44"/>
      <w:lang w:eastAsia="en-US"/>
    </w:rPr>
  </w:style>
  <w:style w:type="character" w:customStyle="1" w:styleId="CoverTitleChar">
    <w:name w:val="Cover Title Char"/>
    <w:basedOn w:val="CoverTitle2Char"/>
    <w:link w:val="CoverTitle"/>
    <w:rsid w:val="00505B74"/>
    <w:rPr>
      <w:rFonts w:asciiTheme="minorHAnsi" w:eastAsia="Times New Roman" w:hAnsiTheme="minorHAnsi" w:cstheme="minorHAnsi"/>
      <w:bCs/>
      <w:color w:val="00B18E"/>
      <w:sz w:val="24"/>
      <w:szCs w:val="24"/>
      <w:lang w:eastAsia="en-US"/>
    </w:rPr>
  </w:style>
  <w:style w:type="paragraph" w:customStyle="1" w:styleId="Header2">
    <w:name w:val="Header 2"/>
    <w:basedOn w:val="Normal"/>
    <w:link w:val="Header2Char"/>
    <w:qFormat/>
    <w:rsid w:val="00F87385"/>
    <w:rPr>
      <w:rFonts w:cs="Calibri"/>
      <w:noProof/>
      <w:color w:val="FBFAF9"/>
      <w:sz w:val="26"/>
      <w:szCs w:val="26"/>
    </w:rPr>
  </w:style>
  <w:style w:type="character" w:customStyle="1" w:styleId="Header2Char">
    <w:name w:val="Header 2 Char"/>
    <w:basedOn w:val="DefaultParagraphFont"/>
    <w:link w:val="Header2"/>
    <w:rsid w:val="00F87385"/>
    <w:rPr>
      <w:rFonts w:ascii="Calibri" w:eastAsiaTheme="minorHAnsi" w:hAnsi="Calibri" w:cs="Calibri"/>
      <w:noProof/>
      <w:color w:val="FBFAF9"/>
      <w:sz w:val="26"/>
      <w:szCs w:val="26"/>
      <w:lang w:eastAsia="en-US"/>
    </w:rPr>
  </w:style>
  <w:style w:type="paragraph" w:customStyle="1" w:styleId="Header3">
    <w:name w:val="Header 3"/>
    <w:basedOn w:val="Footer"/>
    <w:link w:val="Header3Char"/>
    <w:qFormat/>
    <w:rsid w:val="00F87385"/>
    <w:rPr>
      <w:noProof/>
      <w:color w:val="FFFFFF" w:themeColor="background1"/>
      <w:sz w:val="18"/>
      <w:szCs w:val="18"/>
    </w:rPr>
  </w:style>
  <w:style w:type="character" w:customStyle="1" w:styleId="Header3Char">
    <w:name w:val="Header 3 Char"/>
    <w:basedOn w:val="FooterChar"/>
    <w:link w:val="Header3"/>
    <w:rsid w:val="00F87385"/>
    <w:rPr>
      <w:rFonts w:ascii="Calibri" w:eastAsiaTheme="minorHAnsi" w:hAnsi="Calibri" w:cstheme="minorBidi"/>
      <w:noProof/>
      <w:color w:val="FFFFFF" w:themeColor="background1"/>
      <w:sz w:val="18"/>
      <w:szCs w:val="18"/>
      <w:lang w:eastAsia="en-US"/>
    </w:rPr>
  </w:style>
  <w:style w:type="paragraph" w:customStyle="1" w:styleId="Signature2">
    <w:name w:val="Signature 2"/>
    <w:basedOn w:val="Normal"/>
    <w:link w:val="Signature2Char"/>
    <w:qFormat/>
    <w:rsid w:val="0047474A"/>
    <w:pPr>
      <w:framePr w:hSpace="187" w:wrap="around" w:vAnchor="text" w:hAnchor="text" w:y="1"/>
      <w:spacing w:before="240"/>
      <w:ind w:left="144"/>
      <w:suppressOverlap/>
    </w:pPr>
    <w:rPr>
      <w:b/>
      <w:bCs/>
    </w:rPr>
  </w:style>
  <w:style w:type="character" w:customStyle="1" w:styleId="Signature2Char">
    <w:name w:val="Signature 2 Char"/>
    <w:basedOn w:val="DefaultParagraphFont"/>
    <w:link w:val="Signature2"/>
    <w:rsid w:val="0047474A"/>
    <w:rPr>
      <w:rFonts w:ascii="Calibri" w:eastAsiaTheme="minorHAnsi" w:hAnsi="Calibri" w:cstheme="minorBidi"/>
      <w:b/>
      <w:bCs/>
      <w:color w:val="000000" w:themeColor="text1"/>
      <w:sz w:val="22"/>
      <w:szCs w:val="22"/>
      <w:lang w:eastAsia="en-US"/>
    </w:rPr>
  </w:style>
  <w:style w:type="paragraph" w:customStyle="1" w:styleId="FirstPageHeader">
    <w:name w:val="First Page Header"/>
    <w:basedOn w:val="Normal"/>
    <w:link w:val="FirstPageHeaderChar"/>
    <w:qFormat/>
    <w:rsid w:val="00981A33"/>
    <w:rPr>
      <w:rFonts w:cs="Calibri"/>
      <w:b/>
      <w:bCs/>
      <w:noProof/>
      <w:color w:val="FBFAF9"/>
      <w:sz w:val="26"/>
      <w:szCs w:val="26"/>
    </w:rPr>
  </w:style>
  <w:style w:type="character" w:customStyle="1" w:styleId="FirstPageHeaderChar">
    <w:name w:val="First Page Header Char"/>
    <w:basedOn w:val="DefaultParagraphFont"/>
    <w:link w:val="FirstPageHeader"/>
    <w:rsid w:val="00981A33"/>
    <w:rPr>
      <w:rFonts w:ascii="Calibri" w:eastAsiaTheme="minorHAnsi" w:hAnsi="Calibri" w:cs="Calibri"/>
      <w:b/>
      <w:bCs/>
      <w:noProof/>
      <w:color w:val="FBFAF9"/>
      <w:sz w:val="26"/>
      <w:szCs w:val="26"/>
      <w:lang w:eastAsia="en-US"/>
    </w:rPr>
  </w:style>
  <w:style w:type="paragraph" w:styleId="NoSpacing">
    <w:name w:val="No Spacing"/>
    <w:uiPriority w:val="1"/>
    <w:qFormat/>
    <w:rsid w:val="006748F8"/>
    <w:rPr>
      <w:rFonts w:ascii="Calibri" w:eastAsiaTheme="minorHAnsi" w:hAnsi="Calibri" w:cstheme="minorBidi"/>
      <w:color w:val="FF0000"/>
      <w:sz w:val="22"/>
      <w:szCs w:val="22"/>
      <w:lang w:eastAsia="en-US"/>
    </w:rPr>
  </w:style>
  <w:style w:type="paragraph" w:customStyle="1" w:styleId="NormalBlack">
    <w:name w:val="Normal Black"/>
    <w:basedOn w:val="Normal"/>
    <w:link w:val="NormalBlackChar"/>
    <w:qFormat/>
    <w:rsid w:val="006748F8"/>
    <w:rPr>
      <w:color w:val="auto"/>
    </w:rPr>
  </w:style>
  <w:style w:type="character" w:customStyle="1" w:styleId="NormalBlackChar">
    <w:name w:val="Normal Black Char"/>
    <w:basedOn w:val="DefaultParagraphFont"/>
    <w:link w:val="NormalBlack"/>
    <w:rsid w:val="006748F8"/>
    <w:rPr>
      <w:rFonts w:ascii="Calibri" w:eastAsiaTheme="minorHAnsi" w:hAnsi="Calibri" w:cstheme="minorBidi"/>
      <w:sz w:val="22"/>
      <w:szCs w:val="22"/>
      <w:lang w:eastAsia="en-US"/>
    </w:rPr>
  </w:style>
  <w:style w:type="character" w:styleId="Mention">
    <w:name w:val="Mention"/>
    <w:basedOn w:val="DefaultParagraphFont"/>
    <w:uiPriority w:val="99"/>
    <w:unhideWhenUsed/>
    <w:rsid w:val="008A685D"/>
    <w:rPr>
      <w:color w:val="2B579A"/>
      <w:shd w:val="clear" w:color="auto" w:fill="E1DFDD"/>
    </w:rPr>
  </w:style>
  <w:style w:type="character" w:styleId="UnresolvedMention">
    <w:name w:val="Unresolved Mention"/>
    <w:basedOn w:val="DefaultParagraphFont"/>
    <w:uiPriority w:val="99"/>
    <w:semiHidden/>
    <w:unhideWhenUsed/>
    <w:rsid w:val="00530D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xtranet.who.int/prequal/vector-control-products"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5C4F4F8C673C242A40081C9183480EA" ma:contentTypeVersion="19" ma:contentTypeDescription="Create a new document." ma:contentTypeScope="" ma:versionID="b8efbee73846d56e85a564503169d3c0">
  <xsd:schema xmlns:xsd="http://www.w3.org/2001/XMLSchema" xmlns:xs="http://www.w3.org/2001/XMLSchema" xmlns:p="http://schemas.microsoft.com/office/2006/metadata/properties" xmlns:ns2="4f8844e5-dbc7-4a99-914b-4c1e544e1600" xmlns:ns3="3039acbe-0701-4809-b89c-56ec6dbdc121" targetNamespace="http://schemas.microsoft.com/office/2006/metadata/properties" ma:root="true" ma:fieldsID="6314afbe292eaacb8e60a626a0144812" ns2:_="" ns3:_="">
    <xsd:import namespace="4f8844e5-dbc7-4a99-914b-4c1e544e1600"/>
    <xsd:import namespace="3039acbe-0701-4809-b89c-56ec6dbdc12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_Flow_SignoffStatus" minOccurs="0"/>
                <xsd:element ref="ns2:lcf76f155ced4ddcb4097134ff3c332f" minOccurs="0"/>
                <xsd:element ref="ns3:TaxCatchAll"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8844e5-dbc7-4a99-914b-4c1e544e16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aa4eac88-8ae6-4a96-90c7-97bc93c844ef" ma:termSetId="09814cd3-568e-fe90-9814-8d621ff8fb84" ma:anchorId="fba54fb3-c3e1-fe81-a776-ca4b69148c4d" ma:open="true" ma:isKeyword="false">
      <xsd:complexType>
        <xsd:sequence>
          <xsd:element ref="pc:Terms" minOccurs="0" maxOccurs="1"/>
        </xsd:sequence>
      </xsd:complexType>
    </xsd:element>
    <xsd:element name="MediaServiceLocation" ma:index="25" nillable="true" ma:displayName="Location"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039acbe-0701-4809-b89c-56ec6dbdc12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10b37066-6420-431b-b17a-dc897feefe51}" ma:internalName="TaxCatchAll" ma:showField="CatchAllData" ma:web="3039acbe-0701-4809-b89c-56ec6dbdc1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f8844e5-dbc7-4a99-914b-4c1e544e1600">
      <Terms xmlns="http://schemas.microsoft.com/office/infopath/2007/PartnerControls"/>
    </lcf76f155ced4ddcb4097134ff3c332f>
    <TaxCatchAll xmlns="3039acbe-0701-4809-b89c-56ec6dbdc121" xsi:nil="true"/>
    <_Flow_SignoffStatus xmlns="4f8844e5-dbc7-4a99-914b-4c1e544e1600"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C5799E8-6DC4-4E5D-ABC3-601651E1E3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8844e5-dbc7-4a99-914b-4c1e544e1600"/>
    <ds:schemaRef ds:uri="3039acbe-0701-4809-b89c-56ec6dbdc1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7C3E82-578E-4E02-8828-5527DCC4A103}">
  <ds:schemaRefs>
    <ds:schemaRef ds:uri="http://schemas.microsoft.com/office/2006/metadata/properties"/>
    <ds:schemaRef ds:uri="http://schemas.microsoft.com/office/infopath/2007/PartnerControls"/>
    <ds:schemaRef ds:uri="4f8844e5-dbc7-4a99-914b-4c1e544e1600"/>
    <ds:schemaRef ds:uri="3039acbe-0701-4809-b89c-56ec6dbdc121"/>
  </ds:schemaRefs>
</ds:datastoreItem>
</file>

<file path=customXml/itemProps3.xml><?xml version="1.0" encoding="utf-8"?>
<ds:datastoreItem xmlns:ds="http://schemas.openxmlformats.org/officeDocument/2006/customXml" ds:itemID="{4A797F86-341E-447B-81CB-CEFEC178015F}">
  <ds:schemaRefs>
    <ds:schemaRef ds:uri="http://schemas.openxmlformats.org/officeDocument/2006/bibliography"/>
  </ds:schemaRefs>
</ds:datastoreItem>
</file>

<file path=customXml/itemProps4.xml><?xml version="1.0" encoding="utf-8"?>
<ds:datastoreItem xmlns:ds="http://schemas.openxmlformats.org/officeDocument/2006/customXml" ds:itemID="{EB3CA60B-1A9B-499D-A04D-61D49B7C94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532</Words>
  <Characters>3000</Characters>
  <Application>Microsoft Office Word</Application>
  <DocSecurity>0</DocSecurity>
  <Lines>150</Lines>
  <Paragraphs>80</Paragraphs>
  <ScaleCrop>false</ScaleCrop>
  <HeadingPairs>
    <vt:vector size="2" baseType="variant">
      <vt:variant>
        <vt:lpstr>Title</vt:lpstr>
      </vt:variant>
      <vt:variant>
        <vt:i4>1</vt:i4>
      </vt:variant>
    </vt:vector>
  </HeadingPairs>
  <TitlesOfParts>
    <vt:vector size="1" baseType="lpstr">
      <vt:lpstr/>
    </vt:vector>
  </TitlesOfParts>
  <Company>World Health Organization</Company>
  <LinksUpToDate>false</LinksUpToDate>
  <CharactersWithSpaces>3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N, Natalya</dc:creator>
  <cp:keywords/>
  <cp:lastModifiedBy>FOSTER, Geraldine</cp:lastModifiedBy>
  <cp:revision>2</cp:revision>
  <cp:lastPrinted>2023-09-21T16:14:00Z</cp:lastPrinted>
  <dcterms:created xsi:type="dcterms:W3CDTF">2025-08-05T11:36:00Z</dcterms:created>
  <dcterms:modified xsi:type="dcterms:W3CDTF">2025-08-05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B5C4F4F8C673C242A40081C9183480EA</vt:lpwstr>
  </property>
  <property fmtid="{D5CDD505-2E9C-101B-9397-08002B2CF9AE}" pid="4" name="MediaServiceImageTags">
    <vt:lpwstr/>
  </property>
</Properties>
</file>